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146A6E" w14:textId="77777777" w:rsidR="001716C6" w:rsidRDefault="001716C6" w:rsidP="001716C6">
      <w:r w:rsidRPr="00FC2855">
        <w:rPr>
          <w:rFonts w:ascii="Times New Roman" w:hAnsi="Times New Roman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526C2360" wp14:editId="1995FBF5">
            <wp:simplePos x="0" y="0"/>
            <wp:positionH relativeFrom="page">
              <wp:align>left</wp:align>
            </wp:positionH>
            <wp:positionV relativeFrom="paragraph">
              <wp:posOffset>-1286028</wp:posOffset>
            </wp:positionV>
            <wp:extent cx="7662041" cy="5100953"/>
            <wp:effectExtent l="0" t="0" r="0" b="5080"/>
            <wp:wrapNone/>
            <wp:docPr id="8" name="Picture 10" descr="Teamwork Images | Free Vectors, Stock Photos &amp; PS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amwork Images | Free Vectors, Stock Photos &amp; PS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2041" cy="510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dt>
      <w:sdtPr>
        <w:rPr>
          <w:sz w:val="18"/>
        </w:rPr>
        <w:id w:val="1718314087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1943D82D" w14:textId="77777777" w:rsidR="001716C6" w:rsidRDefault="001716C6" w:rsidP="001716C6"/>
        <w:p w14:paraId="5AC9047F" w14:textId="77777777" w:rsidR="001716C6" w:rsidRDefault="001716C6" w:rsidP="001716C6">
          <w:pPr>
            <w:pStyle w:val="Lijstalinea"/>
          </w:pPr>
        </w:p>
        <w:p w14:paraId="6CBE6748" w14:textId="7C3AF84F" w:rsidR="001716C6" w:rsidRDefault="001716C6" w:rsidP="001716C6"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8242" behindDoc="0" locked="0" layoutInCell="1" allowOverlap="1" wp14:anchorId="29EFB6EE" wp14:editId="47D962CF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7222490</wp:posOffset>
                    </wp:positionV>
                    <wp:extent cx="2296160" cy="2460625"/>
                    <wp:effectExtent l="0" t="0" r="0" b="0"/>
                    <wp:wrapNone/>
                    <wp:docPr id="49" name="Tekstvak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96160" cy="24606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3B4B3DF" w14:textId="5E10B85D" w:rsidR="001716C6" w:rsidRDefault="001716C6" w:rsidP="001716C6">
                                <w:pPr>
                                  <w:jc w:val="both"/>
                                  <w:rPr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sz w:val="40"/>
                                    <w:szCs w:val="40"/>
                                  </w:rPr>
                                  <w:t>Status:</w:t>
                                </w:r>
                                <w:r w:rsidR="004F122F">
                                  <w:rPr>
                                    <w:sz w:val="40"/>
                                    <w:szCs w:val="40"/>
                                  </w:rPr>
                                  <w:t xml:space="preserve"> </w:t>
                                </w:r>
                                <w:r w:rsidR="007E2D06">
                                  <w:rPr>
                                    <w:sz w:val="40"/>
                                    <w:szCs w:val="40"/>
                                  </w:rPr>
                                  <w:t>{Status}</w:t>
                                </w:r>
                              </w:p>
                              <w:p w14:paraId="666527A9" w14:textId="37F2CDD3" w:rsidR="001716C6" w:rsidRPr="00B43EF1" w:rsidRDefault="001716C6" w:rsidP="001716C6">
                                <w:pPr>
                                  <w:jc w:val="both"/>
                                  <w:rPr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sz w:val="40"/>
                                    <w:szCs w:val="40"/>
                                  </w:rPr>
                                  <w:t xml:space="preserve">Versie: </w:t>
                                </w:r>
                                <w:r w:rsidR="007E2D06">
                                  <w:rPr>
                                    <w:sz w:val="40"/>
                                    <w:szCs w:val="40"/>
                                  </w:rPr>
                                  <w:t>{Versie}</w:t>
                                </w:r>
                              </w:p>
                              <w:p w14:paraId="51AF5A55" w14:textId="4EC51E34" w:rsidR="001716C6" w:rsidRPr="002D5938" w:rsidRDefault="007E2D06" w:rsidP="001716C6">
                                <w:pPr>
                                  <w:jc w:val="both"/>
                                  <w:rPr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sz w:val="40"/>
                                    <w:szCs w:val="40"/>
                                  </w:rPr>
                                  <w:t>Oktober</w:t>
                                </w:r>
                                <w:r w:rsidR="001716C6" w:rsidRPr="002D5938">
                                  <w:rPr>
                                    <w:sz w:val="40"/>
                                    <w:szCs w:val="40"/>
                                  </w:rPr>
                                  <w:t xml:space="preserve"> 20</w:t>
                                </w:r>
                                <w:r w:rsidR="001716C6">
                                  <w:rPr>
                                    <w:sz w:val="40"/>
                                    <w:szCs w:val="40"/>
                                  </w:rPr>
                                  <w:t>20</w:t>
                                </w:r>
                              </w:p>
                              <w:p w14:paraId="4F2943D9" w14:textId="77777777" w:rsidR="001716C6" w:rsidRDefault="001716C6" w:rsidP="001716C6">
                                <w:pPr>
                                  <w:rPr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7D1CB4EB" w14:textId="77777777" w:rsidR="001716C6" w:rsidRPr="00671677" w:rsidRDefault="001716C6" w:rsidP="001716C6">
                                <w:pPr>
                                  <w:rPr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9EFB6EE" id="_x0000_t202" coordsize="21600,21600" o:spt="202" path="m,l,21600r21600,l21600,xe">
                    <v:stroke joinstyle="miter"/>
                    <v:path gradientshapeok="t" o:connecttype="rect"/>
                  </v:shapetype>
                  <v:shape id="Tekstvak 2" o:spid="_x0000_s1026" type="#_x0000_t202" style="position:absolute;margin-left:129.6pt;margin-top:568.7pt;width:180.8pt;height:193.75pt;z-index:251658242;visibility:visible;mso-wrap-style:square;mso-width-percent:0;mso-height-percent:0;mso-wrap-distance-left:9pt;mso-wrap-distance-top:3.6pt;mso-wrap-distance-right:9pt;mso-wrap-distance-bottom:3.6pt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" filled="f" stroked="f">
                    <v:textbox>
                      <w:txbxContent>
                        <w:p w14:paraId="23B4B3DF" w14:textId="5E10B85D" w:rsidR="001716C6" w:rsidRDefault="001716C6" w:rsidP="001716C6">
                          <w:pPr>
                            <w:jc w:val="both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>Status:</w:t>
                          </w:r>
                          <w:r w:rsidR="004F122F">
                            <w:rPr>
                              <w:sz w:val="40"/>
                              <w:szCs w:val="40"/>
                            </w:rPr>
                            <w:t xml:space="preserve"> </w:t>
                          </w:r>
                          <w:r w:rsidR="007E2D06">
                            <w:rPr>
                              <w:sz w:val="40"/>
                              <w:szCs w:val="40"/>
                            </w:rPr>
                            <w:t>{Status}</w:t>
                          </w:r>
                        </w:p>
                        <w:p w14:paraId="666527A9" w14:textId="37F2CDD3" w:rsidR="001716C6" w:rsidRPr="00B43EF1" w:rsidRDefault="001716C6" w:rsidP="001716C6">
                          <w:pPr>
                            <w:jc w:val="both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 xml:space="preserve">Versie: </w:t>
                          </w:r>
                          <w:r w:rsidR="007E2D06">
                            <w:rPr>
                              <w:sz w:val="40"/>
                              <w:szCs w:val="40"/>
                            </w:rPr>
                            <w:t>{Versie}</w:t>
                          </w:r>
                        </w:p>
                        <w:p w14:paraId="51AF5A55" w14:textId="4EC51E34" w:rsidR="001716C6" w:rsidRPr="002D5938" w:rsidRDefault="007E2D06" w:rsidP="001716C6">
                          <w:pPr>
                            <w:jc w:val="both"/>
                            <w:rPr>
                              <w:sz w:val="40"/>
                              <w:szCs w:val="40"/>
                            </w:rPr>
                          </w:pPr>
                          <w:r>
                            <w:rPr>
                              <w:sz w:val="40"/>
                              <w:szCs w:val="40"/>
                            </w:rPr>
                            <w:t>Oktober</w:t>
                          </w:r>
                          <w:r w:rsidR="001716C6" w:rsidRPr="002D5938">
                            <w:rPr>
                              <w:sz w:val="40"/>
                              <w:szCs w:val="40"/>
                            </w:rPr>
                            <w:t xml:space="preserve"> 20</w:t>
                          </w:r>
                          <w:r w:rsidR="001716C6">
                            <w:rPr>
                              <w:sz w:val="40"/>
                              <w:szCs w:val="40"/>
                            </w:rPr>
                            <w:t>20</w:t>
                          </w:r>
                        </w:p>
                        <w:p w14:paraId="4F2943D9" w14:textId="77777777" w:rsidR="001716C6" w:rsidRDefault="001716C6" w:rsidP="001716C6">
                          <w:pPr>
                            <w:rPr>
                              <w:sz w:val="36"/>
                              <w:szCs w:val="36"/>
                            </w:rPr>
                          </w:pPr>
                        </w:p>
                        <w:p w14:paraId="7D1CB4EB" w14:textId="77777777" w:rsidR="001716C6" w:rsidRPr="00671677" w:rsidRDefault="001716C6" w:rsidP="001716C6">
                          <w:pPr>
                            <w:rPr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>
            <w:rPr>
              <w:rFonts w:ascii="Montserrat" w:eastAsia="Montserrat" w:hAnsi="Montserrat" w:cs="Montserrat"/>
              <w:noProof/>
              <w:sz w:val="48"/>
              <w:szCs w:val="48"/>
              <w:lang w:val="en-GB" w:eastAsia="en-GB"/>
            </w:rPr>
            <w:drawing>
              <wp:anchor distT="0" distB="0" distL="114300" distR="114300" simplePos="0" relativeHeight="251658241" behindDoc="0" locked="0" layoutInCell="1" allowOverlap="1" wp14:anchorId="5B216C7A" wp14:editId="2C4B72D7">
                <wp:simplePos x="0" y="0"/>
                <wp:positionH relativeFrom="margin">
                  <wp:posOffset>-1782934</wp:posOffset>
                </wp:positionH>
                <wp:positionV relativeFrom="paragraph">
                  <wp:posOffset>2668905</wp:posOffset>
                </wp:positionV>
                <wp:extent cx="9206865" cy="6341745"/>
                <wp:effectExtent l="0" t="0" r="0" b="1905"/>
                <wp:wrapNone/>
                <wp:docPr id="11" name="Afbeelding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206865" cy="634174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3" behindDoc="0" locked="0" layoutInCell="0" allowOverlap="1" wp14:anchorId="658178DF" wp14:editId="3306E9E4">
                    <wp:simplePos x="0" y="0"/>
                    <wp:positionH relativeFrom="margin">
                      <wp:align>center</wp:align>
                    </wp:positionH>
                    <wp:positionV relativeFrom="margin">
                      <wp:posOffset>3176905</wp:posOffset>
                    </wp:positionV>
                    <wp:extent cx="6870032" cy="640080"/>
                    <wp:effectExtent l="0" t="0" r="26670" b="10795"/>
                    <wp:wrapNone/>
                    <wp:docPr id="15" name="Rechthoek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70032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="Avenir Next LT Pro" w:hAnsi="Avenir Next LT Pro"/>
                                    <w:b/>
                                    <w:bCs/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alias w:val="Titel"/>
                                  <w:id w:val="-159523907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1559A73" w14:textId="73C2E209" w:rsidR="001716C6" w:rsidRPr="00B26C6B" w:rsidRDefault="007E2D06" w:rsidP="001716C6">
                                    <w:pPr>
                                      <w:pStyle w:val="Geenafstand"/>
                                      <w:jc w:val="center"/>
                                      <w:rPr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</w:pPr>
                                    <w:r>
                                      <w:rPr>
                                        <w:rFonts w:ascii="Avenir Next LT Pro" w:hAnsi="Avenir Next LT Pro"/>
                                        <w:b/>
                                        <w:bCs/>
                                        <w:color w:val="FFFFFF" w:themeColor="background1"/>
                                        <w:sz w:val="56"/>
                                        <w:szCs w:val="56"/>
                                      </w:rPr>
                                      <w:t>TITE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658178DF" id="Rechthoek 16" o:spid="_x0000_s1027" style="position:absolute;margin-left:0;margin-top:250.15pt;width:540.95pt;height:50.4pt;z-index:251658243;visibility:visible;mso-wrap-style:square;mso-width-percent:0;mso-height-percent:73;mso-wrap-distance-left:9pt;mso-wrap-distance-top:0;mso-wrap-distance-right:9pt;mso-wrap-distance-bottom:0;mso-position-horizontal:center;mso-position-horizontal-relative:margin;mso-position-vertical:absolute;mso-position-vertical-relative:margin;mso-width-percent: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rFonts w:ascii="Avenir Next LT Pro" w:hAnsi="Avenir Next LT Pro"/>
                              <w:b/>
                              <w:bCs/>
                              <w:color w:val="FFFFFF" w:themeColor="background1"/>
                              <w:sz w:val="56"/>
                              <w:szCs w:val="56"/>
                            </w:rPr>
                            <w:alias w:val="Titel"/>
                            <w:id w:val="-159523907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51559A73" w14:textId="73C2E209" w:rsidR="001716C6" w:rsidRPr="00B26C6B" w:rsidRDefault="007E2D06" w:rsidP="001716C6">
                              <w:pPr>
                                <w:pStyle w:val="Geenafstand"/>
                                <w:jc w:val="center"/>
                                <w:rPr>
                                  <w:color w:val="FFFFFF" w:themeColor="background1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ascii="Avenir Next LT Pro" w:hAnsi="Avenir Next LT Pro"/>
                                  <w:b/>
                                  <w:bCs/>
                                  <w:color w:val="FFFFFF" w:themeColor="background1"/>
                                  <w:sz w:val="56"/>
                                  <w:szCs w:val="56"/>
                                </w:rPr>
                                <w:t>TITEL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>
            <w:br w:type="page"/>
          </w:r>
        </w:p>
      </w:sdtContent>
    </w:sdt>
    <w:p w14:paraId="3159A721" w14:textId="77777777" w:rsidR="001716C6" w:rsidRPr="000A4074" w:rsidRDefault="001716C6" w:rsidP="001716C6">
      <w:pPr>
        <w:pStyle w:val="Lijstalinea"/>
        <w:pBdr>
          <w:bottom w:val="single" w:sz="4" w:space="1" w:color="auto"/>
        </w:pBdr>
        <w:ind w:left="0"/>
        <w:rPr>
          <w:b/>
          <w:bCs/>
          <w:sz w:val="44"/>
          <w:szCs w:val="144"/>
        </w:rPr>
      </w:pPr>
      <w:bookmarkStart w:id="0" w:name="_Toc29840201"/>
      <w:r w:rsidRPr="000A4074">
        <w:rPr>
          <w:b/>
          <w:bCs/>
          <w:sz w:val="44"/>
          <w:szCs w:val="44"/>
        </w:rPr>
        <w:lastRenderedPageBreak/>
        <w:t>VERSIEBEHEER</w:t>
      </w:r>
      <w:bookmarkEnd w:id="0"/>
    </w:p>
    <w:p w14:paraId="576D6093" w14:textId="77777777" w:rsidR="001716C6" w:rsidRDefault="001716C6" w:rsidP="001716C6"/>
    <w:p w14:paraId="1A1EBB1A" w14:textId="77777777" w:rsidR="001716C6" w:rsidRDefault="001716C6" w:rsidP="001716C6"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0" locked="0" layoutInCell="1" allowOverlap="1" wp14:anchorId="78FED595" wp14:editId="6354BB19">
                <wp:simplePos x="0" y="0"/>
                <wp:positionH relativeFrom="column">
                  <wp:posOffset>-20564</wp:posOffset>
                </wp:positionH>
                <wp:positionV relativeFrom="paragraph">
                  <wp:posOffset>58518</wp:posOffset>
                </wp:positionV>
                <wp:extent cx="6014769" cy="2089440"/>
                <wp:effectExtent l="0" t="0" r="5080" b="6350"/>
                <wp:wrapNone/>
                <wp:docPr id="16" name="Groe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14769" cy="2089440"/>
                          <a:chOff x="0" y="0"/>
                          <a:chExt cx="6014769" cy="2089440"/>
                        </a:xfrm>
                      </wpg:grpSpPr>
                      <wps:wsp>
                        <wps:cNvPr id="17" name="Rechthoek 17"/>
                        <wps:cNvSpPr/>
                        <wps:spPr>
                          <a:xfrm>
                            <a:off x="17584" y="0"/>
                            <a:ext cx="5994400" cy="94615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hthoek 18"/>
                        <wps:cNvSpPr/>
                        <wps:spPr>
                          <a:xfrm>
                            <a:off x="5920154" y="0"/>
                            <a:ext cx="94615" cy="239395"/>
                          </a:xfrm>
                          <a:prstGeom prst="rect">
                            <a:avLst/>
                          </a:prstGeom>
                          <a:solidFill>
                            <a:srgbClr val="002060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19" name="Groep 19"/>
                        <wpg:cNvGrpSpPr/>
                        <wpg:grpSpPr>
                          <a:xfrm>
                            <a:off x="0" y="0"/>
                            <a:ext cx="239395" cy="2089440"/>
                            <a:chOff x="0" y="0"/>
                            <a:chExt cx="239395" cy="2089440"/>
                          </a:xfrm>
                        </wpg:grpSpPr>
                        <wps:wsp>
                          <wps:cNvPr id="20" name="Rechthoek 20"/>
                          <wps:cNvSpPr/>
                          <wps:spPr>
                            <a:xfrm rot="5400000">
                              <a:off x="-993458" y="996632"/>
                              <a:ext cx="2087880" cy="94615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" name="Rechthoek 21"/>
                          <wps:cNvSpPr/>
                          <wps:spPr>
                            <a:xfrm rot="16200000">
                              <a:off x="72390" y="1922435"/>
                              <a:ext cx="94615" cy="239395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07D65DB7" id="Groep 16" o:spid="_x0000_s1026" style="position:absolute;margin-left:-1.6pt;margin-top:4.6pt;width:473.6pt;height:164.5pt;z-index:251658244" coordsize="60147,208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">
                <v:rect id="Rechthoek 17" o:spid="_x0000_s1027" style="position:absolute;left:175;width:59944;height: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" fillcolor="#002060" stroked="f" strokeweight="1pt"/>
                <v:rect id="Rechthoek 18" o:spid="_x0000_s1028" style="position:absolute;left:59201;width:946;height:239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" fillcolor="#002060" stroked="f" strokeweight="1pt"/>
                <v:group id="Groep 19" o:spid="_x0000_s1029" style="position:absolute;width:2393;height:20894" coordsize="2393,20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rect id="Rechthoek 20" o:spid="_x0000_s1030" style="position:absolute;left:-9935;top:9966;width:20878;height:946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" fillcolor="#002060" stroked="f" strokeweight="1pt"/>
                  <v:rect id="Rechthoek 21" o:spid="_x0000_s1031" style="position:absolute;left:724;top:19224;width:946;height:2393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" fillcolor="#002060" stroked="f" strokeweight="1pt"/>
                </v:group>
              </v:group>
            </w:pict>
          </mc:Fallback>
        </mc:AlternateContent>
      </w:r>
    </w:p>
    <w:p w14:paraId="27FC83CD" w14:textId="77777777" w:rsidR="001716C6" w:rsidRPr="00285B18" w:rsidRDefault="001716C6" w:rsidP="001716C6"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449AA598" wp14:editId="7BCF8731">
                <wp:simplePos x="0" y="0"/>
                <wp:positionH relativeFrom="column">
                  <wp:posOffset>-377507</wp:posOffset>
                </wp:positionH>
                <wp:positionV relativeFrom="paragraph">
                  <wp:posOffset>712788</wp:posOffset>
                </wp:positionV>
                <wp:extent cx="809625" cy="273050"/>
                <wp:effectExtent l="1588" t="0" r="0" b="0"/>
                <wp:wrapNone/>
                <wp:docPr id="28" name="Tekstvak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809625" cy="273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54EC33" w14:textId="77777777" w:rsidR="001716C6" w:rsidRPr="00237B8E" w:rsidRDefault="001716C6" w:rsidP="001716C6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237B8E">
                              <w:rPr>
                                <w:b/>
                                <w:bCs/>
                              </w:rPr>
                              <w:t>VERS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9AA598" id="Tekstvak 28" o:spid="_x0000_s1028" type="#_x0000_t202" style="position:absolute;margin-left:-29.7pt;margin-top:56.15pt;width:63.75pt;height:21.5pt;rotation:-90;z-index:2516582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" fillcolor="white [3201]" stroked="f" strokeweight=".5pt">
                <v:textbox>
                  <w:txbxContent>
                    <w:p w14:paraId="7D54EC33" w14:textId="77777777" w:rsidR="001716C6" w:rsidRPr="00237B8E" w:rsidRDefault="001716C6" w:rsidP="001716C6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237B8E">
                        <w:rPr>
                          <w:b/>
                          <w:bCs/>
                        </w:rPr>
                        <w:t>VERSIES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8505" w:type="dxa"/>
        <w:tblInd w:w="704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ayout w:type="fixed"/>
        <w:tblLook w:val="01E0" w:firstRow="1" w:lastRow="1" w:firstColumn="1" w:lastColumn="1" w:noHBand="0" w:noVBand="0"/>
      </w:tblPr>
      <w:tblGrid>
        <w:gridCol w:w="992"/>
        <w:gridCol w:w="1418"/>
        <w:gridCol w:w="1843"/>
        <w:gridCol w:w="2551"/>
        <w:gridCol w:w="1701"/>
      </w:tblGrid>
      <w:tr w:rsidR="001716C6" w:rsidRPr="00BE2C93" w14:paraId="6C592FB0" w14:textId="77777777" w:rsidTr="00B46B86">
        <w:trPr>
          <w:trHeight w:val="454"/>
        </w:trPr>
        <w:tc>
          <w:tcPr>
            <w:tcW w:w="992" w:type="dxa"/>
            <w:shd w:val="clear" w:color="auto" w:fill="FFFFFF" w:themeFill="background1"/>
            <w:vAlign w:val="center"/>
          </w:tcPr>
          <w:p w14:paraId="1D592186" w14:textId="77777777" w:rsidR="001716C6" w:rsidRPr="00285B18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VERSIE</w:t>
            </w:r>
          </w:p>
        </w:tc>
        <w:tc>
          <w:tcPr>
            <w:tcW w:w="1418" w:type="dxa"/>
            <w:shd w:val="clear" w:color="auto" w:fill="FFFFFF" w:themeFill="background1"/>
            <w:vAlign w:val="center"/>
          </w:tcPr>
          <w:p w14:paraId="7F67C12E" w14:textId="77777777" w:rsidR="001716C6" w:rsidRPr="00285B18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DATUM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4A6B080F" w14:textId="77777777" w:rsidR="001716C6" w:rsidRPr="00285B18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AUTEUR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0720F527" w14:textId="77777777" w:rsidR="001716C6" w:rsidRPr="00285B18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WIJZIGINGEN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16699A82" w14:textId="77777777" w:rsidR="001716C6" w:rsidRPr="00285B18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STATUS</w:t>
            </w:r>
          </w:p>
        </w:tc>
      </w:tr>
      <w:tr w:rsidR="001716C6" w:rsidRPr="00BE2C93" w14:paraId="67394C40" w14:textId="77777777" w:rsidTr="00B46B86">
        <w:trPr>
          <w:trHeight w:val="454"/>
        </w:trPr>
        <w:tc>
          <w:tcPr>
            <w:tcW w:w="992" w:type="dxa"/>
            <w:shd w:val="clear" w:color="auto" w:fill="FFFFFF" w:themeFill="background1"/>
          </w:tcPr>
          <w:p w14:paraId="2E476354" w14:textId="0B91D8F6" w:rsidR="001716C6" w:rsidRPr="004E405F" w:rsidRDefault="004E405F" w:rsidP="00B46B86">
            <w:pPr>
              <w:pStyle w:val="tabelheader"/>
              <w:rPr>
                <w:rFonts w:ascii="Avenir Next LT Pro" w:hAnsi="Avenir Next LT Pro"/>
                <w:bCs/>
                <w:sz w:val="20"/>
              </w:rPr>
            </w:pPr>
            <w:r>
              <w:rPr>
                <w:rFonts w:ascii="Avenir Next LT Pro" w:hAnsi="Avenir Next LT Pro"/>
                <w:bCs/>
                <w:sz w:val="20"/>
              </w:rPr>
              <w:t>1.0</w:t>
            </w:r>
          </w:p>
        </w:tc>
        <w:tc>
          <w:tcPr>
            <w:tcW w:w="1418" w:type="dxa"/>
            <w:shd w:val="clear" w:color="auto" w:fill="FFFFFF" w:themeFill="background1"/>
          </w:tcPr>
          <w:p w14:paraId="03BA5932" w14:textId="3352FD6D" w:rsidR="001716C6" w:rsidRPr="008C66C9" w:rsidRDefault="008C66C9" w:rsidP="00B46B86">
            <w:pPr>
              <w:pStyle w:val="tabelheader"/>
              <w:rPr>
                <w:rFonts w:ascii="Avenir Next LT Pro" w:hAnsi="Avenir Next LT Pro"/>
                <w:bCs/>
                <w:sz w:val="20"/>
              </w:rPr>
            </w:pPr>
            <w:r>
              <w:rPr>
                <w:rFonts w:ascii="Avenir Next LT Pro" w:hAnsi="Avenir Next LT Pro"/>
                <w:bCs/>
                <w:sz w:val="20"/>
              </w:rPr>
              <w:t>8-02-2021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1EFC982D" w14:textId="7AA16940" w:rsidR="001716C6" w:rsidRPr="008C66C9" w:rsidRDefault="008C66C9" w:rsidP="00B46B86">
            <w:pPr>
              <w:pStyle w:val="tabelheader"/>
              <w:rPr>
                <w:rFonts w:ascii="Avenir Next LT Pro" w:hAnsi="Avenir Next LT Pro"/>
                <w:bCs/>
                <w:sz w:val="20"/>
              </w:rPr>
            </w:pPr>
            <w:r>
              <w:rPr>
                <w:rFonts w:ascii="Avenir Next LT Pro" w:hAnsi="Avenir Next LT Pro"/>
                <w:bCs/>
                <w:sz w:val="20"/>
              </w:rPr>
              <w:t>Jay van Helderen</w:t>
            </w:r>
          </w:p>
        </w:tc>
        <w:tc>
          <w:tcPr>
            <w:tcW w:w="2551" w:type="dxa"/>
            <w:shd w:val="clear" w:color="auto" w:fill="FFFFFF" w:themeFill="background1"/>
            <w:vAlign w:val="center"/>
          </w:tcPr>
          <w:p w14:paraId="5B66B4FD" w14:textId="60E6B742" w:rsidR="001716C6" w:rsidRPr="008C66C9" w:rsidRDefault="008C66C9" w:rsidP="00B46B86">
            <w:pPr>
              <w:pStyle w:val="tabelheader"/>
              <w:rPr>
                <w:rFonts w:ascii="Avenir Next LT Pro" w:hAnsi="Avenir Next LT Pro"/>
                <w:bCs/>
                <w:sz w:val="20"/>
              </w:rPr>
            </w:pPr>
            <w:r>
              <w:rPr>
                <w:rFonts w:ascii="Avenir Next LT Pro" w:hAnsi="Avenir Next LT Pro"/>
                <w:bCs/>
                <w:sz w:val="20"/>
              </w:rPr>
              <w:t>Opzet template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0E3A220F" w14:textId="39147917" w:rsidR="001716C6" w:rsidRDefault="001716C6" w:rsidP="00B46B8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</w:p>
        </w:tc>
      </w:tr>
    </w:tbl>
    <w:p w14:paraId="1C2F12F0" w14:textId="78CEE6A0" w:rsidR="001716C6" w:rsidRDefault="001716C6" w:rsidP="001716C6"/>
    <w:p w14:paraId="34727333" w14:textId="25BA34BC" w:rsidR="007E2D06" w:rsidRDefault="007E2D06" w:rsidP="001716C6"/>
    <w:p w14:paraId="7385D587" w14:textId="705D95F3" w:rsidR="007E2D06" w:rsidRDefault="007E2D06" w:rsidP="001716C6"/>
    <w:p w14:paraId="514E797F" w14:textId="4A97DE78" w:rsidR="007E2D06" w:rsidRDefault="007E2D06" w:rsidP="001716C6"/>
    <w:p w14:paraId="3F3E798F" w14:textId="77777777" w:rsidR="007E2D06" w:rsidRDefault="007E2D06" w:rsidP="001716C6"/>
    <w:p w14:paraId="5C68D9B2" w14:textId="77777777" w:rsidR="001716C6" w:rsidRDefault="001716C6" w:rsidP="001716C6"/>
    <w:p w14:paraId="7AC301BB" w14:textId="58DAC949" w:rsidR="001716C6" w:rsidRDefault="001716C6" w:rsidP="001716C6">
      <w:r>
        <w:rPr>
          <w:noProof/>
        </w:rPr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1BB5F6D1" wp14:editId="59015B4F">
                <wp:simplePos x="0" y="0"/>
                <wp:positionH relativeFrom="column">
                  <wp:posOffset>-75547</wp:posOffset>
                </wp:positionH>
                <wp:positionV relativeFrom="paragraph">
                  <wp:posOffset>88095</wp:posOffset>
                </wp:positionV>
                <wp:extent cx="6066313" cy="1731963"/>
                <wp:effectExtent l="0" t="0" r="0" b="1905"/>
                <wp:wrapNone/>
                <wp:docPr id="22" name="Groe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66313" cy="1731963"/>
                          <a:chOff x="0" y="0"/>
                          <a:chExt cx="6066313" cy="1731963"/>
                        </a:xfrm>
                      </wpg:grpSpPr>
                      <wpg:grpSp>
                        <wpg:cNvPr id="23" name="Groep 23"/>
                        <wpg:cNvGrpSpPr/>
                        <wpg:grpSpPr>
                          <a:xfrm>
                            <a:off x="71903" y="0"/>
                            <a:ext cx="5994410" cy="1731963"/>
                            <a:chOff x="-10" y="0"/>
                            <a:chExt cx="5994410" cy="1731963"/>
                          </a:xfrm>
                        </wpg:grpSpPr>
                        <wps:wsp>
                          <wps:cNvPr id="26" name="Rechthoek 26"/>
                          <wps:cNvSpPr/>
                          <wps:spPr>
                            <a:xfrm>
                              <a:off x="0" y="0"/>
                              <a:ext cx="5994400" cy="94615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7" name="Rechthoek 27"/>
                          <wps:cNvSpPr/>
                          <wps:spPr>
                            <a:xfrm rot="5400000">
                              <a:off x="-797990" y="815707"/>
                              <a:ext cx="1705816" cy="109855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4" name="Rechthoek 34"/>
                          <wps:cNvSpPr/>
                          <wps:spPr>
                            <a:xfrm rot="16200000">
                              <a:off x="80084" y="1563053"/>
                              <a:ext cx="94615" cy="243205"/>
                            </a:xfrm>
                            <a:prstGeom prst="rect">
                              <a:avLst/>
                            </a:prstGeom>
                            <a:solidFill>
                              <a:srgbClr val="00206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5" name="Tekstvak 35"/>
                        <wps:cNvSpPr txBox="1"/>
                        <wps:spPr>
                          <a:xfrm rot="16200000">
                            <a:off x="-547053" y="738346"/>
                            <a:ext cx="134175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49BF614C" w14:textId="77777777" w:rsidR="001716C6" w:rsidRPr="00237B8E" w:rsidRDefault="001716C6" w:rsidP="001716C6">
                              <w:pPr>
                                <w:jc w:val="center"/>
                                <w:rPr>
                                  <w:b/>
                                  <w:bCs/>
                                </w:rPr>
                              </w:pPr>
                              <w:r>
                                <w:rPr>
                                  <w:b/>
                                  <w:bCs/>
                                </w:rPr>
                                <w:t>VERSPREID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BB5F6D1" id="Groep 22" o:spid="_x0000_s1029" style="position:absolute;margin-left:-5.95pt;margin-top:6.95pt;width:477.65pt;height:136.4pt;z-index:251658247" coordsize="60663,173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">
                <v:group id="Groep 23" o:spid="_x0000_s1030" style="position:absolute;left:719;width:59944;height:17319" coordorigin="" coordsize="59944,173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rect id="Rechthoek 26" o:spid="_x0000_s1031" style="position:absolute;width:59944;height:9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" fillcolor="#002060" stroked="f" strokeweight="1pt"/>
                  <v:rect id="Rechthoek 27" o:spid="_x0000_s1032" style="position:absolute;left:-7980;top:8157;width:17058;height:109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" fillcolor="#002060" stroked="f" strokeweight="1pt"/>
                  <v:rect id="Rechthoek 34" o:spid="_x0000_s1033" style="position:absolute;left:800;top:15630;width:946;height:2432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" fillcolor="#002060" stroked="f" strokeweight="1pt"/>
                </v:group>
                <v:shape id="Tekstvak 35" o:spid="_x0000_s1034" type="#_x0000_t202" style="position:absolute;left:-5471;top:7383;width:13418;height:2476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" fillcolor="white [3201]" stroked="f" strokeweight=".5pt">
                  <v:textbox>
                    <w:txbxContent>
                      <w:p w14:paraId="49BF614C" w14:textId="77777777" w:rsidR="001716C6" w:rsidRPr="00237B8E" w:rsidRDefault="001716C6" w:rsidP="001716C6">
                        <w:pPr>
                          <w:jc w:val="center"/>
                          <w:rPr>
                            <w:b/>
                            <w:bCs/>
                          </w:rPr>
                        </w:pPr>
                        <w:r>
                          <w:rPr>
                            <w:b/>
                            <w:bCs/>
                          </w:rPr>
                          <w:t>VERSPREIDING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24B61F34" wp14:editId="79D7E3C1">
                <wp:simplePos x="0" y="0"/>
                <wp:positionH relativeFrom="column">
                  <wp:posOffset>5904663</wp:posOffset>
                </wp:positionH>
                <wp:positionV relativeFrom="paragraph">
                  <wp:posOffset>92426</wp:posOffset>
                </wp:positionV>
                <wp:extent cx="94615" cy="239395"/>
                <wp:effectExtent l="0" t="0" r="635" b="8255"/>
                <wp:wrapNone/>
                <wp:docPr id="32" name="Rechthoek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615" cy="23939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16FC94" id="Rechthoek 32" o:spid="_x0000_s1026" style="position:absolute;margin-left:464.95pt;margin-top:7.3pt;width:7.45pt;height:18.8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" fillcolor="#002060" stroked="f" strokeweight="1pt"/>
            </w:pict>
          </mc:Fallback>
        </mc:AlternateContent>
      </w:r>
    </w:p>
    <w:tbl>
      <w:tblPr>
        <w:tblpPr w:leftFromText="141" w:rightFromText="141" w:vertAnchor="text" w:horzAnchor="margin" w:tblpXSpec="right" w:tblpY="378"/>
        <w:tblW w:w="8505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1E0" w:firstRow="1" w:lastRow="1" w:firstColumn="1" w:lastColumn="1" w:noHBand="0" w:noVBand="0"/>
      </w:tblPr>
      <w:tblGrid>
        <w:gridCol w:w="910"/>
        <w:gridCol w:w="1443"/>
        <w:gridCol w:w="6152"/>
      </w:tblGrid>
      <w:tr w:rsidR="001716C6" w:rsidRPr="00BE2C93" w14:paraId="6BA47CCE" w14:textId="77777777" w:rsidTr="001716C6">
        <w:trPr>
          <w:trHeight w:val="454"/>
        </w:trPr>
        <w:tc>
          <w:tcPr>
            <w:tcW w:w="910" w:type="dxa"/>
            <w:shd w:val="clear" w:color="auto" w:fill="FFFFFF" w:themeFill="background1"/>
            <w:vAlign w:val="center"/>
          </w:tcPr>
          <w:p w14:paraId="057E38F6" w14:textId="77777777" w:rsidR="001716C6" w:rsidRPr="00021440" w:rsidRDefault="001716C6" w:rsidP="001716C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VERSIE</w:t>
            </w:r>
          </w:p>
        </w:tc>
        <w:tc>
          <w:tcPr>
            <w:tcW w:w="1443" w:type="dxa"/>
            <w:shd w:val="clear" w:color="auto" w:fill="FFFFFF" w:themeFill="background1"/>
            <w:vAlign w:val="center"/>
          </w:tcPr>
          <w:p w14:paraId="565BFBCC" w14:textId="77777777" w:rsidR="001716C6" w:rsidRPr="00021440" w:rsidRDefault="001716C6" w:rsidP="001716C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DATUM</w:t>
            </w:r>
          </w:p>
        </w:tc>
        <w:tc>
          <w:tcPr>
            <w:tcW w:w="6152" w:type="dxa"/>
            <w:shd w:val="clear" w:color="auto" w:fill="FFFFFF" w:themeFill="background1"/>
            <w:vAlign w:val="center"/>
          </w:tcPr>
          <w:p w14:paraId="21D7B76C" w14:textId="77777777" w:rsidR="001716C6" w:rsidRPr="00021440" w:rsidRDefault="001716C6" w:rsidP="001716C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  <w:r>
              <w:rPr>
                <w:rFonts w:ascii="Avenir Next LT Pro" w:hAnsi="Avenir Next LT Pro"/>
                <w:b/>
                <w:sz w:val="20"/>
              </w:rPr>
              <w:t>INGELEVERD BIJ</w:t>
            </w:r>
          </w:p>
        </w:tc>
      </w:tr>
      <w:tr w:rsidR="007E2D06" w:rsidRPr="00BE2C93" w14:paraId="71FC964E" w14:textId="77777777" w:rsidTr="001716C6">
        <w:trPr>
          <w:trHeight w:val="454"/>
        </w:trPr>
        <w:tc>
          <w:tcPr>
            <w:tcW w:w="910" w:type="dxa"/>
            <w:shd w:val="clear" w:color="auto" w:fill="FFFFFF" w:themeFill="background1"/>
          </w:tcPr>
          <w:p w14:paraId="2054CB1F" w14:textId="36206785" w:rsidR="007E2D06" w:rsidRPr="003A5021" w:rsidRDefault="007E2D06" w:rsidP="007E2D0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</w:p>
        </w:tc>
        <w:tc>
          <w:tcPr>
            <w:tcW w:w="1443" w:type="dxa"/>
            <w:shd w:val="clear" w:color="auto" w:fill="FFFFFF" w:themeFill="background1"/>
          </w:tcPr>
          <w:p w14:paraId="70012778" w14:textId="1E460408" w:rsidR="007E2D06" w:rsidRPr="003A5021" w:rsidRDefault="007E2D06" w:rsidP="007E2D0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</w:p>
        </w:tc>
        <w:tc>
          <w:tcPr>
            <w:tcW w:w="6152" w:type="dxa"/>
            <w:shd w:val="clear" w:color="auto" w:fill="FFFFFF" w:themeFill="background1"/>
          </w:tcPr>
          <w:p w14:paraId="7754242C" w14:textId="33BF2708" w:rsidR="007E2D06" w:rsidRPr="003A5021" w:rsidRDefault="007E2D06" w:rsidP="007E2D06">
            <w:pPr>
              <w:pStyle w:val="tabelheader"/>
              <w:rPr>
                <w:rFonts w:ascii="Avenir Next LT Pro" w:hAnsi="Avenir Next LT Pro"/>
                <w:b/>
                <w:sz w:val="20"/>
              </w:rPr>
            </w:pPr>
          </w:p>
        </w:tc>
      </w:tr>
    </w:tbl>
    <w:p w14:paraId="26266B15" w14:textId="77777777" w:rsidR="001716C6" w:rsidRPr="00BE2C93" w:rsidRDefault="001716C6" w:rsidP="001716C6"/>
    <w:p w14:paraId="2AE6B9C1" w14:textId="77777777" w:rsidR="001716C6" w:rsidRPr="00CD62DD" w:rsidRDefault="001716C6" w:rsidP="001716C6"/>
    <w:p w14:paraId="2E7794A0" w14:textId="77777777" w:rsidR="001716C6" w:rsidRDefault="001716C6" w:rsidP="001716C6"/>
    <w:p w14:paraId="67B0B6D4" w14:textId="59DB59DE" w:rsidR="001716C6" w:rsidRPr="001716C6" w:rsidRDefault="001716C6" w:rsidP="001716C6">
      <w:r>
        <w:br w:type="page"/>
      </w:r>
    </w:p>
    <w:sdt>
      <w:sdtPr>
        <w:rPr>
          <w:rFonts w:eastAsiaTheme="minorHAnsi" w:cstheme="minorBidi"/>
          <w:b w:val="0"/>
          <w:sz w:val="22"/>
          <w:szCs w:val="22"/>
          <w:lang w:eastAsia="en-US"/>
        </w:rPr>
        <w:id w:val="-123562602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33FEAF4" w14:textId="73A48000" w:rsidR="000A4074" w:rsidRDefault="005B6F60" w:rsidP="001716C6">
          <w:pPr>
            <w:pStyle w:val="Kopvaninhoudsopgave"/>
          </w:pPr>
          <w:r>
            <w:t>INHOUDSOPGAVE</w:t>
          </w:r>
        </w:p>
        <w:p w14:paraId="40C4DFF4" w14:textId="77777777" w:rsidR="005B6F60" w:rsidRDefault="005B6F60">
          <w:pPr>
            <w:pStyle w:val="Inhopg1"/>
            <w:tabs>
              <w:tab w:val="right" w:leader="dot" w:pos="9062"/>
            </w:tabs>
          </w:pPr>
        </w:p>
        <w:p w14:paraId="166FBA00" w14:textId="5BF051C0" w:rsidR="007E2D06" w:rsidRDefault="000A4074">
          <w:pPr>
            <w:pStyle w:val="Inhopg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nl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963549" w:history="1">
            <w:r w:rsidR="007E2D06" w:rsidRPr="00A531F2">
              <w:rPr>
                <w:rStyle w:val="Hyperlink"/>
                <w:noProof/>
              </w:rPr>
              <w:t>1. VOORBEELD KOP 1</w:t>
            </w:r>
            <w:r w:rsidR="007E2D06">
              <w:rPr>
                <w:noProof/>
                <w:webHidden/>
              </w:rPr>
              <w:tab/>
            </w:r>
            <w:r w:rsidR="007E2D06">
              <w:rPr>
                <w:noProof/>
                <w:webHidden/>
              </w:rPr>
              <w:fldChar w:fldCharType="begin"/>
            </w:r>
            <w:r w:rsidR="007E2D06">
              <w:rPr>
                <w:noProof/>
                <w:webHidden/>
              </w:rPr>
              <w:instrText xml:space="preserve"> PAGEREF _Toc52963549 \h </w:instrText>
            </w:r>
            <w:r w:rsidR="007E2D06">
              <w:rPr>
                <w:noProof/>
                <w:webHidden/>
              </w:rPr>
            </w:r>
            <w:r w:rsidR="007E2D06">
              <w:rPr>
                <w:noProof/>
                <w:webHidden/>
              </w:rPr>
              <w:fldChar w:fldCharType="separate"/>
            </w:r>
            <w:r w:rsidR="007E2D06">
              <w:rPr>
                <w:noProof/>
                <w:webHidden/>
              </w:rPr>
              <w:t>3</w:t>
            </w:r>
            <w:r w:rsidR="007E2D06">
              <w:rPr>
                <w:noProof/>
                <w:webHidden/>
              </w:rPr>
              <w:fldChar w:fldCharType="end"/>
            </w:r>
          </w:hyperlink>
        </w:p>
        <w:p w14:paraId="573F5549" w14:textId="4EE311ED" w:rsidR="007E2D06" w:rsidRDefault="00134F54">
          <w:pPr>
            <w:pStyle w:val="Inhopg2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lang w:eastAsia="nl-NL"/>
            </w:rPr>
          </w:pPr>
          <w:hyperlink w:anchor="_Toc52963550" w:history="1">
            <w:r w:rsidR="007E2D06" w:rsidRPr="00A531F2">
              <w:rPr>
                <w:rStyle w:val="Hyperlink"/>
                <w:noProof/>
              </w:rPr>
              <w:t>1.1 VOORBEELD KOP 2</w:t>
            </w:r>
            <w:r w:rsidR="007E2D06">
              <w:rPr>
                <w:noProof/>
                <w:webHidden/>
              </w:rPr>
              <w:tab/>
            </w:r>
            <w:r w:rsidR="007E2D06">
              <w:rPr>
                <w:noProof/>
                <w:webHidden/>
              </w:rPr>
              <w:fldChar w:fldCharType="begin"/>
            </w:r>
            <w:r w:rsidR="007E2D06">
              <w:rPr>
                <w:noProof/>
                <w:webHidden/>
              </w:rPr>
              <w:instrText xml:space="preserve"> PAGEREF _Toc52963550 \h </w:instrText>
            </w:r>
            <w:r w:rsidR="007E2D06">
              <w:rPr>
                <w:noProof/>
                <w:webHidden/>
              </w:rPr>
            </w:r>
            <w:r w:rsidR="007E2D06">
              <w:rPr>
                <w:noProof/>
                <w:webHidden/>
              </w:rPr>
              <w:fldChar w:fldCharType="separate"/>
            </w:r>
            <w:r w:rsidR="007E2D06">
              <w:rPr>
                <w:noProof/>
                <w:webHidden/>
              </w:rPr>
              <w:t>3</w:t>
            </w:r>
            <w:r w:rsidR="007E2D06">
              <w:rPr>
                <w:noProof/>
                <w:webHidden/>
              </w:rPr>
              <w:fldChar w:fldCharType="end"/>
            </w:r>
          </w:hyperlink>
        </w:p>
        <w:p w14:paraId="0625747F" w14:textId="33B7AFB5" w:rsidR="000A4074" w:rsidRDefault="000A4074">
          <w:r>
            <w:rPr>
              <w:b/>
              <w:bCs/>
            </w:rPr>
            <w:fldChar w:fldCharType="end"/>
          </w:r>
        </w:p>
      </w:sdtContent>
    </w:sdt>
    <w:p w14:paraId="4EC72FA5" w14:textId="4A7BB7B7" w:rsidR="000A4074" w:rsidRDefault="000A4074"/>
    <w:p w14:paraId="3B5162D0" w14:textId="3C489FC7" w:rsidR="00A80CB3" w:rsidRDefault="00A80CB3"/>
    <w:p w14:paraId="49266371" w14:textId="60C1D132" w:rsidR="00A80CB3" w:rsidRDefault="00A80CB3"/>
    <w:p w14:paraId="7AE4C1B0" w14:textId="34E77E44" w:rsidR="000A4074" w:rsidRDefault="000A4074"/>
    <w:p w14:paraId="5C039D29" w14:textId="2D691880" w:rsidR="001716C6" w:rsidRDefault="001716C6" w:rsidP="5F2B6D5D">
      <w:pPr>
        <w:pStyle w:val="Kop1"/>
        <w:rPr>
          <w:bCs/>
          <w:szCs w:val="44"/>
        </w:rPr>
      </w:pPr>
      <w:r w:rsidRPr="5F2B6D5D">
        <w:rPr>
          <w:bCs/>
          <w:szCs w:val="44"/>
        </w:rPr>
        <w:br w:type="page"/>
      </w:r>
      <w:r w:rsidR="69404902">
        <w:lastRenderedPageBreak/>
        <w:t xml:space="preserve">1. </w:t>
      </w:r>
      <w:r w:rsidR="00E173BB">
        <w:t>Inleiding</w:t>
      </w:r>
    </w:p>
    <w:p w14:paraId="3AEA5119" w14:textId="06000072" w:rsidR="001716C6" w:rsidRDefault="001716C6"/>
    <w:p w14:paraId="5B802F62" w14:textId="44B3E691" w:rsidR="001716C6" w:rsidRDefault="00E173BB">
      <w:r>
        <w:t>Schrijf hier een inleiding!</w:t>
      </w:r>
    </w:p>
    <w:p w14:paraId="5357A548" w14:textId="66556ADE" w:rsidR="001716C6" w:rsidRDefault="001716C6">
      <w:pPr>
        <w:rPr>
          <w:rFonts w:eastAsiaTheme="majorEastAsia" w:cstheme="majorBidi"/>
          <w:b/>
          <w:sz w:val="44"/>
          <w:szCs w:val="44"/>
        </w:rPr>
      </w:pPr>
    </w:p>
    <w:p w14:paraId="501932D8" w14:textId="1D062A37" w:rsidR="5F2B6D5D" w:rsidRDefault="5F2B6D5D">
      <w:r>
        <w:br w:type="page"/>
      </w:r>
    </w:p>
    <w:p w14:paraId="1B5D87E3" w14:textId="3622F169" w:rsidR="00B43EF1" w:rsidRDefault="00E173BB" w:rsidP="000E1BFC">
      <w:pPr>
        <w:pStyle w:val="Kop1"/>
      </w:pPr>
      <w:bookmarkStart w:id="1" w:name="_Toc327581043"/>
      <w:bookmarkStart w:id="2" w:name="_Toc327581593"/>
      <w:bookmarkStart w:id="3" w:name="_Toc327583373"/>
      <w:bookmarkStart w:id="4" w:name="_Toc339966112"/>
      <w:bookmarkStart w:id="5" w:name="_Toc507670772"/>
      <w:bookmarkStart w:id="6" w:name="_Toc52963549"/>
      <w:r>
        <w:lastRenderedPageBreak/>
        <w:t>2</w:t>
      </w:r>
      <w:r w:rsidR="001716C6">
        <w:t xml:space="preserve">. </w:t>
      </w:r>
      <w:bookmarkEnd w:id="1"/>
      <w:bookmarkEnd w:id="2"/>
      <w:bookmarkEnd w:id="3"/>
      <w:bookmarkEnd w:id="4"/>
      <w:bookmarkEnd w:id="5"/>
      <w:r w:rsidR="007E2D06">
        <w:t>VOORBEELD KOP 1</w:t>
      </w:r>
      <w:bookmarkEnd w:id="6"/>
    </w:p>
    <w:p w14:paraId="75942BE6" w14:textId="5064FFD4" w:rsidR="000E1BFC" w:rsidRDefault="000E1BFC" w:rsidP="000E1BFC"/>
    <w:p w14:paraId="4DB749CC" w14:textId="0B96F287" w:rsidR="000E1BFC" w:rsidRDefault="000E1BFC" w:rsidP="000E1BFC"/>
    <w:p w14:paraId="6FCD0639" w14:textId="77777777" w:rsidR="00412376" w:rsidRPr="00412376" w:rsidRDefault="00412376" w:rsidP="00412376">
      <w:r w:rsidRPr="00412376">
        <w:t xml:space="preserve">we </w:t>
      </w:r>
      <w:proofErr w:type="spellStart"/>
      <w:r w:rsidRPr="00412376">
        <w:t>write</w:t>
      </w:r>
      <w:proofErr w:type="spellEnd"/>
      <w:r w:rsidRPr="00412376">
        <w:t xml:space="preserve"> </w:t>
      </w:r>
      <w:proofErr w:type="spellStart"/>
      <w:r w:rsidRPr="00412376">
        <w:t>this</w:t>
      </w:r>
      <w:proofErr w:type="spellEnd"/>
      <w:r w:rsidRPr="00412376">
        <w:t xml:space="preserve"> set of </w:t>
      </w:r>
      <w:proofErr w:type="spellStart"/>
      <w:r w:rsidRPr="00412376">
        <w:t>examples</w:t>
      </w:r>
      <w:proofErr w:type="spellEnd"/>
      <w:r w:rsidRPr="00412376">
        <w:t xml:space="preserve"> in </w:t>
      </w:r>
      <w:proofErr w:type="spellStart"/>
      <w:r w:rsidRPr="00412376">
        <w:t>the</w:t>
      </w:r>
      <w:proofErr w:type="spellEnd"/>
      <w:r w:rsidRPr="00412376">
        <w:t xml:space="preserve"> GIVEN-WHEN-THEN format </w:t>
      </w:r>
      <w:proofErr w:type="spellStart"/>
      <w:r w:rsidRPr="00412376">
        <w:t>where</w:t>
      </w:r>
      <w:proofErr w:type="spellEnd"/>
      <w:r w:rsidRPr="00412376">
        <w:t>:</w:t>
      </w:r>
    </w:p>
    <w:p w14:paraId="27749E03" w14:textId="77777777" w:rsidR="00412376" w:rsidRPr="00412376" w:rsidRDefault="00412376" w:rsidP="00134F54">
      <w:pPr>
        <w:numPr>
          <w:ilvl w:val="0"/>
          <w:numId w:val="7"/>
        </w:numPr>
      </w:pPr>
      <w:r w:rsidRPr="00412376">
        <w:t xml:space="preserve">GIVEN: A set of </w:t>
      </w:r>
      <w:proofErr w:type="spellStart"/>
      <w:r w:rsidRPr="00412376">
        <w:t>initial</w:t>
      </w:r>
      <w:proofErr w:type="spellEnd"/>
      <w:r w:rsidRPr="00412376">
        <w:t xml:space="preserve"> </w:t>
      </w:r>
      <w:proofErr w:type="spellStart"/>
      <w:r w:rsidRPr="00412376">
        <w:t>circumstances</w:t>
      </w:r>
      <w:proofErr w:type="spellEnd"/>
      <w:r w:rsidRPr="00412376">
        <w:t xml:space="preserve"> (e.g. bank </w:t>
      </w:r>
      <w:proofErr w:type="spellStart"/>
      <w:r w:rsidRPr="00412376">
        <w:t>balance</w:t>
      </w:r>
      <w:proofErr w:type="spellEnd"/>
      <w:r w:rsidRPr="00412376">
        <w:t>)</w:t>
      </w:r>
    </w:p>
    <w:p w14:paraId="3FDEA2BF" w14:textId="77777777" w:rsidR="00412376" w:rsidRPr="00412376" w:rsidRDefault="00412376" w:rsidP="00134F54">
      <w:pPr>
        <w:numPr>
          <w:ilvl w:val="0"/>
          <w:numId w:val="7"/>
        </w:numPr>
      </w:pPr>
      <w:r w:rsidRPr="00412376">
        <w:t xml:space="preserve">WHEN: </w:t>
      </w:r>
      <w:proofErr w:type="spellStart"/>
      <w:r w:rsidRPr="00412376">
        <w:t>Some</w:t>
      </w:r>
      <w:proofErr w:type="spellEnd"/>
      <w:r w:rsidRPr="00412376">
        <w:t xml:space="preserve"> event </w:t>
      </w:r>
      <w:proofErr w:type="spellStart"/>
      <w:r w:rsidRPr="00412376">
        <w:t>happens</w:t>
      </w:r>
      <w:proofErr w:type="spellEnd"/>
      <w:r w:rsidRPr="00412376">
        <w:t xml:space="preserve"> (e.g. customer </w:t>
      </w:r>
      <w:proofErr w:type="spellStart"/>
      <w:r w:rsidRPr="00412376">
        <w:t>attempts</w:t>
      </w:r>
      <w:proofErr w:type="spellEnd"/>
      <w:r w:rsidRPr="00412376">
        <w:t xml:space="preserve"> a withdrawal)</w:t>
      </w:r>
    </w:p>
    <w:p w14:paraId="5B164211" w14:textId="77777777" w:rsidR="00412376" w:rsidRPr="00412376" w:rsidRDefault="00412376" w:rsidP="00134F54">
      <w:pPr>
        <w:numPr>
          <w:ilvl w:val="0"/>
          <w:numId w:val="7"/>
        </w:numPr>
      </w:pPr>
      <w:r w:rsidRPr="00412376">
        <w:t xml:space="preserve">THEN: The </w:t>
      </w:r>
      <w:proofErr w:type="spellStart"/>
      <w:r w:rsidRPr="00412376">
        <w:t>expected</w:t>
      </w:r>
      <w:proofErr w:type="spellEnd"/>
      <w:r w:rsidRPr="00412376">
        <w:t xml:space="preserve"> </w:t>
      </w:r>
      <w:proofErr w:type="spellStart"/>
      <w:r w:rsidRPr="00412376">
        <w:t>result</w:t>
      </w:r>
      <w:proofErr w:type="spellEnd"/>
      <w:r w:rsidRPr="00412376">
        <w:t xml:space="preserve"> as per </w:t>
      </w:r>
      <w:proofErr w:type="spellStart"/>
      <w:r w:rsidRPr="00412376">
        <w:t>the</w:t>
      </w:r>
      <w:proofErr w:type="spellEnd"/>
      <w:r w:rsidRPr="00412376">
        <w:t xml:space="preserve"> </w:t>
      </w:r>
      <w:proofErr w:type="spellStart"/>
      <w:r w:rsidRPr="00412376">
        <w:t>defined</w:t>
      </w:r>
      <w:proofErr w:type="spellEnd"/>
      <w:r w:rsidRPr="00412376">
        <w:t xml:space="preserve"> </w:t>
      </w:r>
      <w:proofErr w:type="spellStart"/>
      <w:r w:rsidRPr="00412376">
        <w:t>behavior</w:t>
      </w:r>
      <w:proofErr w:type="spellEnd"/>
      <w:r w:rsidRPr="00412376">
        <w:t xml:space="preserve"> of </w:t>
      </w:r>
      <w:proofErr w:type="spellStart"/>
      <w:r w:rsidRPr="00412376">
        <w:t>the</w:t>
      </w:r>
      <w:proofErr w:type="spellEnd"/>
      <w:r w:rsidRPr="00412376">
        <w:t xml:space="preserve"> system</w:t>
      </w:r>
    </w:p>
    <w:p w14:paraId="38E2C93C" w14:textId="75DAB861" w:rsidR="000E1BFC" w:rsidRDefault="000E1BFC" w:rsidP="000E1BFC"/>
    <w:p w14:paraId="62E0627D" w14:textId="552F3BFC" w:rsidR="00412376" w:rsidRDefault="00412376" w:rsidP="000E1BFC"/>
    <w:p w14:paraId="101D25F1" w14:textId="4A9DBC86" w:rsidR="00412376" w:rsidRDefault="00603A30" w:rsidP="000E1BFC">
      <w:pPr>
        <w:rPr>
          <w:b/>
          <w:bCs/>
        </w:rPr>
      </w:pPr>
      <w:r>
        <w:rPr>
          <w:b/>
          <w:bCs/>
        </w:rPr>
        <w:t>Inloggen</w:t>
      </w:r>
    </w:p>
    <w:p w14:paraId="20563D25" w14:textId="7E685959" w:rsidR="00603A30" w:rsidRDefault="00603A30" w:rsidP="00603A30">
      <w:pPr>
        <w:pStyle w:val="Geenafstand"/>
        <w:rPr>
          <w:rFonts w:ascii="Avenir Next LT Pro" w:hAnsi="Avenir Next LT Pro"/>
        </w:rPr>
      </w:pPr>
      <w:r w:rsidRPr="00603A30">
        <w:rPr>
          <w:rFonts w:ascii="Avenir Next LT Pro" w:hAnsi="Avenir Next LT Pro"/>
        </w:rPr>
        <w:t xml:space="preserve">De </w:t>
      </w:r>
      <w:r w:rsidR="00A75404">
        <w:rPr>
          <w:rFonts w:ascii="Avenir Next LT Pro" w:hAnsi="Avenir Next LT Pro"/>
        </w:rPr>
        <w:t>gebruiker</w:t>
      </w:r>
      <w:r w:rsidRPr="00603A30">
        <w:rPr>
          <w:rFonts w:ascii="Avenir Next LT Pro" w:hAnsi="Avenir Next LT Pro"/>
        </w:rPr>
        <w:t xml:space="preserve"> navigeert naar login pagina</w:t>
      </w:r>
    </w:p>
    <w:p w14:paraId="4132810E" w14:textId="1426F1F5" w:rsidR="00603A30" w:rsidRDefault="001D17E3" w:rsidP="00603A30">
      <w:pPr>
        <w:pStyle w:val="Geenafstand"/>
        <w:rPr>
          <w:rFonts w:ascii="Avenir Next LT Pro" w:hAnsi="Avenir Next LT Pro"/>
        </w:rPr>
      </w:pPr>
      <w:r>
        <w:rPr>
          <w:rFonts w:ascii="Avenir Next LT Pro" w:hAnsi="Avenir Next LT Pro"/>
        </w:rPr>
        <w:t xml:space="preserve">De </w:t>
      </w:r>
      <w:r w:rsidR="00A75404">
        <w:rPr>
          <w:rFonts w:ascii="Avenir Next LT Pro" w:hAnsi="Avenir Next LT Pro"/>
        </w:rPr>
        <w:t>gebruiker</w:t>
      </w:r>
      <w:r>
        <w:rPr>
          <w:rFonts w:ascii="Avenir Next LT Pro" w:hAnsi="Avenir Next LT Pro"/>
        </w:rPr>
        <w:t xml:space="preserve"> vult </w:t>
      </w:r>
      <w:r w:rsidR="002D7DC9">
        <w:rPr>
          <w:rFonts w:ascii="Avenir Next LT Pro" w:hAnsi="Avenir Next LT Pro"/>
        </w:rPr>
        <w:t>inloggegevens in</w:t>
      </w:r>
      <w:r w:rsidR="00C23A32">
        <w:rPr>
          <w:rFonts w:ascii="Avenir Next LT Pro" w:hAnsi="Avenir Next LT Pro"/>
        </w:rPr>
        <w:t xml:space="preserve"> en </w:t>
      </w:r>
      <w:r w:rsidR="00A75404">
        <w:rPr>
          <w:rFonts w:ascii="Avenir Next LT Pro" w:hAnsi="Avenir Next LT Pro"/>
        </w:rPr>
        <w:t>klikt op “inloggen”</w:t>
      </w:r>
    </w:p>
    <w:p w14:paraId="1E65F7DE" w14:textId="41418CD3" w:rsidR="00A75404" w:rsidRDefault="00A75404" w:rsidP="00603A30">
      <w:pPr>
        <w:pStyle w:val="Geenafstand"/>
        <w:rPr>
          <w:rFonts w:ascii="Avenir Next LT Pro" w:hAnsi="Avenir Next LT Pro"/>
        </w:rPr>
      </w:pPr>
      <w:r>
        <w:rPr>
          <w:rFonts w:ascii="Avenir Next LT Pro" w:hAnsi="Avenir Next LT Pro"/>
        </w:rPr>
        <w:t>Het systeem laat de agenda zien van de gebruiker</w:t>
      </w:r>
    </w:p>
    <w:p w14:paraId="0AC44D3A" w14:textId="27D363FE" w:rsidR="00B43865" w:rsidRDefault="00B43865" w:rsidP="00603A30">
      <w:pPr>
        <w:pStyle w:val="Geenafstand"/>
        <w:rPr>
          <w:rFonts w:ascii="Avenir Next LT Pro" w:hAnsi="Avenir Next LT Pro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9D57A5" w14:paraId="40DFA1CF" w14:textId="77777777" w:rsidTr="005B124E">
        <w:tc>
          <w:tcPr>
            <w:tcW w:w="9062" w:type="dxa"/>
            <w:gridSpan w:val="2"/>
          </w:tcPr>
          <w:p w14:paraId="7DB5C1FA" w14:textId="38F3B1DE" w:rsidR="009D57A5" w:rsidRDefault="009D57A5" w:rsidP="00603A30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Inloggen</w:t>
            </w:r>
          </w:p>
        </w:tc>
      </w:tr>
      <w:tr w:rsidR="009D57A5" w14:paraId="5C41DEEA" w14:textId="77777777" w:rsidTr="00611A1D">
        <w:tc>
          <w:tcPr>
            <w:tcW w:w="1129" w:type="dxa"/>
          </w:tcPr>
          <w:p w14:paraId="5E4F6421" w14:textId="637BA255" w:rsidR="009D57A5" w:rsidRDefault="009D57A5" w:rsidP="00603A30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Given</w:t>
            </w:r>
            <w:proofErr w:type="spellEnd"/>
          </w:p>
        </w:tc>
        <w:tc>
          <w:tcPr>
            <w:tcW w:w="7933" w:type="dxa"/>
          </w:tcPr>
          <w:p w14:paraId="26C12F57" w14:textId="5F2593B9" w:rsidR="009D57A5" w:rsidRDefault="003A312C" w:rsidP="00603A30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 gebruiker heeft een account</w:t>
            </w:r>
          </w:p>
        </w:tc>
      </w:tr>
      <w:tr w:rsidR="009D57A5" w14:paraId="2BE2C436" w14:textId="77777777" w:rsidTr="00611A1D">
        <w:tc>
          <w:tcPr>
            <w:tcW w:w="1129" w:type="dxa"/>
          </w:tcPr>
          <w:p w14:paraId="2DE443EC" w14:textId="5943482D" w:rsidR="009D57A5" w:rsidRDefault="009D57A5" w:rsidP="00603A30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When</w:t>
            </w:r>
            <w:proofErr w:type="spellEnd"/>
          </w:p>
        </w:tc>
        <w:tc>
          <w:tcPr>
            <w:tcW w:w="7933" w:type="dxa"/>
          </w:tcPr>
          <w:p w14:paraId="290E7D1F" w14:textId="7EA62054" w:rsidR="009D57A5" w:rsidRDefault="000537CD" w:rsidP="00603A30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e juiste </w:t>
            </w:r>
            <w:proofErr w:type="spellStart"/>
            <w:r>
              <w:rPr>
                <w:rFonts w:ascii="Avenir Next LT Pro" w:hAnsi="Avenir Next LT Pro"/>
              </w:rPr>
              <w:t>credentials</w:t>
            </w:r>
            <w:proofErr w:type="spellEnd"/>
            <w:r>
              <w:rPr>
                <w:rFonts w:ascii="Avenir Next LT Pro" w:hAnsi="Avenir Next LT Pro"/>
              </w:rPr>
              <w:t xml:space="preserve"> worden ingevuld</w:t>
            </w:r>
            <w:r>
              <w:rPr>
                <w:rFonts w:ascii="Avenir Next LT Pro" w:hAnsi="Avenir Next LT Pro"/>
              </w:rPr>
              <w:t xml:space="preserve"> </w:t>
            </w:r>
            <w:r w:rsidR="003A312C">
              <w:rPr>
                <w:rFonts w:ascii="Avenir Next LT Pro" w:hAnsi="Avenir Next LT Pro"/>
              </w:rPr>
              <w:t>en de</w:t>
            </w:r>
            <w:r w:rsidR="00917800">
              <w:rPr>
                <w:rFonts w:ascii="Avenir Next LT Pro" w:hAnsi="Avenir Next LT Pro"/>
              </w:rPr>
              <w:t xml:space="preserve"> gebruiker klikt op “inloggen”</w:t>
            </w:r>
          </w:p>
        </w:tc>
      </w:tr>
      <w:tr w:rsidR="009D57A5" w14:paraId="141381A7" w14:textId="77777777" w:rsidTr="00611A1D">
        <w:tc>
          <w:tcPr>
            <w:tcW w:w="1129" w:type="dxa"/>
          </w:tcPr>
          <w:p w14:paraId="3DD8AF5F" w14:textId="2718A382" w:rsidR="009D57A5" w:rsidRDefault="009D57A5" w:rsidP="00603A30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Then</w:t>
            </w:r>
            <w:proofErr w:type="spellEnd"/>
          </w:p>
        </w:tc>
        <w:tc>
          <w:tcPr>
            <w:tcW w:w="7933" w:type="dxa"/>
          </w:tcPr>
          <w:p w14:paraId="3CCCB39E" w14:textId="57A5F6D4" w:rsidR="009D57A5" w:rsidRDefault="00917800" w:rsidP="00603A30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Het systeem </w:t>
            </w:r>
            <w:r w:rsidR="00E819DD">
              <w:rPr>
                <w:rFonts w:ascii="Avenir Next LT Pro" w:hAnsi="Avenir Next LT Pro"/>
              </w:rPr>
              <w:t>vraagt naar verificatie code</w:t>
            </w:r>
          </w:p>
        </w:tc>
      </w:tr>
    </w:tbl>
    <w:p w14:paraId="73AFCA68" w14:textId="77777777" w:rsidR="00B43865" w:rsidRPr="00603A30" w:rsidRDefault="00B43865" w:rsidP="00603A30">
      <w:pPr>
        <w:pStyle w:val="Geenafstand"/>
        <w:rPr>
          <w:rFonts w:ascii="Avenir Next LT Pro" w:hAnsi="Avenir Next LT Pro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E819DD" w14:paraId="2B31D036" w14:textId="77777777" w:rsidTr="00C83761">
        <w:tc>
          <w:tcPr>
            <w:tcW w:w="9062" w:type="dxa"/>
            <w:gridSpan w:val="2"/>
          </w:tcPr>
          <w:p w14:paraId="1927E967" w14:textId="74793862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Verificatie  code</w:t>
            </w:r>
          </w:p>
        </w:tc>
      </w:tr>
      <w:tr w:rsidR="00E819DD" w14:paraId="7E26D194" w14:textId="77777777" w:rsidTr="00C83761">
        <w:tc>
          <w:tcPr>
            <w:tcW w:w="1129" w:type="dxa"/>
          </w:tcPr>
          <w:p w14:paraId="310D7F82" w14:textId="77777777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Given</w:t>
            </w:r>
            <w:proofErr w:type="spellEnd"/>
          </w:p>
        </w:tc>
        <w:tc>
          <w:tcPr>
            <w:tcW w:w="7933" w:type="dxa"/>
          </w:tcPr>
          <w:p w14:paraId="6DE17A89" w14:textId="246B5F62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e juiste </w:t>
            </w:r>
            <w:proofErr w:type="spellStart"/>
            <w:r>
              <w:rPr>
                <w:rFonts w:ascii="Avenir Next LT Pro" w:hAnsi="Avenir Next LT Pro"/>
              </w:rPr>
              <w:t>credentials</w:t>
            </w:r>
            <w:proofErr w:type="spellEnd"/>
            <w:r>
              <w:rPr>
                <w:rFonts w:ascii="Avenir Next LT Pro" w:hAnsi="Avenir Next LT Pro"/>
              </w:rPr>
              <w:t xml:space="preserve"> </w:t>
            </w:r>
            <w:r w:rsidR="00940419">
              <w:rPr>
                <w:rFonts w:ascii="Avenir Next LT Pro" w:hAnsi="Avenir Next LT Pro"/>
              </w:rPr>
              <w:t>zijn</w:t>
            </w:r>
            <w:r>
              <w:rPr>
                <w:rFonts w:ascii="Avenir Next LT Pro" w:hAnsi="Avenir Next LT Pro"/>
              </w:rPr>
              <w:t xml:space="preserve"> ingevuld</w:t>
            </w:r>
          </w:p>
        </w:tc>
      </w:tr>
      <w:tr w:rsidR="00E819DD" w14:paraId="785B3883" w14:textId="77777777" w:rsidTr="00C83761">
        <w:tc>
          <w:tcPr>
            <w:tcW w:w="1129" w:type="dxa"/>
          </w:tcPr>
          <w:p w14:paraId="324305B1" w14:textId="77777777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When</w:t>
            </w:r>
            <w:proofErr w:type="spellEnd"/>
          </w:p>
        </w:tc>
        <w:tc>
          <w:tcPr>
            <w:tcW w:w="7933" w:type="dxa"/>
          </w:tcPr>
          <w:p w14:paraId="503E1292" w14:textId="6C86257F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e gebruiker </w:t>
            </w:r>
            <w:r w:rsidR="00940419">
              <w:rPr>
                <w:rFonts w:ascii="Avenir Next LT Pro" w:hAnsi="Avenir Next LT Pro"/>
              </w:rPr>
              <w:t>vult</w:t>
            </w:r>
            <w:r w:rsidR="004F4C94">
              <w:rPr>
                <w:rFonts w:ascii="Avenir Next LT Pro" w:hAnsi="Avenir Next LT Pro"/>
              </w:rPr>
              <w:t xml:space="preserve"> een juiste verificatie code in</w:t>
            </w:r>
          </w:p>
        </w:tc>
      </w:tr>
      <w:tr w:rsidR="00E819DD" w14:paraId="2F0B8A69" w14:textId="77777777" w:rsidTr="00C83761">
        <w:tc>
          <w:tcPr>
            <w:tcW w:w="1129" w:type="dxa"/>
          </w:tcPr>
          <w:p w14:paraId="5E93F2BF" w14:textId="77777777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Then</w:t>
            </w:r>
            <w:proofErr w:type="spellEnd"/>
          </w:p>
        </w:tc>
        <w:tc>
          <w:tcPr>
            <w:tcW w:w="7933" w:type="dxa"/>
          </w:tcPr>
          <w:p w14:paraId="6CD47EA6" w14:textId="5C897219" w:rsidR="00E819DD" w:rsidRDefault="00E819DD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Het systeem </w:t>
            </w:r>
            <w:r w:rsidR="004F4C94">
              <w:rPr>
                <w:rFonts w:ascii="Avenir Next LT Pro" w:hAnsi="Avenir Next LT Pro"/>
              </w:rPr>
              <w:t>geeft de agenda pagina weer.</w:t>
            </w:r>
          </w:p>
        </w:tc>
      </w:tr>
    </w:tbl>
    <w:p w14:paraId="7F706A51" w14:textId="46765C8F" w:rsidR="00412376" w:rsidRDefault="00412376" w:rsidP="000E1BFC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4B15F2" w14:paraId="0381E9FD" w14:textId="77777777" w:rsidTr="00C83761">
        <w:tc>
          <w:tcPr>
            <w:tcW w:w="9062" w:type="dxa"/>
            <w:gridSpan w:val="2"/>
          </w:tcPr>
          <w:p w14:paraId="639919DC" w14:textId="25479E91" w:rsidR="004B15F2" w:rsidRDefault="00741148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Afspraak inplannen</w:t>
            </w:r>
          </w:p>
        </w:tc>
      </w:tr>
      <w:tr w:rsidR="004B15F2" w14:paraId="48898E21" w14:textId="77777777" w:rsidTr="00C83761">
        <w:tc>
          <w:tcPr>
            <w:tcW w:w="1129" w:type="dxa"/>
          </w:tcPr>
          <w:p w14:paraId="29FA32F4" w14:textId="77777777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Given</w:t>
            </w:r>
            <w:proofErr w:type="spellEnd"/>
          </w:p>
        </w:tc>
        <w:tc>
          <w:tcPr>
            <w:tcW w:w="7933" w:type="dxa"/>
          </w:tcPr>
          <w:p w14:paraId="7E817C46" w14:textId="74617FC1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</w:t>
            </w:r>
            <w:r w:rsidR="00741148">
              <w:rPr>
                <w:rFonts w:ascii="Avenir Next LT Pro" w:hAnsi="Avenir Next LT Pro"/>
              </w:rPr>
              <w:t xml:space="preserve"> gebruiker is ingelogd</w:t>
            </w:r>
          </w:p>
        </w:tc>
      </w:tr>
      <w:tr w:rsidR="004B15F2" w14:paraId="7112B1D1" w14:textId="77777777" w:rsidTr="00C83761">
        <w:tc>
          <w:tcPr>
            <w:tcW w:w="1129" w:type="dxa"/>
          </w:tcPr>
          <w:p w14:paraId="601E55D6" w14:textId="77777777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When</w:t>
            </w:r>
            <w:proofErr w:type="spellEnd"/>
          </w:p>
        </w:tc>
        <w:tc>
          <w:tcPr>
            <w:tcW w:w="7933" w:type="dxa"/>
          </w:tcPr>
          <w:p w14:paraId="06CFE862" w14:textId="764F008B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e gebruiker </w:t>
            </w:r>
            <w:r w:rsidR="00DD6994">
              <w:rPr>
                <w:rFonts w:ascii="Avenir Next LT Pro" w:hAnsi="Avenir Next LT Pro"/>
              </w:rPr>
              <w:t>selecteer</w:t>
            </w:r>
            <w:r w:rsidR="008B5AA6">
              <w:rPr>
                <w:rFonts w:ascii="Avenir Next LT Pro" w:hAnsi="Avenir Next LT Pro"/>
              </w:rPr>
              <w:t>t</w:t>
            </w:r>
            <w:r w:rsidR="00DD6994">
              <w:rPr>
                <w:rFonts w:ascii="Avenir Next LT Pro" w:hAnsi="Avenir Next LT Pro"/>
              </w:rPr>
              <w:t xml:space="preserve"> “+ nieuwe afspraak” en vult de gegevens in.</w:t>
            </w:r>
            <w:r w:rsidR="008B5AA6">
              <w:rPr>
                <w:rFonts w:ascii="Avenir Next LT Pro" w:hAnsi="Avenir Next LT Pro"/>
              </w:rPr>
              <w:t xml:space="preserve"> Vervolgens selecteert de gebruiker “opslaan”</w:t>
            </w:r>
          </w:p>
        </w:tc>
      </w:tr>
      <w:tr w:rsidR="004B15F2" w14:paraId="3B826551" w14:textId="77777777" w:rsidTr="00C83761">
        <w:tc>
          <w:tcPr>
            <w:tcW w:w="1129" w:type="dxa"/>
          </w:tcPr>
          <w:p w14:paraId="753CA44C" w14:textId="77777777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Then</w:t>
            </w:r>
            <w:proofErr w:type="spellEnd"/>
          </w:p>
        </w:tc>
        <w:tc>
          <w:tcPr>
            <w:tcW w:w="7933" w:type="dxa"/>
          </w:tcPr>
          <w:p w14:paraId="3277DDBD" w14:textId="6424344D" w:rsidR="004B15F2" w:rsidRDefault="004B15F2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Het systeem </w:t>
            </w:r>
            <w:r w:rsidR="008B5AA6">
              <w:rPr>
                <w:rFonts w:ascii="Avenir Next LT Pro" w:hAnsi="Avenir Next LT Pro"/>
              </w:rPr>
              <w:t>geeft de gemaakte afspraak weer in de agenda.</w:t>
            </w:r>
          </w:p>
        </w:tc>
      </w:tr>
    </w:tbl>
    <w:p w14:paraId="45C9A3AE" w14:textId="5DD7C463" w:rsidR="004B15F2" w:rsidRDefault="004B15F2" w:rsidP="000E1BFC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741148" w14:paraId="40495EFD" w14:textId="77777777" w:rsidTr="00C83761">
        <w:tc>
          <w:tcPr>
            <w:tcW w:w="9062" w:type="dxa"/>
            <w:gridSpan w:val="2"/>
          </w:tcPr>
          <w:p w14:paraId="031E665B" w14:textId="13ACDB23" w:rsidR="00741148" w:rsidRDefault="00017F6C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Afspraak wijzigen </w:t>
            </w:r>
          </w:p>
        </w:tc>
      </w:tr>
      <w:tr w:rsidR="00017F6C" w14:paraId="46758391" w14:textId="77777777" w:rsidTr="00C83761">
        <w:tc>
          <w:tcPr>
            <w:tcW w:w="1129" w:type="dxa"/>
          </w:tcPr>
          <w:p w14:paraId="59CDF703" w14:textId="3428E56B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Given</w:t>
            </w:r>
            <w:proofErr w:type="spellEnd"/>
          </w:p>
        </w:tc>
        <w:tc>
          <w:tcPr>
            <w:tcW w:w="7933" w:type="dxa"/>
          </w:tcPr>
          <w:p w14:paraId="4D8A1C89" w14:textId="1FF61AC1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 gebruiker is ingelogd</w:t>
            </w:r>
          </w:p>
        </w:tc>
      </w:tr>
      <w:tr w:rsidR="00017F6C" w14:paraId="5ABCE47A" w14:textId="77777777" w:rsidTr="00C83761">
        <w:tc>
          <w:tcPr>
            <w:tcW w:w="1129" w:type="dxa"/>
          </w:tcPr>
          <w:p w14:paraId="25453CAD" w14:textId="3F6D32A2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When</w:t>
            </w:r>
            <w:proofErr w:type="spellEnd"/>
          </w:p>
        </w:tc>
        <w:tc>
          <w:tcPr>
            <w:tcW w:w="7933" w:type="dxa"/>
          </w:tcPr>
          <w:p w14:paraId="6C357B02" w14:textId="47AC6B6B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De gebruiker selecteert </w:t>
            </w:r>
            <w:r>
              <w:rPr>
                <w:rFonts w:ascii="Avenir Next LT Pro" w:hAnsi="Avenir Next LT Pro"/>
              </w:rPr>
              <w:t>een afspraak in de agenda</w:t>
            </w:r>
            <w:r>
              <w:rPr>
                <w:rFonts w:ascii="Avenir Next LT Pro" w:hAnsi="Avenir Next LT Pro"/>
              </w:rPr>
              <w:t xml:space="preserve"> en </w:t>
            </w:r>
            <w:r>
              <w:rPr>
                <w:rFonts w:ascii="Avenir Next LT Pro" w:hAnsi="Avenir Next LT Pro"/>
              </w:rPr>
              <w:t>past de gegevens aan</w:t>
            </w:r>
            <w:r>
              <w:rPr>
                <w:rFonts w:ascii="Avenir Next LT Pro" w:hAnsi="Avenir Next LT Pro"/>
              </w:rPr>
              <w:t>. Vervolgens selecteert de gebruiker “opslaan”</w:t>
            </w:r>
          </w:p>
        </w:tc>
      </w:tr>
      <w:tr w:rsidR="00017F6C" w14:paraId="6218DB90" w14:textId="77777777" w:rsidTr="00C83761">
        <w:tc>
          <w:tcPr>
            <w:tcW w:w="1129" w:type="dxa"/>
          </w:tcPr>
          <w:p w14:paraId="1B95F3C4" w14:textId="32694137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Then</w:t>
            </w:r>
            <w:proofErr w:type="spellEnd"/>
          </w:p>
        </w:tc>
        <w:tc>
          <w:tcPr>
            <w:tcW w:w="7933" w:type="dxa"/>
          </w:tcPr>
          <w:p w14:paraId="62B558B4" w14:textId="0AF7B4F9" w:rsidR="00017F6C" w:rsidRDefault="00017F6C" w:rsidP="00017F6C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Het systeem geeft de gemaakte afspraak weer in de agenda.</w:t>
            </w:r>
          </w:p>
        </w:tc>
      </w:tr>
    </w:tbl>
    <w:p w14:paraId="3995E394" w14:textId="464887E5" w:rsidR="001B3116" w:rsidRDefault="001B3116" w:rsidP="000E1BFC"/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129"/>
        <w:gridCol w:w="7933"/>
      </w:tblGrid>
      <w:tr w:rsidR="00AF12E1" w14:paraId="03FD246C" w14:textId="77777777" w:rsidTr="00C83761">
        <w:tc>
          <w:tcPr>
            <w:tcW w:w="9062" w:type="dxa"/>
            <w:gridSpan w:val="2"/>
          </w:tcPr>
          <w:p w14:paraId="5442066B" w14:textId="1BB4715E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 xml:space="preserve">Afspraak </w:t>
            </w:r>
            <w:r w:rsidR="0015187C">
              <w:rPr>
                <w:rFonts w:ascii="Avenir Next LT Pro" w:hAnsi="Avenir Next LT Pro"/>
              </w:rPr>
              <w:t>verwijderen</w:t>
            </w:r>
            <w:r>
              <w:rPr>
                <w:rFonts w:ascii="Avenir Next LT Pro" w:hAnsi="Avenir Next LT Pro"/>
              </w:rPr>
              <w:t xml:space="preserve"> </w:t>
            </w:r>
          </w:p>
        </w:tc>
      </w:tr>
      <w:tr w:rsidR="00AF12E1" w14:paraId="5095247B" w14:textId="77777777" w:rsidTr="00C83761">
        <w:tc>
          <w:tcPr>
            <w:tcW w:w="1129" w:type="dxa"/>
          </w:tcPr>
          <w:p w14:paraId="216AE5C7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Given</w:t>
            </w:r>
            <w:proofErr w:type="spellEnd"/>
          </w:p>
        </w:tc>
        <w:tc>
          <w:tcPr>
            <w:tcW w:w="7933" w:type="dxa"/>
          </w:tcPr>
          <w:p w14:paraId="1CFDD305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 gebruiker is ingelogd</w:t>
            </w:r>
          </w:p>
        </w:tc>
      </w:tr>
      <w:tr w:rsidR="00AF12E1" w14:paraId="55FCF2A4" w14:textId="77777777" w:rsidTr="00C83761">
        <w:tc>
          <w:tcPr>
            <w:tcW w:w="1129" w:type="dxa"/>
          </w:tcPr>
          <w:p w14:paraId="04A56F55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When</w:t>
            </w:r>
            <w:proofErr w:type="spellEnd"/>
          </w:p>
        </w:tc>
        <w:tc>
          <w:tcPr>
            <w:tcW w:w="7933" w:type="dxa"/>
          </w:tcPr>
          <w:p w14:paraId="59ACD1E4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De gebruiker selecteert een afspraak in de agenda en past de gegevens aan. Vervolgens selecteert de gebruiker “opslaan”</w:t>
            </w:r>
          </w:p>
        </w:tc>
      </w:tr>
      <w:tr w:rsidR="00AF12E1" w14:paraId="7FBC9E93" w14:textId="77777777" w:rsidTr="00C83761">
        <w:tc>
          <w:tcPr>
            <w:tcW w:w="1129" w:type="dxa"/>
          </w:tcPr>
          <w:p w14:paraId="63F55D1C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proofErr w:type="spellStart"/>
            <w:r>
              <w:rPr>
                <w:rFonts w:ascii="Avenir Next LT Pro" w:hAnsi="Avenir Next LT Pro"/>
              </w:rPr>
              <w:t>Then</w:t>
            </w:r>
            <w:proofErr w:type="spellEnd"/>
          </w:p>
        </w:tc>
        <w:tc>
          <w:tcPr>
            <w:tcW w:w="7933" w:type="dxa"/>
          </w:tcPr>
          <w:p w14:paraId="5701EBB7" w14:textId="77777777" w:rsidR="00AF12E1" w:rsidRDefault="00AF12E1" w:rsidP="00C83761">
            <w:pPr>
              <w:pStyle w:val="Geenafstand"/>
              <w:rPr>
                <w:rFonts w:ascii="Avenir Next LT Pro" w:hAnsi="Avenir Next LT Pro"/>
              </w:rPr>
            </w:pPr>
            <w:r>
              <w:rPr>
                <w:rFonts w:ascii="Avenir Next LT Pro" w:hAnsi="Avenir Next LT Pro"/>
              </w:rPr>
              <w:t>Het systeem geeft de gemaakte afspraak weer in de agenda.</w:t>
            </w:r>
          </w:p>
        </w:tc>
      </w:tr>
    </w:tbl>
    <w:p w14:paraId="679241F1" w14:textId="70F8AE03" w:rsidR="001B3116" w:rsidRDefault="001B3116" w:rsidP="000E1BFC"/>
    <w:p w14:paraId="0F38A5C6" w14:textId="77777777" w:rsidR="001B3116" w:rsidRDefault="001B3116" w:rsidP="000E1BFC"/>
    <w:p w14:paraId="7F18F5FD" w14:textId="7BA1DB4D" w:rsidR="004B15F2" w:rsidRDefault="004B15F2" w:rsidP="000E1BFC"/>
    <w:p w14:paraId="0B670480" w14:textId="77777777" w:rsidR="004B15F2" w:rsidRPr="000E1BFC" w:rsidRDefault="004B15F2" w:rsidP="000E1BFC"/>
    <w:sectPr w:rsidR="004B15F2" w:rsidRPr="000E1BFC" w:rsidSect="00FB205F">
      <w:footerReference w:type="default" r:id="rId1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962A29" w14:textId="77777777" w:rsidR="00134F54" w:rsidRDefault="00134F54" w:rsidP="00FF0686">
      <w:pPr>
        <w:spacing w:after="0" w:line="240" w:lineRule="auto"/>
      </w:pPr>
      <w:r>
        <w:separator/>
      </w:r>
    </w:p>
  </w:endnote>
  <w:endnote w:type="continuationSeparator" w:id="0">
    <w:p w14:paraId="39501699" w14:textId="77777777" w:rsidR="00134F54" w:rsidRDefault="00134F54" w:rsidP="00FF0686">
      <w:pPr>
        <w:spacing w:after="0" w:line="240" w:lineRule="auto"/>
      </w:pPr>
      <w:r>
        <w:continuationSeparator/>
      </w:r>
    </w:p>
  </w:endnote>
  <w:endnote w:type="continuationNotice" w:id="1">
    <w:p w14:paraId="4FFF3AD4" w14:textId="77777777" w:rsidR="00134F54" w:rsidRDefault="00134F5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altName w:val="Calibri"/>
    <w:panose1 w:val="000000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15773155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sdt>
        <w:sdtPr>
          <w:rPr>
            <w:sz w:val="18"/>
            <w:szCs w:val="18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B687C66" w14:textId="3A8A9CEE" w:rsidR="00D052A5" w:rsidRPr="00082715" w:rsidRDefault="00D052A5" w:rsidP="007B305F">
            <w:pPr>
              <w:pStyle w:val="Voettekst"/>
              <w:jc w:val="right"/>
              <w:rPr>
                <w:sz w:val="18"/>
                <w:szCs w:val="18"/>
              </w:rPr>
            </w:pPr>
            <w:r w:rsidRPr="00082715">
              <w:rPr>
                <w:sz w:val="18"/>
                <w:szCs w:val="18"/>
              </w:rPr>
              <w:t>Pagina</w:t>
            </w:r>
            <w:r w:rsidRPr="00082715">
              <w:rPr>
                <w:color w:val="2006C9"/>
                <w:sz w:val="18"/>
                <w:szCs w:val="18"/>
              </w:rPr>
              <w:t xml:space="preserve"> </w: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begin"/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instrText>PAGE</w:instrTex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separate"/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t>2</w: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end"/>
            </w:r>
            <w:r w:rsidRPr="00082715">
              <w:rPr>
                <w:sz w:val="18"/>
                <w:szCs w:val="18"/>
              </w:rPr>
              <w:t xml:space="preserve"> van </w: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begin"/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instrText>NUMPAGES</w:instrTex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separate"/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t>2</w:t>
            </w:r>
            <w:r w:rsidRPr="000F6518">
              <w:rPr>
                <w:b/>
                <w:bCs/>
                <w:color w:val="002060"/>
                <w:sz w:val="18"/>
                <w:szCs w:val="18"/>
              </w:rPr>
              <w:fldChar w:fldCharType="end"/>
            </w:r>
            <w:r w:rsidRPr="00082715">
              <w:rPr>
                <w:b/>
                <w:bCs/>
                <w:sz w:val="18"/>
                <w:szCs w:val="18"/>
              </w:rPr>
              <w:t xml:space="preserve"> </w:t>
            </w:r>
            <w:r w:rsidRPr="00082715">
              <w:rPr>
                <w:sz w:val="18"/>
                <w:szCs w:val="18"/>
              </w:rPr>
              <w:t xml:space="preserve">| </w:t>
            </w:r>
            <w:r w:rsidR="007E2D06">
              <w:rPr>
                <w:sz w:val="18"/>
                <w:szCs w:val="18"/>
              </w:rPr>
              <w:t>Document</w:t>
            </w:r>
          </w:p>
        </w:sdtContent>
      </w:sdt>
    </w:sdtContent>
  </w:sdt>
  <w:p w14:paraId="2421443B" w14:textId="77777777" w:rsidR="00D052A5" w:rsidRDefault="00D052A5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147C0" w14:textId="77777777" w:rsidR="00134F54" w:rsidRDefault="00134F54" w:rsidP="00FF0686">
      <w:pPr>
        <w:spacing w:after="0" w:line="240" w:lineRule="auto"/>
      </w:pPr>
      <w:r>
        <w:separator/>
      </w:r>
    </w:p>
  </w:footnote>
  <w:footnote w:type="continuationSeparator" w:id="0">
    <w:p w14:paraId="6B940717" w14:textId="77777777" w:rsidR="00134F54" w:rsidRDefault="00134F54" w:rsidP="00FF0686">
      <w:pPr>
        <w:spacing w:after="0" w:line="240" w:lineRule="auto"/>
      </w:pPr>
      <w:r>
        <w:continuationSeparator/>
      </w:r>
    </w:p>
  </w:footnote>
  <w:footnote w:type="continuationNotice" w:id="1">
    <w:p w14:paraId="5A5DC96B" w14:textId="77777777" w:rsidR="00134F54" w:rsidRDefault="00134F5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83D80"/>
    <w:multiLevelType w:val="hybridMultilevel"/>
    <w:tmpl w:val="298EA784"/>
    <w:styleLink w:val="ImportedStyle2"/>
    <w:lvl w:ilvl="0" w:tplc="1D8CF176">
      <w:start w:val="1"/>
      <w:numFmt w:val="bullet"/>
      <w:lvlText w:val="❖"/>
      <w:lvlJc w:val="left"/>
      <w:pPr>
        <w:ind w:left="177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F24F92C">
      <w:start w:val="1"/>
      <w:numFmt w:val="bullet"/>
      <w:lvlText w:val="❖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5AC94E">
      <w:start w:val="1"/>
      <w:numFmt w:val="bullet"/>
      <w:lvlText w:val="❖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F84534">
      <w:start w:val="1"/>
      <w:numFmt w:val="bullet"/>
      <w:lvlText w:val="❖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1103BC6">
      <w:start w:val="1"/>
      <w:numFmt w:val="bullet"/>
      <w:lvlText w:val="❖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4CE412C">
      <w:start w:val="1"/>
      <w:numFmt w:val="bullet"/>
      <w:lvlText w:val="❖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884B090">
      <w:start w:val="1"/>
      <w:numFmt w:val="bullet"/>
      <w:lvlText w:val="❖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62AB660">
      <w:start w:val="1"/>
      <w:numFmt w:val="bullet"/>
      <w:lvlText w:val="❖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69AF3D0">
      <w:start w:val="1"/>
      <w:numFmt w:val="bullet"/>
      <w:lvlText w:val="❖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19D526D4"/>
    <w:multiLevelType w:val="hybridMultilevel"/>
    <w:tmpl w:val="82CA21F4"/>
    <w:styleLink w:val="ImportedStyle6"/>
    <w:lvl w:ilvl="0" w:tplc="D2EC4B56">
      <w:start w:val="1"/>
      <w:numFmt w:val="bullet"/>
      <w:lvlText w:val="❖"/>
      <w:lvlJc w:val="left"/>
      <w:pPr>
        <w:ind w:left="177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1D2C542">
      <w:start w:val="1"/>
      <w:numFmt w:val="bullet"/>
      <w:lvlText w:val="❖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17A7318">
      <w:start w:val="1"/>
      <w:numFmt w:val="bullet"/>
      <w:lvlText w:val="❖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C9E45B6">
      <w:start w:val="1"/>
      <w:numFmt w:val="bullet"/>
      <w:lvlText w:val="❖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BE2D8B4">
      <w:start w:val="1"/>
      <w:numFmt w:val="bullet"/>
      <w:lvlText w:val="❖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164A7A26">
      <w:start w:val="1"/>
      <w:numFmt w:val="bullet"/>
      <w:lvlText w:val="❖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5965430">
      <w:start w:val="1"/>
      <w:numFmt w:val="bullet"/>
      <w:lvlText w:val="❖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E6A4B02">
      <w:start w:val="1"/>
      <w:numFmt w:val="bullet"/>
      <w:lvlText w:val="❖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EE8EA66">
      <w:start w:val="1"/>
      <w:numFmt w:val="bullet"/>
      <w:lvlText w:val="❖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 w15:restartNumberingAfterBreak="0">
    <w:nsid w:val="413F61AE"/>
    <w:multiLevelType w:val="hybridMultilevel"/>
    <w:tmpl w:val="46F6B35E"/>
    <w:styleLink w:val="ImportedStyle4"/>
    <w:lvl w:ilvl="0" w:tplc="C3B0CEF4">
      <w:start w:val="1"/>
      <w:numFmt w:val="bullet"/>
      <w:lvlText w:val="❖"/>
      <w:lvlJc w:val="left"/>
      <w:pPr>
        <w:ind w:left="177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3DAA542">
      <w:start w:val="1"/>
      <w:numFmt w:val="bullet"/>
      <w:lvlText w:val="❖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4420196">
      <w:start w:val="1"/>
      <w:numFmt w:val="bullet"/>
      <w:lvlText w:val="❖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22071D2">
      <w:start w:val="1"/>
      <w:numFmt w:val="bullet"/>
      <w:lvlText w:val="❖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432D3D0">
      <w:start w:val="1"/>
      <w:numFmt w:val="bullet"/>
      <w:lvlText w:val="❖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06A179C">
      <w:start w:val="1"/>
      <w:numFmt w:val="bullet"/>
      <w:lvlText w:val="❖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12C10AA">
      <w:start w:val="1"/>
      <w:numFmt w:val="bullet"/>
      <w:lvlText w:val="❖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DFA2F42">
      <w:start w:val="1"/>
      <w:numFmt w:val="bullet"/>
      <w:lvlText w:val="❖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A4ED5FC">
      <w:start w:val="1"/>
      <w:numFmt w:val="bullet"/>
      <w:lvlText w:val="❖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49116332"/>
    <w:multiLevelType w:val="hybridMultilevel"/>
    <w:tmpl w:val="A7AE5828"/>
    <w:styleLink w:val="ImportedStyle5"/>
    <w:lvl w:ilvl="0" w:tplc="913291A2">
      <w:start w:val="1"/>
      <w:numFmt w:val="bullet"/>
      <w:lvlText w:val="❖"/>
      <w:lvlJc w:val="left"/>
      <w:pPr>
        <w:ind w:left="177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5AE6B5F0">
      <w:start w:val="1"/>
      <w:numFmt w:val="bullet"/>
      <w:lvlText w:val="❖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494A05A6">
      <w:start w:val="1"/>
      <w:numFmt w:val="bullet"/>
      <w:lvlText w:val="❖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BBE8BD0">
      <w:start w:val="1"/>
      <w:numFmt w:val="bullet"/>
      <w:lvlText w:val="❖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F949D12">
      <w:start w:val="1"/>
      <w:numFmt w:val="bullet"/>
      <w:lvlText w:val="❖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5DEB032">
      <w:start w:val="1"/>
      <w:numFmt w:val="bullet"/>
      <w:lvlText w:val="❖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124154C">
      <w:start w:val="1"/>
      <w:numFmt w:val="bullet"/>
      <w:lvlText w:val="❖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D22384C">
      <w:start w:val="1"/>
      <w:numFmt w:val="bullet"/>
      <w:lvlText w:val="❖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2A0FE00">
      <w:start w:val="1"/>
      <w:numFmt w:val="bullet"/>
      <w:lvlText w:val="❖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99C36A3"/>
    <w:multiLevelType w:val="hybridMultilevel"/>
    <w:tmpl w:val="9B6E4FBE"/>
    <w:styleLink w:val="ImportedStyle3"/>
    <w:lvl w:ilvl="0" w:tplc="89B8F560">
      <w:start w:val="1"/>
      <w:numFmt w:val="bullet"/>
      <w:lvlText w:val="❖"/>
      <w:lvlJc w:val="left"/>
      <w:pPr>
        <w:ind w:left="1776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56817FE">
      <w:start w:val="1"/>
      <w:numFmt w:val="bullet"/>
      <w:lvlText w:val="❖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F6C008A">
      <w:start w:val="1"/>
      <w:numFmt w:val="bullet"/>
      <w:lvlText w:val="❖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796DCE4">
      <w:start w:val="1"/>
      <w:numFmt w:val="bullet"/>
      <w:lvlText w:val="❖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C1D21A70">
      <w:start w:val="1"/>
      <w:numFmt w:val="bullet"/>
      <w:lvlText w:val="❖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CF6C18E">
      <w:start w:val="1"/>
      <w:numFmt w:val="bullet"/>
      <w:lvlText w:val="❖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3AAD1F0">
      <w:start w:val="1"/>
      <w:numFmt w:val="bullet"/>
      <w:lvlText w:val="❖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96AA9488">
      <w:start w:val="1"/>
      <w:numFmt w:val="bullet"/>
      <w:lvlText w:val="❖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836F522">
      <w:start w:val="1"/>
      <w:numFmt w:val="bullet"/>
      <w:lvlText w:val="❖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5B116554"/>
    <w:multiLevelType w:val="hybridMultilevel"/>
    <w:tmpl w:val="2EF6F416"/>
    <w:styleLink w:val="ImportedStyle1"/>
    <w:lvl w:ilvl="0" w:tplc="B1D4AB12">
      <w:start w:val="1"/>
      <w:numFmt w:val="decimal"/>
      <w:lvlText w:val="%1.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798C8D0C">
      <w:start w:val="1"/>
      <w:numFmt w:val="lowerLetter"/>
      <w:lvlText w:val="%2.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6DE08492">
      <w:start w:val="1"/>
      <w:numFmt w:val="lowerRoman"/>
      <w:lvlText w:val="%3."/>
      <w:lvlJc w:val="left"/>
      <w:pPr>
        <w:ind w:left="216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DD8A2EA">
      <w:start w:val="1"/>
      <w:numFmt w:val="decimal"/>
      <w:lvlText w:val="%4.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975C28A4">
      <w:start w:val="1"/>
      <w:numFmt w:val="lowerLetter"/>
      <w:lvlText w:val="%5."/>
      <w:lvlJc w:val="left"/>
      <w:pPr>
        <w:ind w:left="36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3CBBC6">
      <w:start w:val="1"/>
      <w:numFmt w:val="lowerRoman"/>
      <w:lvlText w:val="%6."/>
      <w:lvlJc w:val="left"/>
      <w:pPr>
        <w:ind w:left="432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2668CFA">
      <w:start w:val="1"/>
      <w:numFmt w:val="decimal"/>
      <w:lvlText w:val="%7."/>
      <w:lvlJc w:val="left"/>
      <w:pPr>
        <w:ind w:left="50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89860EA">
      <w:start w:val="1"/>
      <w:numFmt w:val="lowerLetter"/>
      <w:lvlText w:val="%8."/>
      <w:lvlJc w:val="left"/>
      <w:pPr>
        <w:ind w:left="57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6942BF8">
      <w:start w:val="1"/>
      <w:numFmt w:val="lowerRoman"/>
      <w:lvlText w:val="%9."/>
      <w:lvlJc w:val="left"/>
      <w:pPr>
        <w:ind w:left="6480" w:hanging="292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4EA3A66"/>
    <w:multiLevelType w:val="multilevel"/>
    <w:tmpl w:val="1AA238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S0MDI2MTQzNDe3tDRW0lEKTi0uzszPAykwN6kFAN7c6O8tAAAA"/>
  </w:docVars>
  <w:rsids>
    <w:rsidRoot w:val="0042664A"/>
    <w:rsid w:val="00001F09"/>
    <w:rsid w:val="00006065"/>
    <w:rsid w:val="0000770A"/>
    <w:rsid w:val="000105F4"/>
    <w:rsid w:val="000132F1"/>
    <w:rsid w:val="00013852"/>
    <w:rsid w:val="0001770E"/>
    <w:rsid w:val="00017F6C"/>
    <w:rsid w:val="00020D89"/>
    <w:rsid w:val="00020E6F"/>
    <w:rsid w:val="00021440"/>
    <w:rsid w:val="00022551"/>
    <w:rsid w:val="0002267E"/>
    <w:rsid w:val="00024234"/>
    <w:rsid w:val="000279B6"/>
    <w:rsid w:val="00030CEF"/>
    <w:rsid w:val="00031D5F"/>
    <w:rsid w:val="00032C98"/>
    <w:rsid w:val="00033FF3"/>
    <w:rsid w:val="00034ABF"/>
    <w:rsid w:val="00035439"/>
    <w:rsid w:val="000364DF"/>
    <w:rsid w:val="00036D22"/>
    <w:rsid w:val="000407B4"/>
    <w:rsid w:val="000421C0"/>
    <w:rsid w:val="000439FA"/>
    <w:rsid w:val="000446DE"/>
    <w:rsid w:val="00044E0E"/>
    <w:rsid w:val="00045254"/>
    <w:rsid w:val="00050848"/>
    <w:rsid w:val="00051231"/>
    <w:rsid w:val="0005134C"/>
    <w:rsid w:val="00051B6A"/>
    <w:rsid w:val="00052881"/>
    <w:rsid w:val="000537CD"/>
    <w:rsid w:val="00054928"/>
    <w:rsid w:val="000615B3"/>
    <w:rsid w:val="0006187C"/>
    <w:rsid w:val="00062B6B"/>
    <w:rsid w:val="0006494B"/>
    <w:rsid w:val="00065063"/>
    <w:rsid w:val="000660A1"/>
    <w:rsid w:val="000670D6"/>
    <w:rsid w:val="000703D0"/>
    <w:rsid w:val="000776FF"/>
    <w:rsid w:val="00077AA0"/>
    <w:rsid w:val="00080D6B"/>
    <w:rsid w:val="000818CC"/>
    <w:rsid w:val="00081F0D"/>
    <w:rsid w:val="00082397"/>
    <w:rsid w:val="00082715"/>
    <w:rsid w:val="00083058"/>
    <w:rsid w:val="00086759"/>
    <w:rsid w:val="00086B4B"/>
    <w:rsid w:val="00091373"/>
    <w:rsid w:val="000928D3"/>
    <w:rsid w:val="000A01C3"/>
    <w:rsid w:val="000A0D34"/>
    <w:rsid w:val="000A10D7"/>
    <w:rsid w:val="000A16F4"/>
    <w:rsid w:val="000A1D60"/>
    <w:rsid w:val="000A1FD3"/>
    <w:rsid w:val="000A2964"/>
    <w:rsid w:val="000A4074"/>
    <w:rsid w:val="000A509E"/>
    <w:rsid w:val="000A6754"/>
    <w:rsid w:val="000A770E"/>
    <w:rsid w:val="000A7FC2"/>
    <w:rsid w:val="000B53A7"/>
    <w:rsid w:val="000B6BE9"/>
    <w:rsid w:val="000C1E7B"/>
    <w:rsid w:val="000C30D4"/>
    <w:rsid w:val="000C3D91"/>
    <w:rsid w:val="000C56C7"/>
    <w:rsid w:val="000C7202"/>
    <w:rsid w:val="000C795A"/>
    <w:rsid w:val="000D1900"/>
    <w:rsid w:val="000D2277"/>
    <w:rsid w:val="000D36ED"/>
    <w:rsid w:val="000D494A"/>
    <w:rsid w:val="000D5C4B"/>
    <w:rsid w:val="000D6629"/>
    <w:rsid w:val="000D6C71"/>
    <w:rsid w:val="000E1BFC"/>
    <w:rsid w:val="000E1ED2"/>
    <w:rsid w:val="000E304B"/>
    <w:rsid w:val="000E463A"/>
    <w:rsid w:val="000E5E76"/>
    <w:rsid w:val="000F0257"/>
    <w:rsid w:val="000F13C6"/>
    <w:rsid w:val="000F25D7"/>
    <w:rsid w:val="000F2F04"/>
    <w:rsid w:val="000F31A8"/>
    <w:rsid w:val="000F4B0C"/>
    <w:rsid w:val="000F56E5"/>
    <w:rsid w:val="000F633E"/>
    <w:rsid w:val="000F6518"/>
    <w:rsid w:val="000F6C60"/>
    <w:rsid w:val="00101811"/>
    <w:rsid w:val="00101EB5"/>
    <w:rsid w:val="0011131A"/>
    <w:rsid w:val="001120AE"/>
    <w:rsid w:val="0011540A"/>
    <w:rsid w:val="001243FC"/>
    <w:rsid w:val="0012521D"/>
    <w:rsid w:val="0012536C"/>
    <w:rsid w:val="00125E42"/>
    <w:rsid w:val="00126B4A"/>
    <w:rsid w:val="00133303"/>
    <w:rsid w:val="00134492"/>
    <w:rsid w:val="00134CA9"/>
    <w:rsid w:val="00134F54"/>
    <w:rsid w:val="0014061C"/>
    <w:rsid w:val="0014126A"/>
    <w:rsid w:val="0014505A"/>
    <w:rsid w:val="00145926"/>
    <w:rsid w:val="00146799"/>
    <w:rsid w:val="00147EB3"/>
    <w:rsid w:val="001502BF"/>
    <w:rsid w:val="00151693"/>
    <w:rsid w:val="00151762"/>
    <w:rsid w:val="0015187C"/>
    <w:rsid w:val="00154872"/>
    <w:rsid w:val="0015564A"/>
    <w:rsid w:val="00160C3D"/>
    <w:rsid w:val="0016169E"/>
    <w:rsid w:val="00164A62"/>
    <w:rsid w:val="00165D39"/>
    <w:rsid w:val="001664DC"/>
    <w:rsid w:val="00167776"/>
    <w:rsid w:val="0017048E"/>
    <w:rsid w:val="0017138A"/>
    <w:rsid w:val="001716C6"/>
    <w:rsid w:val="001724A2"/>
    <w:rsid w:val="00172A20"/>
    <w:rsid w:val="001739F5"/>
    <w:rsid w:val="00173AD9"/>
    <w:rsid w:val="00173D00"/>
    <w:rsid w:val="00173FD4"/>
    <w:rsid w:val="00181647"/>
    <w:rsid w:val="00181ACD"/>
    <w:rsid w:val="00185B19"/>
    <w:rsid w:val="00186C1F"/>
    <w:rsid w:val="00190D2C"/>
    <w:rsid w:val="0019629E"/>
    <w:rsid w:val="001A056F"/>
    <w:rsid w:val="001A1765"/>
    <w:rsid w:val="001A2D12"/>
    <w:rsid w:val="001A30BF"/>
    <w:rsid w:val="001A4345"/>
    <w:rsid w:val="001A501F"/>
    <w:rsid w:val="001A771E"/>
    <w:rsid w:val="001B2A7B"/>
    <w:rsid w:val="001B3116"/>
    <w:rsid w:val="001B4CCE"/>
    <w:rsid w:val="001B57CB"/>
    <w:rsid w:val="001B649A"/>
    <w:rsid w:val="001B7D32"/>
    <w:rsid w:val="001C02FF"/>
    <w:rsid w:val="001C1097"/>
    <w:rsid w:val="001C2FE5"/>
    <w:rsid w:val="001C3048"/>
    <w:rsid w:val="001C4A54"/>
    <w:rsid w:val="001C4E05"/>
    <w:rsid w:val="001C7232"/>
    <w:rsid w:val="001C7597"/>
    <w:rsid w:val="001D0731"/>
    <w:rsid w:val="001D1577"/>
    <w:rsid w:val="001D17E3"/>
    <w:rsid w:val="001D46A8"/>
    <w:rsid w:val="001D5357"/>
    <w:rsid w:val="001D5BFA"/>
    <w:rsid w:val="001D5E3B"/>
    <w:rsid w:val="001D7671"/>
    <w:rsid w:val="001D7F0A"/>
    <w:rsid w:val="001E084E"/>
    <w:rsid w:val="001E12A2"/>
    <w:rsid w:val="001E1940"/>
    <w:rsid w:val="001E2328"/>
    <w:rsid w:val="001E2D6C"/>
    <w:rsid w:val="001E36F3"/>
    <w:rsid w:val="001E542E"/>
    <w:rsid w:val="001E7413"/>
    <w:rsid w:val="001F1ACC"/>
    <w:rsid w:val="001F36B2"/>
    <w:rsid w:val="001F4AAA"/>
    <w:rsid w:val="001F76F3"/>
    <w:rsid w:val="00200820"/>
    <w:rsid w:val="002008FB"/>
    <w:rsid w:val="00201A20"/>
    <w:rsid w:val="00201DB7"/>
    <w:rsid w:val="00202049"/>
    <w:rsid w:val="002054BB"/>
    <w:rsid w:val="00205776"/>
    <w:rsid w:val="00206423"/>
    <w:rsid w:val="002065C8"/>
    <w:rsid w:val="002117D2"/>
    <w:rsid w:val="00211C6C"/>
    <w:rsid w:val="00216881"/>
    <w:rsid w:val="00217BDE"/>
    <w:rsid w:val="00220172"/>
    <w:rsid w:val="00226476"/>
    <w:rsid w:val="00226739"/>
    <w:rsid w:val="00226804"/>
    <w:rsid w:val="00226AF3"/>
    <w:rsid w:val="00227091"/>
    <w:rsid w:val="0023128A"/>
    <w:rsid w:val="0023325E"/>
    <w:rsid w:val="0023485F"/>
    <w:rsid w:val="00234AD7"/>
    <w:rsid w:val="002368EB"/>
    <w:rsid w:val="00237A3F"/>
    <w:rsid w:val="00237B8E"/>
    <w:rsid w:val="00237FFC"/>
    <w:rsid w:val="00244D0F"/>
    <w:rsid w:val="00245163"/>
    <w:rsid w:val="0024548F"/>
    <w:rsid w:val="002454FE"/>
    <w:rsid w:val="00247239"/>
    <w:rsid w:val="00250D2F"/>
    <w:rsid w:val="00250D4B"/>
    <w:rsid w:val="002536C4"/>
    <w:rsid w:val="00253B1D"/>
    <w:rsid w:val="0025433A"/>
    <w:rsid w:val="00260A48"/>
    <w:rsid w:val="00261B7B"/>
    <w:rsid w:val="0026219B"/>
    <w:rsid w:val="002621F9"/>
    <w:rsid w:val="00262316"/>
    <w:rsid w:val="002671B3"/>
    <w:rsid w:val="002676FC"/>
    <w:rsid w:val="00270556"/>
    <w:rsid w:val="00270639"/>
    <w:rsid w:val="00271113"/>
    <w:rsid w:val="00272139"/>
    <w:rsid w:val="00272BB8"/>
    <w:rsid w:val="00274B7B"/>
    <w:rsid w:val="002758C9"/>
    <w:rsid w:val="00276897"/>
    <w:rsid w:val="00277F3B"/>
    <w:rsid w:val="00280B38"/>
    <w:rsid w:val="00281656"/>
    <w:rsid w:val="00281CD2"/>
    <w:rsid w:val="00282085"/>
    <w:rsid w:val="00282545"/>
    <w:rsid w:val="002841D0"/>
    <w:rsid w:val="0028519C"/>
    <w:rsid w:val="00285B18"/>
    <w:rsid w:val="00285D40"/>
    <w:rsid w:val="00290015"/>
    <w:rsid w:val="002918FA"/>
    <w:rsid w:val="002950E7"/>
    <w:rsid w:val="00295DA4"/>
    <w:rsid w:val="0029760E"/>
    <w:rsid w:val="002A14CA"/>
    <w:rsid w:val="002A4E02"/>
    <w:rsid w:val="002A6D56"/>
    <w:rsid w:val="002B329C"/>
    <w:rsid w:val="002B49F7"/>
    <w:rsid w:val="002B5F76"/>
    <w:rsid w:val="002B617C"/>
    <w:rsid w:val="002B6FE7"/>
    <w:rsid w:val="002B746C"/>
    <w:rsid w:val="002C0186"/>
    <w:rsid w:val="002C0AC3"/>
    <w:rsid w:val="002C3FA2"/>
    <w:rsid w:val="002C420F"/>
    <w:rsid w:val="002C5C1F"/>
    <w:rsid w:val="002C70E3"/>
    <w:rsid w:val="002D0D78"/>
    <w:rsid w:val="002D5938"/>
    <w:rsid w:val="002D5FEC"/>
    <w:rsid w:val="002D6400"/>
    <w:rsid w:val="002D6B26"/>
    <w:rsid w:val="002D76BD"/>
    <w:rsid w:val="002D7CC5"/>
    <w:rsid w:val="002D7DC9"/>
    <w:rsid w:val="002E0A3B"/>
    <w:rsid w:val="002E14AA"/>
    <w:rsid w:val="002E52ED"/>
    <w:rsid w:val="002E64F1"/>
    <w:rsid w:val="002E6CFD"/>
    <w:rsid w:val="002F2511"/>
    <w:rsid w:val="002F27D0"/>
    <w:rsid w:val="002F630C"/>
    <w:rsid w:val="002F6624"/>
    <w:rsid w:val="003005EF"/>
    <w:rsid w:val="00301AE2"/>
    <w:rsid w:val="00304490"/>
    <w:rsid w:val="003048D8"/>
    <w:rsid w:val="00305E3D"/>
    <w:rsid w:val="00306A11"/>
    <w:rsid w:val="00307305"/>
    <w:rsid w:val="00307828"/>
    <w:rsid w:val="0031135B"/>
    <w:rsid w:val="00311E06"/>
    <w:rsid w:val="003133F4"/>
    <w:rsid w:val="00316FBC"/>
    <w:rsid w:val="0031702C"/>
    <w:rsid w:val="003205AE"/>
    <w:rsid w:val="003208EC"/>
    <w:rsid w:val="00323916"/>
    <w:rsid w:val="003246FE"/>
    <w:rsid w:val="00324AEF"/>
    <w:rsid w:val="00324CD8"/>
    <w:rsid w:val="00324E1E"/>
    <w:rsid w:val="003260A9"/>
    <w:rsid w:val="003321E4"/>
    <w:rsid w:val="003335BB"/>
    <w:rsid w:val="00334FDF"/>
    <w:rsid w:val="00337E7B"/>
    <w:rsid w:val="0034016C"/>
    <w:rsid w:val="00340BA8"/>
    <w:rsid w:val="003419CD"/>
    <w:rsid w:val="00341AAD"/>
    <w:rsid w:val="00342334"/>
    <w:rsid w:val="00342F95"/>
    <w:rsid w:val="00346C34"/>
    <w:rsid w:val="00347042"/>
    <w:rsid w:val="00347677"/>
    <w:rsid w:val="00350058"/>
    <w:rsid w:val="003501E4"/>
    <w:rsid w:val="00350508"/>
    <w:rsid w:val="0035093F"/>
    <w:rsid w:val="00350B7B"/>
    <w:rsid w:val="00351887"/>
    <w:rsid w:val="0035324C"/>
    <w:rsid w:val="00353F3A"/>
    <w:rsid w:val="00354D10"/>
    <w:rsid w:val="0036036E"/>
    <w:rsid w:val="0036097D"/>
    <w:rsid w:val="00360B64"/>
    <w:rsid w:val="00370770"/>
    <w:rsid w:val="003729E8"/>
    <w:rsid w:val="00372B7C"/>
    <w:rsid w:val="00373043"/>
    <w:rsid w:val="0037448D"/>
    <w:rsid w:val="00374A4F"/>
    <w:rsid w:val="00374BE4"/>
    <w:rsid w:val="00381AD6"/>
    <w:rsid w:val="003838F5"/>
    <w:rsid w:val="00383FD6"/>
    <w:rsid w:val="00385D35"/>
    <w:rsid w:val="0038632B"/>
    <w:rsid w:val="0038737E"/>
    <w:rsid w:val="00390660"/>
    <w:rsid w:val="00390CA7"/>
    <w:rsid w:val="003941FE"/>
    <w:rsid w:val="00395089"/>
    <w:rsid w:val="00395E43"/>
    <w:rsid w:val="003A084F"/>
    <w:rsid w:val="003A198E"/>
    <w:rsid w:val="003A312C"/>
    <w:rsid w:val="003A34EA"/>
    <w:rsid w:val="003A3636"/>
    <w:rsid w:val="003A3825"/>
    <w:rsid w:val="003A5B0E"/>
    <w:rsid w:val="003A7F6D"/>
    <w:rsid w:val="003B0FAF"/>
    <w:rsid w:val="003B37B5"/>
    <w:rsid w:val="003B5274"/>
    <w:rsid w:val="003C1293"/>
    <w:rsid w:val="003C20E3"/>
    <w:rsid w:val="003C4421"/>
    <w:rsid w:val="003C4D01"/>
    <w:rsid w:val="003C7015"/>
    <w:rsid w:val="003C7AC6"/>
    <w:rsid w:val="003C7EEF"/>
    <w:rsid w:val="003D167E"/>
    <w:rsid w:val="003D2A06"/>
    <w:rsid w:val="003D2C13"/>
    <w:rsid w:val="003D2CDA"/>
    <w:rsid w:val="003D2D01"/>
    <w:rsid w:val="003D31CE"/>
    <w:rsid w:val="003D4698"/>
    <w:rsid w:val="003D4CE6"/>
    <w:rsid w:val="003D513C"/>
    <w:rsid w:val="003D6860"/>
    <w:rsid w:val="003E015F"/>
    <w:rsid w:val="003E0BDF"/>
    <w:rsid w:val="003E15AA"/>
    <w:rsid w:val="003E1D3D"/>
    <w:rsid w:val="003E432D"/>
    <w:rsid w:val="003E6FEA"/>
    <w:rsid w:val="003E72DC"/>
    <w:rsid w:val="003F00ED"/>
    <w:rsid w:val="003F1108"/>
    <w:rsid w:val="003F40D6"/>
    <w:rsid w:val="003F41B7"/>
    <w:rsid w:val="003F4F47"/>
    <w:rsid w:val="003F63E8"/>
    <w:rsid w:val="003F6762"/>
    <w:rsid w:val="003F6B62"/>
    <w:rsid w:val="003F7BDF"/>
    <w:rsid w:val="00404A15"/>
    <w:rsid w:val="00404C70"/>
    <w:rsid w:val="00404CF0"/>
    <w:rsid w:val="00406D3F"/>
    <w:rsid w:val="004100EF"/>
    <w:rsid w:val="00410CCE"/>
    <w:rsid w:val="00411C98"/>
    <w:rsid w:val="00412376"/>
    <w:rsid w:val="00412C75"/>
    <w:rsid w:val="00412D94"/>
    <w:rsid w:val="00413318"/>
    <w:rsid w:val="004136E0"/>
    <w:rsid w:val="0041470B"/>
    <w:rsid w:val="00414923"/>
    <w:rsid w:val="00414D55"/>
    <w:rsid w:val="00414F98"/>
    <w:rsid w:val="00416995"/>
    <w:rsid w:val="004203CD"/>
    <w:rsid w:val="00422D64"/>
    <w:rsid w:val="004233AA"/>
    <w:rsid w:val="0042658F"/>
    <w:rsid w:val="0042664A"/>
    <w:rsid w:val="00426ED5"/>
    <w:rsid w:val="00431097"/>
    <w:rsid w:val="00433931"/>
    <w:rsid w:val="004341BC"/>
    <w:rsid w:val="00434663"/>
    <w:rsid w:val="004355E8"/>
    <w:rsid w:val="00435C2E"/>
    <w:rsid w:val="004360C9"/>
    <w:rsid w:val="00437B6D"/>
    <w:rsid w:val="00437D9C"/>
    <w:rsid w:val="00437E08"/>
    <w:rsid w:val="00440024"/>
    <w:rsid w:val="00440EF5"/>
    <w:rsid w:val="0044266B"/>
    <w:rsid w:val="00443430"/>
    <w:rsid w:val="0044618F"/>
    <w:rsid w:val="00446DCC"/>
    <w:rsid w:val="0045027A"/>
    <w:rsid w:val="00451582"/>
    <w:rsid w:val="00452C7A"/>
    <w:rsid w:val="00453CE3"/>
    <w:rsid w:val="00453E91"/>
    <w:rsid w:val="00454A2F"/>
    <w:rsid w:val="0045534D"/>
    <w:rsid w:val="00455948"/>
    <w:rsid w:val="0045647A"/>
    <w:rsid w:val="00457996"/>
    <w:rsid w:val="00460589"/>
    <w:rsid w:val="00461622"/>
    <w:rsid w:val="00461CA3"/>
    <w:rsid w:val="004660A6"/>
    <w:rsid w:val="00466B64"/>
    <w:rsid w:val="004671D1"/>
    <w:rsid w:val="00467628"/>
    <w:rsid w:val="00474AD7"/>
    <w:rsid w:val="0047696F"/>
    <w:rsid w:val="00476C1C"/>
    <w:rsid w:val="00480131"/>
    <w:rsid w:val="004807AE"/>
    <w:rsid w:val="00480F54"/>
    <w:rsid w:val="004826B0"/>
    <w:rsid w:val="00485B56"/>
    <w:rsid w:val="00485D6A"/>
    <w:rsid w:val="004861F5"/>
    <w:rsid w:val="004874F6"/>
    <w:rsid w:val="004924FC"/>
    <w:rsid w:val="004935A2"/>
    <w:rsid w:val="00496D91"/>
    <w:rsid w:val="00496E1E"/>
    <w:rsid w:val="004A04EF"/>
    <w:rsid w:val="004A0806"/>
    <w:rsid w:val="004A11FB"/>
    <w:rsid w:val="004A2937"/>
    <w:rsid w:val="004A3BDF"/>
    <w:rsid w:val="004A4160"/>
    <w:rsid w:val="004A7236"/>
    <w:rsid w:val="004B15F2"/>
    <w:rsid w:val="004B25B6"/>
    <w:rsid w:val="004B36A9"/>
    <w:rsid w:val="004B7AF6"/>
    <w:rsid w:val="004C04D8"/>
    <w:rsid w:val="004C4937"/>
    <w:rsid w:val="004C4DA4"/>
    <w:rsid w:val="004D2611"/>
    <w:rsid w:val="004D2D48"/>
    <w:rsid w:val="004D380D"/>
    <w:rsid w:val="004E346D"/>
    <w:rsid w:val="004E3B16"/>
    <w:rsid w:val="004E405F"/>
    <w:rsid w:val="004E556F"/>
    <w:rsid w:val="004F122F"/>
    <w:rsid w:val="004F30AA"/>
    <w:rsid w:val="004F4C94"/>
    <w:rsid w:val="004F5500"/>
    <w:rsid w:val="004F6698"/>
    <w:rsid w:val="004F74DA"/>
    <w:rsid w:val="00502100"/>
    <w:rsid w:val="005035B5"/>
    <w:rsid w:val="00503A20"/>
    <w:rsid w:val="00503E2C"/>
    <w:rsid w:val="0050432E"/>
    <w:rsid w:val="00511A31"/>
    <w:rsid w:val="00513E35"/>
    <w:rsid w:val="00513EC2"/>
    <w:rsid w:val="0051553B"/>
    <w:rsid w:val="005171C7"/>
    <w:rsid w:val="005175D1"/>
    <w:rsid w:val="005176F3"/>
    <w:rsid w:val="00520DE4"/>
    <w:rsid w:val="00523F63"/>
    <w:rsid w:val="005254FE"/>
    <w:rsid w:val="005258E5"/>
    <w:rsid w:val="00527CB4"/>
    <w:rsid w:val="00530A15"/>
    <w:rsid w:val="00530C20"/>
    <w:rsid w:val="00530EA6"/>
    <w:rsid w:val="00532310"/>
    <w:rsid w:val="005331CB"/>
    <w:rsid w:val="00533FF7"/>
    <w:rsid w:val="00534645"/>
    <w:rsid w:val="0053555F"/>
    <w:rsid w:val="0053674B"/>
    <w:rsid w:val="005377A9"/>
    <w:rsid w:val="00540CB5"/>
    <w:rsid w:val="00540E98"/>
    <w:rsid w:val="00541BA7"/>
    <w:rsid w:val="00542111"/>
    <w:rsid w:val="005432FF"/>
    <w:rsid w:val="005443CF"/>
    <w:rsid w:val="00545EA6"/>
    <w:rsid w:val="00547360"/>
    <w:rsid w:val="00547DCC"/>
    <w:rsid w:val="00551923"/>
    <w:rsid w:val="00551C74"/>
    <w:rsid w:val="00551CDE"/>
    <w:rsid w:val="00553896"/>
    <w:rsid w:val="00554F4F"/>
    <w:rsid w:val="005560E4"/>
    <w:rsid w:val="005563BF"/>
    <w:rsid w:val="005566FF"/>
    <w:rsid w:val="00560C9A"/>
    <w:rsid w:val="005616E5"/>
    <w:rsid w:val="00561B27"/>
    <w:rsid w:val="00564038"/>
    <w:rsid w:val="00564EE5"/>
    <w:rsid w:val="00566CC1"/>
    <w:rsid w:val="005723F9"/>
    <w:rsid w:val="00572A8E"/>
    <w:rsid w:val="00572EFD"/>
    <w:rsid w:val="005759BD"/>
    <w:rsid w:val="005767DA"/>
    <w:rsid w:val="00576D70"/>
    <w:rsid w:val="00577D00"/>
    <w:rsid w:val="005811D4"/>
    <w:rsid w:val="0058147C"/>
    <w:rsid w:val="00581825"/>
    <w:rsid w:val="00581856"/>
    <w:rsid w:val="00585274"/>
    <w:rsid w:val="00591637"/>
    <w:rsid w:val="0059330A"/>
    <w:rsid w:val="0059414A"/>
    <w:rsid w:val="00594AA2"/>
    <w:rsid w:val="00595F61"/>
    <w:rsid w:val="005961EF"/>
    <w:rsid w:val="005964B8"/>
    <w:rsid w:val="00596568"/>
    <w:rsid w:val="00597A9C"/>
    <w:rsid w:val="00597D8D"/>
    <w:rsid w:val="005A0896"/>
    <w:rsid w:val="005A2614"/>
    <w:rsid w:val="005A7758"/>
    <w:rsid w:val="005B354E"/>
    <w:rsid w:val="005B3AE7"/>
    <w:rsid w:val="005B3CD8"/>
    <w:rsid w:val="005B494C"/>
    <w:rsid w:val="005B6F60"/>
    <w:rsid w:val="005C0274"/>
    <w:rsid w:val="005C0383"/>
    <w:rsid w:val="005C12B8"/>
    <w:rsid w:val="005C1AC7"/>
    <w:rsid w:val="005C1ED8"/>
    <w:rsid w:val="005C2FE8"/>
    <w:rsid w:val="005C3089"/>
    <w:rsid w:val="005C499D"/>
    <w:rsid w:val="005C510B"/>
    <w:rsid w:val="005C5723"/>
    <w:rsid w:val="005C5BB1"/>
    <w:rsid w:val="005C6532"/>
    <w:rsid w:val="005D1239"/>
    <w:rsid w:val="005D16C9"/>
    <w:rsid w:val="005D1B8D"/>
    <w:rsid w:val="005D2DCA"/>
    <w:rsid w:val="005D5D63"/>
    <w:rsid w:val="005D60E1"/>
    <w:rsid w:val="005D7182"/>
    <w:rsid w:val="005E1B7B"/>
    <w:rsid w:val="005E4D9A"/>
    <w:rsid w:val="005E5151"/>
    <w:rsid w:val="005F0410"/>
    <w:rsid w:val="005F191F"/>
    <w:rsid w:val="005F2FD0"/>
    <w:rsid w:val="005F33F4"/>
    <w:rsid w:val="005F3631"/>
    <w:rsid w:val="005F43BA"/>
    <w:rsid w:val="005F456C"/>
    <w:rsid w:val="005F78F9"/>
    <w:rsid w:val="00601037"/>
    <w:rsid w:val="00603A30"/>
    <w:rsid w:val="006064B8"/>
    <w:rsid w:val="00607636"/>
    <w:rsid w:val="00610C27"/>
    <w:rsid w:val="00611A1D"/>
    <w:rsid w:val="00611E21"/>
    <w:rsid w:val="006145FD"/>
    <w:rsid w:val="00614BE7"/>
    <w:rsid w:val="006167B0"/>
    <w:rsid w:val="006173D2"/>
    <w:rsid w:val="00620CCA"/>
    <w:rsid w:val="00621501"/>
    <w:rsid w:val="00621F48"/>
    <w:rsid w:val="00621FA8"/>
    <w:rsid w:val="00626309"/>
    <w:rsid w:val="006315FA"/>
    <w:rsid w:val="00633773"/>
    <w:rsid w:val="00634AC8"/>
    <w:rsid w:val="00635BFB"/>
    <w:rsid w:val="006362B3"/>
    <w:rsid w:val="00636E81"/>
    <w:rsid w:val="006404EF"/>
    <w:rsid w:val="00642439"/>
    <w:rsid w:val="00644ED4"/>
    <w:rsid w:val="00647F2D"/>
    <w:rsid w:val="006563FB"/>
    <w:rsid w:val="00656922"/>
    <w:rsid w:val="00657516"/>
    <w:rsid w:val="006579D2"/>
    <w:rsid w:val="00657DB9"/>
    <w:rsid w:val="006601C0"/>
    <w:rsid w:val="00661A40"/>
    <w:rsid w:val="006629A4"/>
    <w:rsid w:val="00662C0B"/>
    <w:rsid w:val="006634C7"/>
    <w:rsid w:val="00671677"/>
    <w:rsid w:val="006727A4"/>
    <w:rsid w:val="00674DCE"/>
    <w:rsid w:val="006774BF"/>
    <w:rsid w:val="0068021F"/>
    <w:rsid w:val="006805BB"/>
    <w:rsid w:val="006806D1"/>
    <w:rsid w:val="00681C48"/>
    <w:rsid w:val="0068283C"/>
    <w:rsid w:val="00685805"/>
    <w:rsid w:val="00687445"/>
    <w:rsid w:val="00687955"/>
    <w:rsid w:val="00692D56"/>
    <w:rsid w:val="006936A2"/>
    <w:rsid w:val="0069461A"/>
    <w:rsid w:val="006955D4"/>
    <w:rsid w:val="0069663A"/>
    <w:rsid w:val="006A12FD"/>
    <w:rsid w:val="006A1966"/>
    <w:rsid w:val="006A1B3A"/>
    <w:rsid w:val="006A4051"/>
    <w:rsid w:val="006A5AC0"/>
    <w:rsid w:val="006B2208"/>
    <w:rsid w:val="006B232A"/>
    <w:rsid w:val="006B27ED"/>
    <w:rsid w:val="006B728A"/>
    <w:rsid w:val="006B7ADD"/>
    <w:rsid w:val="006C3EBF"/>
    <w:rsid w:val="006D0C88"/>
    <w:rsid w:val="006D187D"/>
    <w:rsid w:val="006D1982"/>
    <w:rsid w:val="006D753E"/>
    <w:rsid w:val="006E0F22"/>
    <w:rsid w:val="006E1321"/>
    <w:rsid w:val="006E241F"/>
    <w:rsid w:val="006E4A5C"/>
    <w:rsid w:val="006E6849"/>
    <w:rsid w:val="006E7E30"/>
    <w:rsid w:val="006F047B"/>
    <w:rsid w:val="006F1F13"/>
    <w:rsid w:val="006F5C24"/>
    <w:rsid w:val="006F67F7"/>
    <w:rsid w:val="006F79CD"/>
    <w:rsid w:val="00700C28"/>
    <w:rsid w:val="00701A96"/>
    <w:rsid w:val="00701AC6"/>
    <w:rsid w:val="007029FA"/>
    <w:rsid w:val="007058C4"/>
    <w:rsid w:val="00712A8C"/>
    <w:rsid w:val="00712E86"/>
    <w:rsid w:val="007132D6"/>
    <w:rsid w:val="007146E9"/>
    <w:rsid w:val="007210D0"/>
    <w:rsid w:val="00722624"/>
    <w:rsid w:val="0072355D"/>
    <w:rsid w:val="00724C6A"/>
    <w:rsid w:val="007253E2"/>
    <w:rsid w:val="00725F51"/>
    <w:rsid w:val="00734D2B"/>
    <w:rsid w:val="0073639D"/>
    <w:rsid w:val="007364E7"/>
    <w:rsid w:val="007374DA"/>
    <w:rsid w:val="00737A89"/>
    <w:rsid w:val="00741148"/>
    <w:rsid w:val="00743B99"/>
    <w:rsid w:val="007516BD"/>
    <w:rsid w:val="00752874"/>
    <w:rsid w:val="00752F55"/>
    <w:rsid w:val="00753854"/>
    <w:rsid w:val="007551E2"/>
    <w:rsid w:val="007609C7"/>
    <w:rsid w:val="00761F91"/>
    <w:rsid w:val="00762823"/>
    <w:rsid w:val="00763B97"/>
    <w:rsid w:val="00763F4C"/>
    <w:rsid w:val="00764152"/>
    <w:rsid w:val="007642EC"/>
    <w:rsid w:val="007648BA"/>
    <w:rsid w:val="0076562B"/>
    <w:rsid w:val="0076563C"/>
    <w:rsid w:val="00766D10"/>
    <w:rsid w:val="00767846"/>
    <w:rsid w:val="00772A7F"/>
    <w:rsid w:val="00772A96"/>
    <w:rsid w:val="00775B20"/>
    <w:rsid w:val="0077700C"/>
    <w:rsid w:val="00777AE3"/>
    <w:rsid w:val="007802BE"/>
    <w:rsid w:val="00780323"/>
    <w:rsid w:val="007817CE"/>
    <w:rsid w:val="0078198D"/>
    <w:rsid w:val="007860CA"/>
    <w:rsid w:val="00787387"/>
    <w:rsid w:val="00787DEA"/>
    <w:rsid w:val="00790E2B"/>
    <w:rsid w:val="007934CD"/>
    <w:rsid w:val="00795738"/>
    <w:rsid w:val="007958F7"/>
    <w:rsid w:val="00795E49"/>
    <w:rsid w:val="00797F51"/>
    <w:rsid w:val="00797F7C"/>
    <w:rsid w:val="007A2FC2"/>
    <w:rsid w:val="007A3586"/>
    <w:rsid w:val="007A3F14"/>
    <w:rsid w:val="007A56D6"/>
    <w:rsid w:val="007A727B"/>
    <w:rsid w:val="007B17F8"/>
    <w:rsid w:val="007B2076"/>
    <w:rsid w:val="007B305F"/>
    <w:rsid w:val="007B57C1"/>
    <w:rsid w:val="007B5D57"/>
    <w:rsid w:val="007B6BF5"/>
    <w:rsid w:val="007C0EA6"/>
    <w:rsid w:val="007C1123"/>
    <w:rsid w:val="007C1562"/>
    <w:rsid w:val="007C17E7"/>
    <w:rsid w:val="007C344C"/>
    <w:rsid w:val="007C34F5"/>
    <w:rsid w:val="007C4BEE"/>
    <w:rsid w:val="007C58F3"/>
    <w:rsid w:val="007D3850"/>
    <w:rsid w:val="007D6ECF"/>
    <w:rsid w:val="007E1E3B"/>
    <w:rsid w:val="007E2D06"/>
    <w:rsid w:val="007E3C5B"/>
    <w:rsid w:val="007E7858"/>
    <w:rsid w:val="007F33AE"/>
    <w:rsid w:val="007F439D"/>
    <w:rsid w:val="007F45E7"/>
    <w:rsid w:val="007F638E"/>
    <w:rsid w:val="007F644E"/>
    <w:rsid w:val="007F6C45"/>
    <w:rsid w:val="00800602"/>
    <w:rsid w:val="008025AF"/>
    <w:rsid w:val="00803E3F"/>
    <w:rsid w:val="0080426C"/>
    <w:rsid w:val="00805522"/>
    <w:rsid w:val="0081201B"/>
    <w:rsid w:val="00815AA6"/>
    <w:rsid w:val="008226DF"/>
    <w:rsid w:val="008229A7"/>
    <w:rsid w:val="008244E0"/>
    <w:rsid w:val="008262DA"/>
    <w:rsid w:val="00826416"/>
    <w:rsid w:val="00830060"/>
    <w:rsid w:val="0083066C"/>
    <w:rsid w:val="00830C19"/>
    <w:rsid w:val="00832AAA"/>
    <w:rsid w:val="008335EA"/>
    <w:rsid w:val="00833799"/>
    <w:rsid w:val="00834F5E"/>
    <w:rsid w:val="00835183"/>
    <w:rsid w:val="00837BE0"/>
    <w:rsid w:val="008405CF"/>
    <w:rsid w:val="00843876"/>
    <w:rsid w:val="00846027"/>
    <w:rsid w:val="00846227"/>
    <w:rsid w:val="0084757B"/>
    <w:rsid w:val="00847B8D"/>
    <w:rsid w:val="008523D1"/>
    <w:rsid w:val="00853413"/>
    <w:rsid w:val="0085530D"/>
    <w:rsid w:val="00857788"/>
    <w:rsid w:val="00857C92"/>
    <w:rsid w:val="00861C11"/>
    <w:rsid w:val="008624EE"/>
    <w:rsid w:val="00862712"/>
    <w:rsid w:val="00862B9C"/>
    <w:rsid w:val="00865223"/>
    <w:rsid w:val="008664CC"/>
    <w:rsid w:val="008669F9"/>
    <w:rsid w:val="008712BB"/>
    <w:rsid w:val="008728CB"/>
    <w:rsid w:val="00872C57"/>
    <w:rsid w:val="00873481"/>
    <w:rsid w:val="00873B96"/>
    <w:rsid w:val="00873C70"/>
    <w:rsid w:val="00877ABF"/>
    <w:rsid w:val="00881CC7"/>
    <w:rsid w:val="0088437E"/>
    <w:rsid w:val="00885292"/>
    <w:rsid w:val="00886208"/>
    <w:rsid w:val="008874C8"/>
    <w:rsid w:val="00891437"/>
    <w:rsid w:val="00892668"/>
    <w:rsid w:val="00892F2B"/>
    <w:rsid w:val="008937FA"/>
    <w:rsid w:val="00893BB9"/>
    <w:rsid w:val="00897F10"/>
    <w:rsid w:val="008A1DF8"/>
    <w:rsid w:val="008A25F1"/>
    <w:rsid w:val="008A466A"/>
    <w:rsid w:val="008A7762"/>
    <w:rsid w:val="008A7CFB"/>
    <w:rsid w:val="008B01AC"/>
    <w:rsid w:val="008B5AA6"/>
    <w:rsid w:val="008C01F5"/>
    <w:rsid w:val="008C1566"/>
    <w:rsid w:val="008C2742"/>
    <w:rsid w:val="008C4746"/>
    <w:rsid w:val="008C56B5"/>
    <w:rsid w:val="008C66C9"/>
    <w:rsid w:val="008C6E44"/>
    <w:rsid w:val="008C7454"/>
    <w:rsid w:val="008D220E"/>
    <w:rsid w:val="008D2322"/>
    <w:rsid w:val="008D55D1"/>
    <w:rsid w:val="008D59B1"/>
    <w:rsid w:val="008D5E46"/>
    <w:rsid w:val="008D7BE0"/>
    <w:rsid w:val="008E31B5"/>
    <w:rsid w:val="008E4986"/>
    <w:rsid w:val="008E7838"/>
    <w:rsid w:val="008F1E34"/>
    <w:rsid w:val="008F2620"/>
    <w:rsid w:val="008F4017"/>
    <w:rsid w:val="008F4C45"/>
    <w:rsid w:val="008F4C8C"/>
    <w:rsid w:val="008F53C1"/>
    <w:rsid w:val="008F5502"/>
    <w:rsid w:val="008F62C2"/>
    <w:rsid w:val="008F649D"/>
    <w:rsid w:val="008F796A"/>
    <w:rsid w:val="0090057A"/>
    <w:rsid w:val="00903C4F"/>
    <w:rsid w:val="00905A5F"/>
    <w:rsid w:val="00906BAC"/>
    <w:rsid w:val="0091082C"/>
    <w:rsid w:val="00910B0E"/>
    <w:rsid w:val="00912237"/>
    <w:rsid w:val="009125FF"/>
    <w:rsid w:val="00917800"/>
    <w:rsid w:val="009274DC"/>
    <w:rsid w:val="00931044"/>
    <w:rsid w:val="00932ED7"/>
    <w:rsid w:val="00936084"/>
    <w:rsid w:val="00937565"/>
    <w:rsid w:val="00937BCB"/>
    <w:rsid w:val="00937CDF"/>
    <w:rsid w:val="00937D6E"/>
    <w:rsid w:val="00937EAE"/>
    <w:rsid w:val="00940419"/>
    <w:rsid w:val="00942317"/>
    <w:rsid w:val="009424BC"/>
    <w:rsid w:val="00942C2B"/>
    <w:rsid w:val="00943876"/>
    <w:rsid w:val="0094540A"/>
    <w:rsid w:val="00945EA6"/>
    <w:rsid w:val="009478F0"/>
    <w:rsid w:val="00950ACB"/>
    <w:rsid w:val="00950B55"/>
    <w:rsid w:val="009515F8"/>
    <w:rsid w:val="00957C3F"/>
    <w:rsid w:val="00960D3E"/>
    <w:rsid w:val="00961A71"/>
    <w:rsid w:val="009620DE"/>
    <w:rsid w:val="00965F0B"/>
    <w:rsid w:val="00970067"/>
    <w:rsid w:val="009705E8"/>
    <w:rsid w:val="009714FD"/>
    <w:rsid w:val="009716D3"/>
    <w:rsid w:val="0097346B"/>
    <w:rsid w:val="009761DC"/>
    <w:rsid w:val="0097718D"/>
    <w:rsid w:val="009800CF"/>
    <w:rsid w:val="00980491"/>
    <w:rsid w:val="0098168A"/>
    <w:rsid w:val="00983AEB"/>
    <w:rsid w:val="00983EB7"/>
    <w:rsid w:val="00985ABF"/>
    <w:rsid w:val="00986C82"/>
    <w:rsid w:val="00987BEB"/>
    <w:rsid w:val="0099177C"/>
    <w:rsid w:val="009943F6"/>
    <w:rsid w:val="00995442"/>
    <w:rsid w:val="009978DB"/>
    <w:rsid w:val="009A017F"/>
    <w:rsid w:val="009A01EA"/>
    <w:rsid w:val="009A2797"/>
    <w:rsid w:val="009A2CB7"/>
    <w:rsid w:val="009A42EF"/>
    <w:rsid w:val="009A5770"/>
    <w:rsid w:val="009A7F79"/>
    <w:rsid w:val="009B1429"/>
    <w:rsid w:val="009B1B95"/>
    <w:rsid w:val="009B6725"/>
    <w:rsid w:val="009B7F90"/>
    <w:rsid w:val="009C0374"/>
    <w:rsid w:val="009C2E0E"/>
    <w:rsid w:val="009C376A"/>
    <w:rsid w:val="009C5670"/>
    <w:rsid w:val="009C63BE"/>
    <w:rsid w:val="009C7DC3"/>
    <w:rsid w:val="009D0622"/>
    <w:rsid w:val="009D1099"/>
    <w:rsid w:val="009D2F55"/>
    <w:rsid w:val="009D3CFB"/>
    <w:rsid w:val="009D5480"/>
    <w:rsid w:val="009D57A5"/>
    <w:rsid w:val="009D6EE3"/>
    <w:rsid w:val="009D77CD"/>
    <w:rsid w:val="009E1D6E"/>
    <w:rsid w:val="009E275E"/>
    <w:rsid w:val="009E4B16"/>
    <w:rsid w:val="009E5788"/>
    <w:rsid w:val="009E59DC"/>
    <w:rsid w:val="009E6631"/>
    <w:rsid w:val="009E7D4D"/>
    <w:rsid w:val="009F00A4"/>
    <w:rsid w:val="009F0D72"/>
    <w:rsid w:val="009F1ED3"/>
    <w:rsid w:val="009F5661"/>
    <w:rsid w:val="009F57C2"/>
    <w:rsid w:val="009F7B74"/>
    <w:rsid w:val="00A02B99"/>
    <w:rsid w:val="00A03A65"/>
    <w:rsid w:val="00A03EE8"/>
    <w:rsid w:val="00A05667"/>
    <w:rsid w:val="00A06257"/>
    <w:rsid w:val="00A07704"/>
    <w:rsid w:val="00A1087C"/>
    <w:rsid w:val="00A1249B"/>
    <w:rsid w:val="00A13D2E"/>
    <w:rsid w:val="00A14531"/>
    <w:rsid w:val="00A20453"/>
    <w:rsid w:val="00A22048"/>
    <w:rsid w:val="00A25485"/>
    <w:rsid w:val="00A266B9"/>
    <w:rsid w:val="00A27ACF"/>
    <w:rsid w:val="00A30BD5"/>
    <w:rsid w:val="00A30E69"/>
    <w:rsid w:val="00A31E5F"/>
    <w:rsid w:val="00A35DFA"/>
    <w:rsid w:val="00A36C73"/>
    <w:rsid w:val="00A36D03"/>
    <w:rsid w:val="00A3797E"/>
    <w:rsid w:val="00A42558"/>
    <w:rsid w:val="00A43555"/>
    <w:rsid w:val="00A43F3C"/>
    <w:rsid w:val="00A44274"/>
    <w:rsid w:val="00A4486C"/>
    <w:rsid w:val="00A44962"/>
    <w:rsid w:val="00A465F4"/>
    <w:rsid w:val="00A47C3A"/>
    <w:rsid w:val="00A50270"/>
    <w:rsid w:val="00A51E6D"/>
    <w:rsid w:val="00A52C66"/>
    <w:rsid w:val="00A53800"/>
    <w:rsid w:val="00A547FF"/>
    <w:rsid w:val="00A54806"/>
    <w:rsid w:val="00A55036"/>
    <w:rsid w:val="00A56480"/>
    <w:rsid w:val="00A57727"/>
    <w:rsid w:val="00A6022A"/>
    <w:rsid w:val="00A60D26"/>
    <w:rsid w:val="00A65886"/>
    <w:rsid w:val="00A65A08"/>
    <w:rsid w:val="00A728EA"/>
    <w:rsid w:val="00A75404"/>
    <w:rsid w:val="00A75C4E"/>
    <w:rsid w:val="00A76397"/>
    <w:rsid w:val="00A76C7A"/>
    <w:rsid w:val="00A80CB3"/>
    <w:rsid w:val="00A81805"/>
    <w:rsid w:val="00A833F1"/>
    <w:rsid w:val="00A84122"/>
    <w:rsid w:val="00A87DC2"/>
    <w:rsid w:val="00A943C5"/>
    <w:rsid w:val="00A9496B"/>
    <w:rsid w:val="00AA0C09"/>
    <w:rsid w:val="00AA11A5"/>
    <w:rsid w:val="00AA45DC"/>
    <w:rsid w:val="00AA4943"/>
    <w:rsid w:val="00AA5FA9"/>
    <w:rsid w:val="00AA63FF"/>
    <w:rsid w:val="00AA6ACA"/>
    <w:rsid w:val="00AB1DB5"/>
    <w:rsid w:val="00AB2B96"/>
    <w:rsid w:val="00AB3121"/>
    <w:rsid w:val="00AB34A0"/>
    <w:rsid w:val="00AB391B"/>
    <w:rsid w:val="00AB5F31"/>
    <w:rsid w:val="00AB6CD2"/>
    <w:rsid w:val="00AB79CE"/>
    <w:rsid w:val="00AC0112"/>
    <w:rsid w:val="00AC07DF"/>
    <w:rsid w:val="00AC286C"/>
    <w:rsid w:val="00AC2A9A"/>
    <w:rsid w:val="00AC61F7"/>
    <w:rsid w:val="00AC69C5"/>
    <w:rsid w:val="00AC7D43"/>
    <w:rsid w:val="00AD0F41"/>
    <w:rsid w:val="00AD2030"/>
    <w:rsid w:val="00AD2179"/>
    <w:rsid w:val="00AD463D"/>
    <w:rsid w:val="00AD5829"/>
    <w:rsid w:val="00AD63F6"/>
    <w:rsid w:val="00AE1899"/>
    <w:rsid w:val="00AE18C4"/>
    <w:rsid w:val="00AE2795"/>
    <w:rsid w:val="00AE2A51"/>
    <w:rsid w:val="00AE7F4E"/>
    <w:rsid w:val="00AF12E1"/>
    <w:rsid w:val="00AF206D"/>
    <w:rsid w:val="00AF2575"/>
    <w:rsid w:val="00AF59BF"/>
    <w:rsid w:val="00AF6078"/>
    <w:rsid w:val="00B02AF9"/>
    <w:rsid w:val="00B047BC"/>
    <w:rsid w:val="00B06261"/>
    <w:rsid w:val="00B12039"/>
    <w:rsid w:val="00B127E2"/>
    <w:rsid w:val="00B12FF7"/>
    <w:rsid w:val="00B1391E"/>
    <w:rsid w:val="00B16692"/>
    <w:rsid w:val="00B17E19"/>
    <w:rsid w:val="00B20235"/>
    <w:rsid w:val="00B2188F"/>
    <w:rsid w:val="00B232D0"/>
    <w:rsid w:val="00B23B8C"/>
    <w:rsid w:val="00B23BBB"/>
    <w:rsid w:val="00B26B8C"/>
    <w:rsid w:val="00B26C6B"/>
    <w:rsid w:val="00B279BF"/>
    <w:rsid w:val="00B27EC4"/>
    <w:rsid w:val="00B30EC5"/>
    <w:rsid w:val="00B32AE0"/>
    <w:rsid w:val="00B34C3C"/>
    <w:rsid w:val="00B369A0"/>
    <w:rsid w:val="00B4100E"/>
    <w:rsid w:val="00B42EB5"/>
    <w:rsid w:val="00B43865"/>
    <w:rsid w:val="00B43EF1"/>
    <w:rsid w:val="00B45EA9"/>
    <w:rsid w:val="00B46FCF"/>
    <w:rsid w:val="00B51CBA"/>
    <w:rsid w:val="00B51E8B"/>
    <w:rsid w:val="00B52972"/>
    <w:rsid w:val="00B53338"/>
    <w:rsid w:val="00B54E22"/>
    <w:rsid w:val="00B55852"/>
    <w:rsid w:val="00B5627C"/>
    <w:rsid w:val="00B57CE5"/>
    <w:rsid w:val="00B60AAC"/>
    <w:rsid w:val="00B61241"/>
    <w:rsid w:val="00B63F6C"/>
    <w:rsid w:val="00B669C6"/>
    <w:rsid w:val="00B6737D"/>
    <w:rsid w:val="00B7191A"/>
    <w:rsid w:val="00B71D69"/>
    <w:rsid w:val="00B72904"/>
    <w:rsid w:val="00B72A27"/>
    <w:rsid w:val="00B72D84"/>
    <w:rsid w:val="00B7417F"/>
    <w:rsid w:val="00B749CD"/>
    <w:rsid w:val="00B74E40"/>
    <w:rsid w:val="00B807FC"/>
    <w:rsid w:val="00B82591"/>
    <w:rsid w:val="00B82595"/>
    <w:rsid w:val="00B82C61"/>
    <w:rsid w:val="00B830CD"/>
    <w:rsid w:val="00B83FB0"/>
    <w:rsid w:val="00B87A76"/>
    <w:rsid w:val="00B91A2D"/>
    <w:rsid w:val="00B923A8"/>
    <w:rsid w:val="00B9261A"/>
    <w:rsid w:val="00B944F0"/>
    <w:rsid w:val="00B953BA"/>
    <w:rsid w:val="00B95573"/>
    <w:rsid w:val="00B955D9"/>
    <w:rsid w:val="00B95E9B"/>
    <w:rsid w:val="00B960BF"/>
    <w:rsid w:val="00BA3277"/>
    <w:rsid w:val="00BA6D02"/>
    <w:rsid w:val="00BB09DE"/>
    <w:rsid w:val="00BB34BD"/>
    <w:rsid w:val="00BB5B86"/>
    <w:rsid w:val="00BB723F"/>
    <w:rsid w:val="00BC2011"/>
    <w:rsid w:val="00BC2F7C"/>
    <w:rsid w:val="00BC477E"/>
    <w:rsid w:val="00BC5454"/>
    <w:rsid w:val="00BD38CD"/>
    <w:rsid w:val="00BD4BDD"/>
    <w:rsid w:val="00BD522E"/>
    <w:rsid w:val="00BD7E04"/>
    <w:rsid w:val="00BE10D7"/>
    <w:rsid w:val="00BE154C"/>
    <w:rsid w:val="00BE173F"/>
    <w:rsid w:val="00BE2C93"/>
    <w:rsid w:val="00BE31A9"/>
    <w:rsid w:val="00BE6C03"/>
    <w:rsid w:val="00BE7AE3"/>
    <w:rsid w:val="00BF056E"/>
    <w:rsid w:val="00BF0B25"/>
    <w:rsid w:val="00BF3C4D"/>
    <w:rsid w:val="00BF5D0A"/>
    <w:rsid w:val="00BF5DD0"/>
    <w:rsid w:val="00BF6F2E"/>
    <w:rsid w:val="00BF7817"/>
    <w:rsid w:val="00BF79CC"/>
    <w:rsid w:val="00C01748"/>
    <w:rsid w:val="00C019EF"/>
    <w:rsid w:val="00C03906"/>
    <w:rsid w:val="00C0396C"/>
    <w:rsid w:val="00C0425B"/>
    <w:rsid w:val="00C044D6"/>
    <w:rsid w:val="00C1009B"/>
    <w:rsid w:val="00C142C7"/>
    <w:rsid w:val="00C14E72"/>
    <w:rsid w:val="00C1572D"/>
    <w:rsid w:val="00C16CEA"/>
    <w:rsid w:val="00C16F99"/>
    <w:rsid w:val="00C17C45"/>
    <w:rsid w:val="00C20994"/>
    <w:rsid w:val="00C23144"/>
    <w:rsid w:val="00C23A32"/>
    <w:rsid w:val="00C32AFD"/>
    <w:rsid w:val="00C32D50"/>
    <w:rsid w:val="00C3360E"/>
    <w:rsid w:val="00C336A1"/>
    <w:rsid w:val="00C35371"/>
    <w:rsid w:val="00C36312"/>
    <w:rsid w:val="00C36B1C"/>
    <w:rsid w:val="00C37C38"/>
    <w:rsid w:val="00C40DAA"/>
    <w:rsid w:val="00C41102"/>
    <w:rsid w:val="00C4123D"/>
    <w:rsid w:val="00C44537"/>
    <w:rsid w:val="00C456E6"/>
    <w:rsid w:val="00C473BC"/>
    <w:rsid w:val="00C47AAE"/>
    <w:rsid w:val="00C53433"/>
    <w:rsid w:val="00C536C8"/>
    <w:rsid w:val="00C57996"/>
    <w:rsid w:val="00C6053B"/>
    <w:rsid w:val="00C6192D"/>
    <w:rsid w:val="00C61A82"/>
    <w:rsid w:val="00C620DD"/>
    <w:rsid w:val="00C639AF"/>
    <w:rsid w:val="00C6616A"/>
    <w:rsid w:val="00C672B1"/>
    <w:rsid w:val="00C76D4A"/>
    <w:rsid w:val="00C778E2"/>
    <w:rsid w:val="00C804E1"/>
    <w:rsid w:val="00C81B65"/>
    <w:rsid w:val="00C83E03"/>
    <w:rsid w:val="00C966A8"/>
    <w:rsid w:val="00C978B5"/>
    <w:rsid w:val="00CA2072"/>
    <w:rsid w:val="00CA2880"/>
    <w:rsid w:val="00CA3AF6"/>
    <w:rsid w:val="00CA4559"/>
    <w:rsid w:val="00CA4966"/>
    <w:rsid w:val="00CA4D7B"/>
    <w:rsid w:val="00CA65DA"/>
    <w:rsid w:val="00CA6D3A"/>
    <w:rsid w:val="00CB3FFF"/>
    <w:rsid w:val="00CB504A"/>
    <w:rsid w:val="00CC0315"/>
    <w:rsid w:val="00CC0E2A"/>
    <w:rsid w:val="00CC1335"/>
    <w:rsid w:val="00CC2C40"/>
    <w:rsid w:val="00CC2E45"/>
    <w:rsid w:val="00CC2FC8"/>
    <w:rsid w:val="00CC3709"/>
    <w:rsid w:val="00CC5157"/>
    <w:rsid w:val="00CC587B"/>
    <w:rsid w:val="00CC72CF"/>
    <w:rsid w:val="00CC7EE9"/>
    <w:rsid w:val="00CD0987"/>
    <w:rsid w:val="00CD0D49"/>
    <w:rsid w:val="00CD2229"/>
    <w:rsid w:val="00CD2F58"/>
    <w:rsid w:val="00CD62DD"/>
    <w:rsid w:val="00CD7095"/>
    <w:rsid w:val="00CD7EB8"/>
    <w:rsid w:val="00CE1A7F"/>
    <w:rsid w:val="00CE1B44"/>
    <w:rsid w:val="00CE271B"/>
    <w:rsid w:val="00CE358E"/>
    <w:rsid w:val="00CE48E4"/>
    <w:rsid w:val="00CE5B61"/>
    <w:rsid w:val="00CE5EAA"/>
    <w:rsid w:val="00CE610D"/>
    <w:rsid w:val="00CF414E"/>
    <w:rsid w:val="00CF5ACE"/>
    <w:rsid w:val="00D010D4"/>
    <w:rsid w:val="00D02431"/>
    <w:rsid w:val="00D039B7"/>
    <w:rsid w:val="00D03A08"/>
    <w:rsid w:val="00D052A5"/>
    <w:rsid w:val="00D1064C"/>
    <w:rsid w:val="00D119D2"/>
    <w:rsid w:val="00D12904"/>
    <w:rsid w:val="00D15D14"/>
    <w:rsid w:val="00D172EE"/>
    <w:rsid w:val="00D202EB"/>
    <w:rsid w:val="00D215F3"/>
    <w:rsid w:val="00D25811"/>
    <w:rsid w:val="00D26CD3"/>
    <w:rsid w:val="00D300F0"/>
    <w:rsid w:val="00D30217"/>
    <w:rsid w:val="00D32EB3"/>
    <w:rsid w:val="00D3333E"/>
    <w:rsid w:val="00D3528A"/>
    <w:rsid w:val="00D40533"/>
    <w:rsid w:val="00D409ED"/>
    <w:rsid w:val="00D42067"/>
    <w:rsid w:val="00D42074"/>
    <w:rsid w:val="00D43728"/>
    <w:rsid w:val="00D44C37"/>
    <w:rsid w:val="00D45B5B"/>
    <w:rsid w:val="00D520FA"/>
    <w:rsid w:val="00D52679"/>
    <w:rsid w:val="00D551E4"/>
    <w:rsid w:val="00D5702F"/>
    <w:rsid w:val="00D6132D"/>
    <w:rsid w:val="00D61A35"/>
    <w:rsid w:val="00D6378B"/>
    <w:rsid w:val="00D63D55"/>
    <w:rsid w:val="00D64420"/>
    <w:rsid w:val="00D64FAC"/>
    <w:rsid w:val="00D65052"/>
    <w:rsid w:val="00D65344"/>
    <w:rsid w:val="00D66CF7"/>
    <w:rsid w:val="00D7069B"/>
    <w:rsid w:val="00D717F6"/>
    <w:rsid w:val="00D719F9"/>
    <w:rsid w:val="00D72FBC"/>
    <w:rsid w:val="00D772BF"/>
    <w:rsid w:val="00D775CA"/>
    <w:rsid w:val="00D77E5D"/>
    <w:rsid w:val="00D806A9"/>
    <w:rsid w:val="00D81217"/>
    <w:rsid w:val="00D8132D"/>
    <w:rsid w:val="00D81C7A"/>
    <w:rsid w:val="00D84E85"/>
    <w:rsid w:val="00D870B5"/>
    <w:rsid w:val="00D874A6"/>
    <w:rsid w:val="00D87783"/>
    <w:rsid w:val="00D87808"/>
    <w:rsid w:val="00D900B7"/>
    <w:rsid w:val="00D90266"/>
    <w:rsid w:val="00D90C36"/>
    <w:rsid w:val="00D92CB3"/>
    <w:rsid w:val="00D9425A"/>
    <w:rsid w:val="00D95505"/>
    <w:rsid w:val="00DA0AAC"/>
    <w:rsid w:val="00DA1330"/>
    <w:rsid w:val="00DA4E2B"/>
    <w:rsid w:val="00DB1280"/>
    <w:rsid w:val="00DB22AE"/>
    <w:rsid w:val="00DB3DDB"/>
    <w:rsid w:val="00DB49A4"/>
    <w:rsid w:val="00DB4B1F"/>
    <w:rsid w:val="00DB4F19"/>
    <w:rsid w:val="00DB60A6"/>
    <w:rsid w:val="00DC3109"/>
    <w:rsid w:val="00DC4875"/>
    <w:rsid w:val="00DC4BAE"/>
    <w:rsid w:val="00DD0F87"/>
    <w:rsid w:val="00DD19C2"/>
    <w:rsid w:val="00DD2A96"/>
    <w:rsid w:val="00DD3292"/>
    <w:rsid w:val="00DD4C7E"/>
    <w:rsid w:val="00DD6994"/>
    <w:rsid w:val="00DD6E4F"/>
    <w:rsid w:val="00DD7E8F"/>
    <w:rsid w:val="00DE3742"/>
    <w:rsid w:val="00DE4525"/>
    <w:rsid w:val="00DE67EB"/>
    <w:rsid w:val="00DE6B79"/>
    <w:rsid w:val="00DE749B"/>
    <w:rsid w:val="00DF1092"/>
    <w:rsid w:val="00DF44A6"/>
    <w:rsid w:val="00DF60F2"/>
    <w:rsid w:val="00DF6E88"/>
    <w:rsid w:val="00DF6FA5"/>
    <w:rsid w:val="00E006F6"/>
    <w:rsid w:val="00E0157B"/>
    <w:rsid w:val="00E01FE2"/>
    <w:rsid w:val="00E06F6D"/>
    <w:rsid w:val="00E117B5"/>
    <w:rsid w:val="00E11D45"/>
    <w:rsid w:val="00E12CE3"/>
    <w:rsid w:val="00E13194"/>
    <w:rsid w:val="00E14221"/>
    <w:rsid w:val="00E15F3E"/>
    <w:rsid w:val="00E16421"/>
    <w:rsid w:val="00E16976"/>
    <w:rsid w:val="00E16BBC"/>
    <w:rsid w:val="00E17179"/>
    <w:rsid w:val="00E173BB"/>
    <w:rsid w:val="00E20B08"/>
    <w:rsid w:val="00E232F1"/>
    <w:rsid w:val="00E23441"/>
    <w:rsid w:val="00E2549C"/>
    <w:rsid w:val="00E272BD"/>
    <w:rsid w:val="00E276DD"/>
    <w:rsid w:val="00E32534"/>
    <w:rsid w:val="00E3458C"/>
    <w:rsid w:val="00E34E88"/>
    <w:rsid w:val="00E3674C"/>
    <w:rsid w:val="00E367FF"/>
    <w:rsid w:val="00E36807"/>
    <w:rsid w:val="00E36972"/>
    <w:rsid w:val="00E36AB3"/>
    <w:rsid w:val="00E37E45"/>
    <w:rsid w:val="00E422CA"/>
    <w:rsid w:val="00E4362D"/>
    <w:rsid w:val="00E43D40"/>
    <w:rsid w:val="00E44CE9"/>
    <w:rsid w:val="00E45CF3"/>
    <w:rsid w:val="00E4757A"/>
    <w:rsid w:val="00E5010E"/>
    <w:rsid w:val="00E5047E"/>
    <w:rsid w:val="00E5284D"/>
    <w:rsid w:val="00E54519"/>
    <w:rsid w:val="00E57C3E"/>
    <w:rsid w:val="00E601B1"/>
    <w:rsid w:val="00E61B00"/>
    <w:rsid w:val="00E63479"/>
    <w:rsid w:val="00E64042"/>
    <w:rsid w:val="00E64CA5"/>
    <w:rsid w:val="00E71FF3"/>
    <w:rsid w:val="00E740C1"/>
    <w:rsid w:val="00E740EF"/>
    <w:rsid w:val="00E75380"/>
    <w:rsid w:val="00E75E23"/>
    <w:rsid w:val="00E76878"/>
    <w:rsid w:val="00E819DD"/>
    <w:rsid w:val="00E82D4D"/>
    <w:rsid w:val="00E836A8"/>
    <w:rsid w:val="00E86484"/>
    <w:rsid w:val="00E903D0"/>
    <w:rsid w:val="00E9069D"/>
    <w:rsid w:val="00E90BF8"/>
    <w:rsid w:val="00E931E6"/>
    <w:rsid w:val="00E93A2C"/>
    <w:rsid w:val="00E94E35"/>
    <w:rsid w:val="00E954D5"/>
    <w:rsid w:val="00E97E16"/>
    <w:rsid w:val="00EA294F"/>
    <w:rsid w:val="00EA4450"/>
    <w:rsid w:val="00EA51A7"/>
    <w:rsid w:val="00EA7B33"/>
    <w:rsid w:val="00EA7D68"/>
    <w:rsid w:val="00EB3016"/>
    <w:rsid w:val="00EB5B44"/>
    <w:rsid w:val="00EC0509"/>
    <w:rsid w:val="00EC2E93"/>
    <w:rsid w:val="00EC3336"/>
    <w:rsid w:val="00EC361C"/>
    <w:rsid w:val="00EC50EF"/>
    <w:rsid w:val="00ED2F22"/>
    <w:rsid w:val="00ED37AA"/>
    <w:rsid w:val="00ED46A6"/>
    <w:rsid w:val="00ED515C"/>
    <w:rsid w:val="00ED51A5"/>
    <w:rsid w:val="00ED5479"/>
    <w:rsid w:val="00ED5FA2"/>
    <w:rsid w:val="00ED7AFD"/>
    <w:rsid w:val="00EE02C7"/>
    <w:rsid w:val="00EE2159"/>
    <w:rsid w:val="00EE3F79"/>
    <w:rsid w:val="00EF34D1"/>
    <w:rsid w:val="00EF7B4E"/>
    <w:rsid w:val="00F00159"/>
    <w:rsid w:val="00F0147D"/>
    <w:rsid w:val="00F01522"/>
    <w:rsid w:val="00F01A05"/>
    <w:rsid w:val="00F04C80"/>
    <w:rsid w:val="00F06E9A"/>
    <w:rsid w:val="00F15462"/>
    <w:rsid w:val="00F1561D"/>
    <w:rsid w:val="00F15986"/>
    <w:rsid w:val="00F161BE"/>
    <w:rsid w:val="00F16ACB"/>
    <w:rsid w:val="00F17207"/>
    <w:rsid w:val="00F20C44"/>
    <w:rsid w:val="00F20DEC"/>
    <w:rsid w:val="00F210EE"/>
    <w:rsid w:val="00F22BF6"/>
    <w:rsid w:val="00F2525E"/>
    <w:rsid w:val="00F25DF9"/>
    <w:rsid w:val="00F30984"/>
    <w:rsid w:val="00F3269D"/>
    <w:rsid w:val="00F33690"/>
    <w:rsid w:val="00F33B17"/>
    <w:rsid w:val="00F41F96"/>
    <w:rsid w:val="00F42591"/>
    <w:rsid w:val="00F42A67"/>
    <w:rsid w:val="00F42AC5"/>
    <w:rsid w:val="00F42E21"/>
    <w:rsid w:val="00F45ADA"/>
    <w:rsid w:val="00F46A36"/>
    <w:rsid w:val="00F50A30"/>
    <w:rsid w:val="00F511B7"/>
    <w:rsid w:val="00F518D4"/>
    <w:rsid w:val="00F5453D"/>
    <w:rsid w:val="00F545E8"/>
    <w:rsid w:val="00F5481B"/>
    <w:rsid w:val="00F54BDB"/>
    <w:rsid w:val="00F54D1F"/>
    <w:rsid w:val="00F577C8"/>
    <w:rsid w:val="00F578B4"/>
    <w:rsid w:val="00F60177"/>
    <w:rsid w:val="00F601A0"/>
    <w:rsid w:val="00F61414"/>
    <w:rsid w:val="00F63646"/>
    <w:rsid w:val="00F65485"/>
    <w:rsid w:val="00F65A63"/>
    <w:rsid w:val="00F70BC8"/>
    <w:rsid w:val="00F736EE"/>
    <w:rsid w:val="00F73745"/>
    <w:rsid w:val="00F73F29"/>
    <w:rsid w:val="00F742FE"/>
    <w:rsid w:val="00F7443E"/>
    <w:rsid w:val="00F74E9E"/>
    <w:rsid w:val="00F74EE9"/>
    <w:rsid w:val="00F753BB"/>
    <w:rsid w:val="00F775E9"/>
    <w:rsid w:val="00F77926"/>
    <w:rsid w:val="00F7F794"/>
    <w:rsid w:val="00F80E11"/>
    <w:rsid w:val="00F813CF"/>
    <w:rsid w:val="00F825DB"/>
    <w:rsid w:val="00F830CD"/>
    <w:rsid w:val="00F8385F"/>
    <w:rsid w:val="00F83AEC"/>
    <w:rsid w:val="00F845F1"/>
    <w:rsid w:val="00F84824"/>
    <w:rsid w:val="00F857A3"/>
    <w:rsid w:val="00F86940"/>
    <w:rsid w:val="00F87B78"/>
    <w:rsid w:val="00F907BD"/>
    <w:rsid w:val="00F90E7C"/>
    <w:rsid w:val="00F91A2C"/>
    <w:rsid w:val="00F938FB"/>
    <w:rsid w:val="00F94915"/>
    <w:rsid w:val="00FA032A"/>
    <w:rsid w:val="00FA1718"/>
    <w:rsid w:val="00FA1951"/>
    <w:rsid w:val="00FA59C4"/>
    <w:rsid w:val="00FA5AA5"/>
    <w:rsid w:val="00FA6324"/>
    <w:rsid w:val="00FA7554"/>
    <w:rsid w:val="00FA767B"/>
    <w:rsid w:val="00FB0273"/>
    <w:rsid w:val="00FB0A12"/>
    <w:rsid w:val="00FB0A9A"/>
    <w:rsid w:val="00FB14B8"/>
    <w:rsid w:val="00FB14CB"/>
    <w:rsid w:val="00FB205F"/>
    <w:rsid w:val="00FB281D"/>
    <w:rsid w:val="00FB309E"/>
    <w:rsid w:val="00FB349E"/>
    <w:rsid w:val="00FB5572"/>
    <w:rsid w:val="00FB6973"/>
    <w:rsid w:val="00FB7DCC"/>
    <w:rsid w:val="00FC0C6D"/>
    <w:rsid w:val="00FC1E82"/>
    <w:rsid w:val="00FC21D5"/>
    <w:rsid w:val="00FC34BB"/>
    <w:rsid w:val="00FC3827"/>
    <w:rsid w:val="00FC3B74"/>
    <w:rsid w:val="00FC49B7"/>
    <w:rsid w:val="00FC68B4"/>
    <w:rsid w:val="00FC6FCB"/>
    <w:rsid w:val="00FD032C"/>
    <w:rsid w:val="00FD2ABD"/>
    <w:rsid w:val="00FD308B"/>
    <w:rsid w:val="00FD4769"/>
    <w:rsid w:val="00FD4D29"/>
    <w:rsid w:val="00FD776F"/>
    <w:rsid w:val="00FE03AF"/>
    <w:rsid w:val="00FE1064"/>
    <w:rsid w:val="00FE2401"/>
    <w:rsid w:val="00FE3569"/>
    <w:rsid w:val="00FE3ECF"/>
    <w:rsid w:val="00FE499E"/>
    <w:rsid w:val="00FE4A2C"/>
    <w:rsid w:val="00FE5525"/>
    <w:rsid w:val="00FE5B36"/>
    <w:rsid w:val="00FE67CB"/>
    <w:rsid w:val="00FE7045"/>
    <w:rsid w:val="00FF01AF"/>
    <w:rsid w:val="00FF0686"/>
    <w:rsid w:val="00FF1DCB"/>
    <w:rsid w:val="00FF2403"/>
    <w:rsid w:val="00FF624A"/>
    <w:rsid w:val="00FF6ED3"/>
    <w:rsid w:val="023475AD"/>
    <w:rsid w:val="02E72231"/>
    <w:rsid w:val="02F3935C"/>
    <w:rsid w:val="03089F1C"/>
    <w:rsid w:val="043D9E40"/>
    <w:rsid w:val="04737151"/>
    <w:rsid w:val="0496900A"/>
    <w:rsid w:val="07F1C1C2"/>
    <w:rsid w:val="07F38071"/>
    <w:rsid w:val="0887B566"/>
    <w:rsid w:val="08B62953"/>
    <w:rsid w:val="09015D16"/>
    <w:rsid w:val="09092780"/>
    <w:rsid w:val="090F8CDF"/>
    <w:rsid w:val="0983FA16"/>
    <w:rsid w:val="09E71672"/>
    <w:rsid w:val="0A8CEA9D"/>
    <w:rsid w:val="0A93096E"/>
    <w:rsid w:val="0B51C201"/>
    <w:rsid w:val="0C2C60AB"/>
    <w:rsid w:val="0D03AF66"/>
    <w:rsid w:val="0D1985DC"/>
    <w:rsid w:val="0D338AB9"/>
    <w:rsid w:val="0E469A36"/>
    <w:rsid w:val="0F4A162C"/>
    <w:rsid w:val="10909A42"/>
    <w:rsid w:val="1225BFE2"/>
    <w:rsid w:val="125A1FCF"/>
    <w:rsid w:val="1294EC6D"/>
    <w:rsid w:val="12C16204"/>
    <w:rsid w:val="12D093A1"/>
    <w:rsid w:val="134CBE73"/>
    <w:rsid w:val="135E38AF"/>
    <w:rsid w:val="1360D75F"/>
    <w:rsid w:val="1377C40F"/>
    <w:rsid w:val="13B4F4E5"/>
    <w:rsid w:val="13C7E198"/>
    <w:rsid w:val="13E5EE2F"/>
    <w:rsid w:val="13E73E93"/>
    <w:rsid w:val="141779FA"/>
    <w:rsid w:val="144EBE49"/>
    <w:rsid w:val="145A387D"/>
    <w:rsid w:val="14A8D6EE"/>
    <w:rsid w:val="14C621E6"/>
    <w:rsid w:val="16A66086"/>
    <w:rsid w:val="179270AC"/>
    <w:rsid w:val="17C6A6C8"/>
    <w:rsid w:val="183D0224"/>
    <w:rsid w:val="183FF886"/>
    <w:rsid w:val="19568D94"/>
    <w:rsid w:val="19D8A9CD"/>
    <w:rsid w:val="1A300E64"/>
    <w:rsid w:val="1A704772"/>
    <w:rsid w:val="1B42D22C"/>
    <w:rsid w:val="1B721CB9"/>
    <w:rsid w:val="1C778A1E"/>
    <w:rsid w:val="1DC70FA7"/>
    <w:rsid w:val="1DD47631"/>
    <w:rsid w:val="1DD83276"/>
    <w:rsid w:val="1DF56F13"/>
    <w:rsid w:val="1E2BAAF8"/>
    <w:rsid w:val="1E4237A5"/>
    <w:rsid w:val="1E535A5B"/>
    <w:rsid w:val="1EACC312"/>
    <w:rsid w:val="1F754865"/>
    <w:rsid w:val="21781C3C"/>
    <w:rsid w:val="22693C3C"/>
    <w:rsid w:val="22E7B2BE"/>
    <w:rsid w:val="233EB373"/>
    <w:rsid w:val="24713AE7"/>
    <w:rsid w:val="249D802E"/>
    <w:rsid w:val="2590E9F4"/>
    <w:rsid w:val="261145A2"/>
    <w:rsid w:val="261EFA3D"/>
    <w:rsid w:val="268A211D"/>
    <w:rsid w:val="27F019AE"/>
    <w:rsid w:val="280612FE"/>
    <w:rsid w:val="285F4088"/>
    <w:rsid w:val="28616CAE"/>
    <w:rsid w:val="2881DD55"/>
    <w:rsid w:val="28D24265"/>
    <w:rsid w:val="28D671DE"/>
    <w:rsid w:val="29474D85"/>
    <w:rsid w:val="2A71CBCE"/>
    <w:rsid w:val="2AF77CD8"/>
    <w:rsid w:val="2B0AF082"/>
    <w:rsid w:val="2B559C96"/>
    <w:rsid w:val="2B7801CB"/>
    <w:rsid w:val="2C8F9D82"/>
    <w:rsid w:val="2F69360F"/>
    <w:rsid w:val="2F7E03AF"/>
    <w:rsid w:val="304384A4"/>
    <w:rsid w:val="30973745"/>
    <w:rsid w:val="31BE3853"/>
    <w:rsid w:val="33CDA9E5"/>
    <w:rsid w:val="3436ABAF"/>
    <w:rsid w:val="3450336A"/>
    <w:rsid w:val="3653A52F"/>
    <w:rsid w:val="36629381"/>
    <w:rsid w:val="37376B12"/>
    <w:rsid w:val="3748CD13"/>
    <w:rsid w:val="37837541"/>
    <w:rsid w:val="379FD801"/>
    <w:rsid w:val="39138D13"/>
    <w:rsid w:val="39379207"/>
    <w:rsid w:val="393A889C"/>
    <w:rsid w:val="395A87D3"/>
    <w:rsid w:val="3A04C050"/>
    <w:rsid w:val="3A431B7B"/>
    <w:rsid w:val="3BEF8A12"/>
    <w:rsid w:val="3BF7C0C7"/>
    <w:rsid w:val="3C581075"/>
    <w:rsid w:val="3CB58F81"/>
    <w:rsid w:val="3DAD2639"/>
    <w:rsid w:val="3DDB6F7B"/>
    <w:rsid w:val="3DE0A542"/>
    <w:rsid w:val="3DEB9011"/>
    <w:rsid w:val="3E8E598A"/>
    <w:rsid w:val="3EB54B8B"/>
    <w:rsid w:val="3ECDE708"/>
    <w:rsid w:val="3EFD0D2F"/>
    <w:rsid w:val="3F25C63E"/>
    <w:rsid w:val="3FBAF504"/>
    <w:rsid w:val="40E240FE"/>
    <w:rsid w:val="4139C621"/>
    <w:rsid w:val="413C7AD8"/>
    <w:rsid w:val="41497266"/>
    <w:rsid w:val="4154861F"/>
    <w:rsid w:val="422FA9EE"/>
    <w:rsid w:val="42ACF03A"/>
    <w:rsid w:val="4301658D"/>
    <w:rsid w:val="438029BF"/>
    <w:rsid w:val="43A359C8"/>
    <w:rsid w:val="43A8D577"/>
    <w:rsid w:val="44A00C98"/>
    <w:rsid w:val="44C6E324"/>
    <w:rsid w:val="44F010CC"/>
    <w:rsid w:val="4595BD54"/>
    <w:rsid w:val="45DF75EB"/>
    <w:rsid w:val="471D8054"/>
    <w:rsid w:val="47C4F9CE"/>
    <w:rsid w:val="495563C4"/>
    <w:rsid w:val="4A3E60AE"/>
    <w:rsid w:val="4B00650C"/>
    <w:rsid w:val="4B50E4D4"/>
    <w:rsid w:val="4BD17B07"/>
    <w:rsid w:val="4CA02DF2"/>
    <w:rsid w:val="4D1899F2"/>
    <w:rsid w:val="4D372F57"/>
    <w:rsid w:val="4DA19F14"/>
    <w:rsid w:val="4DD75089"/>
    <w:rsid w:val="4E154E3E"/>
    <w:rsid w:val="4E523069"/>
    <w:rsid w:val="4FD852FF"/>
    <w:rsid w:val="50131CDF"/>
    <w:rsid w:val="51AE0D41"/>
    <w:rsid w:val="51D3E786"/>
    <w:rsid w:val="51DD0E8A"/>
    <w:rsid w:val="53683651"/>
    <w:rsid w:val="55F4CDFF"/>
    <w:rsid w:val="56F0BBE1"/>
    <w:rsid w:val="571DADD0"/>
    <w:rsid w:val="57FF610B"/>
    <w:rsid w:val="581C9501"/>
    <w:rsid w:val="584E7DDC"/>
    <w:rsid w:val="58B5C0A0"/>
    <w:rsid w:val="58EA4EEF"/>
    <w:rsid w:val="5AB2874F"/>
    <w:rsid w:val="5C3BC7C0"/>
    <w:rsid w:val="5C65B8F1"/>
    <w:rsid w:val="5CCD4916"/>
    <w:rsid w:val="5CF625E7"/>
    <w:rsid w:val="5D265768"/>
    <w:rsid w:val="5D5CAFCC"/>
    <w:rsid w:val="5DE5134F"/>
    <w:rsid w:val="5EF63CBE"/>
    <w:rsid w:val="5F2B6D5D"/>
    <w:rsid w:val="5FBEEA87"/>
    <w:rsid w:val="609207C3"/>
    <w:rsid w:val="6098336B"/>
    <w:rsid w:val="61758415"/>
    <w:rsid w:val="633B74E6"/>
    <w:rsid w:val="63B3340B"/>
    <w:rsid w:val="6464C0BB"/>
    <w:rsid w:val="65687E99"/>
    <w:rsid w:val="67345864"/>
    <w:rsid w:val="67A855C1"/>
    <w:rsid w:val="6845E2A4"/>
    <w:rsid w:val="687E73AD"/>
    <w:rsid w:val="688840E8"/>
    <w:rsid w:val="68EDA5E0"/>
    <w:rsid w:val="69404902"/>
    <w:rsid w:val="69536E72"/>
    <w:rsid w:val="6BDF8665"/>
    <w:rsid w:val="6C38854A"/>
    <w:rsid w:val="6C5F28DD"/>
    <w:rsid w:val="6CCEF146"/>
    <w:rsid w:val="6CE02B18"/>
    <w:rsid w:val="6DB8F08C"/>
    <w:rsid w:val="6E14AACB"/>
    <w:rsid w:val="6E3C8882"/>
    <w:rsid w:val="6E71AE95"/>
    <w:rsid w:val="6EF88BCA"/>
    <w:rsid w:val="6F062B2F"/>
    <w:rsid w:val="6F4CBDAC"/>
    <w:rsid w:val="6F70EC5E"/>
    <w:rsid w:val="6FD63BBA"/>
    <w:rsid w:val="700B5BCA"/>
    <w:rsid w:val="715195E7"/>
    <w:rsid w:val="7184BA87"/>
    <w:rsid w:val="72126F18"/>
    <w:rsid w:val="723182A2"/>
    <w:rsid w:val="72FD8030"/>
    <w:rsid w:val="737C241B"/>
    <w:rsid w:val="74355E04"/>
    <w:rsid w:val="74BC4842"/>
    <w:rsid w:val="75021F08"/>
    <w:rsid w:val="7555C82E"/>
    <w:rsid w:val="75C37B99"/>
    <w:rsid w:val="766DE4B2"/>
    <w:rsid w:val="77EA04F8"/>
    <w:rsid w:val="794ED18C"/>
    <w:rsid w:val="7981908A"/>
    <w:rsid w:val="7986449C"/>
    <w:rsid w:val="79EB0E1A"/>
    <w:rsid w:val="7A437625"/>
    <w:rsid w:val="7B046715"/>
    <w:rsid w:val="7C974EB7"/>
    <w:rsid w:val="7E5C8E22"/>
    <w:rsid w:val="7E823200"/>
    <w:rsid w:val="7F559182"/>
    <w:rsid w:val="7F8BE33C"/>
    <w:rsid w:val="7F97FD7C"/>
    <w:rsid w:val="7FC33233"/>
    <w:rsid w:val="7FE6C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DF9C1C"/>
  <w15:chartTrackingRefBased/>
  <w15:docId w15:val="{30F31F8F-6F8B-4B6A-B790-53A5DF12C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FE03AF"/>
    <w:rPr>
      <w:rFonts w:ascii="Avenir Next LT Pro" w:hAnsi="Avenir Next LT Pro"/>
    </w:rPr>
  </w:style>
  <w:style w:type="paragraph" w:styleId="Kop1">
    <w:name w:val="heading 1"/>
    <w:basedOn w:val="Standaard"/>
    <w:next w:val="Standaard"/>
    <w:link w:val="Kop1Char"/>
    <w:uiPriority w:val="9"/>
    <w:qFormat/>
    <w:rsid w:val="00551923"/>
    <w:pPr>
      <w:keepNext/>
      <w:keepLines/>
      <w:pBdr>
        <w:bottom w:val="single" w:sz="4" w:space="1" w:color="auto"/>
      </w:pBdr>
      <w:spacing w:before="240" w:after="0"/>
      <w:outlineLvl w:val="0"/>
    </w:pPr>
    <w:rPr>
      <w:rFonts w:eastAsiaTheme="majorEastAsia" w:cstheme="majorBidi"/>
      <w:b/>
      <w:sz w:val="44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51923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551923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551923"/>
    <w:pPr>
      <w:keepNext/>
      <w:keepLines/>
      <w:spacing w:before="40" w:after="0"/>
      <w:outlineLvl w:val="3"/>
    </w:pPr>
    <w:rPr>
      <w:rFonts w:eastAsiaTheme="majorEastAsia" w:cstheme="majorBidi"/>
      <w:b/>
      <w:i/>
      <w:iCs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FF06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FF0686"/>
  </w:style>
  <w:style w:type="paragraph" w:styleId="Voettekst">
    <w:name w:val="footer"/>
    <w:basedOn w:val="Standaard"/>
    <w:link w:val="VoettekstChar"/>
    <w:uiPriority w:val="99"/>
    <w:unhideWhenUsed/>
    <w:rsid w:val="00FF068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FF0686"/>
  </w:style>
  <w:style w:type="character" w:customStyle="1" w:styleId="Kop1Char">
    <w:name w:val="Kop 1 Char"/>
    <w:basedOn w:val="Standaardalinea-lettertype"/>
    <w:link w:val="Kop1"/>
    <w:uiPriority w:val="9"/>
    <w:rsid w:val="00551923"/>
    <w:rPr>
      <w:rFonts w:ascii="Avenir Next LT Pro" w:eastAsiaTheme="majorEastAsia" w:hAnsi="Avenir Next LT Pro" w:cstheme="majorBidi"/>
      <w:b/>
      <w:sz w:val="44"/>
      <w:szCs w:val="32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75E23"/>
    <w:pPr>
      <w:outlineLvl w:val="9"/>
    </w:pPr>
    <w:rPr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7029FA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7029FA"/>
    <w:rPr>
      <w:color w:val="0563C1" w:themeColor="hyperlink"/>
      <w:u w:val="single"/>
    </w:rPr>
  </w:style>
  <w:style w:type="paragraph" w:styleId="Geenafstand">
    <w:name w:val="No Spacing"/>
    <w:link w:val="GeenafstandChar"/>
    <w:uiPriority w:val="1"/>
    <w:qFormat/>
    <w:rsid w:val="00FB205F"/>
    <w:pPr>
      <w:spacing w:after="0" w:line="240" w:lineRule="auto"/>
    </w:pPr>
    <w:rPr>
      <w:rFonts w:eastAsiaTheme="minorEastAsia"/>
      <w:lang w:eastAsia="nl-NL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FB205F"/>
    <w:rPr>
      <w:rFonts w:eastAsiaTheme="minorEastAsia"/>
      <w:lang w:eastAsia="nl-NL"/>
    </w:rPr>
  </w:style>
  <w:style w:type="paragraph" w:customStyle="1" w:styleId="Default">
    <w:name w:val="Default"/>
    <w:rsid w:val="0059414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551923"/>
    <w:rPr>
      <w:rFonts w:ascii="Avenir Next LT Pro" w:eastAsiaTheme="majorEastAsia" w:hAnsi="Avenir Next LT Pro" w:cstheme="majorBidi"/>
      <w:b/>
      <w:sz w:val="26"/>
      <w:szCs w:val="26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CC1335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091373"/>
    <w:rPr>
      <w:color w:val="954F72" w:themeColor="followedHyperlink"/>
      <w:u w:val="single"/>
    </w:rPr>
  </w:style>
  <w:style w:type="paragraph" w:styleId="Inhopg2">
    <w:name w:val="toc 2"/>
    <w:basedOn w:val="Standaard"/>
    <w:next w:val="Standaard"/>
    <w:autoRedefine/>
    <w:uiPriority w:val="39"/>
    <w:unhideWhenUsed/>
    <w:rsid w:val="00A43555"/>
    <w:pPr>
      <w:spacing w:after="100"/>
      <w:ind w:left="220"/>
    </w:pPr>
  </w:style>
  <w:style w:type="paragraph" w:styleId="Ballontekst">
    <w:name w:val="Balloon Text"/>
    <w:basedOn w:val="Standaard"/>
    <w:link w:val="BallontekstChar"/>
    <w:uiPriority w:val="99"/>
    <w:semiHidden/>
    <w:unhideWhenUsed/>
    <w:rsid w:val="00CE61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E610D"/>
    <w:rPr>
      <w:rFonts w:ascii="Segoe UI" w:hAnsi="Segoe UI" w:cs="Segoe UI"/>
      <w:sz w:val="18"/>
      <w:szCs w:val="18"/>
    </w:rPr>
  </w:style>
  <w:style w:type="character" w:customStyle="1" w:styleId="Kop3Char">
    <w:name w:val="Kop 3 Char"/>
    <w:basedOn w:val="Standaardalinea-lettertype"/>
    <w:link w:val="Kop3"/>
    <w:uiPriority w:val="9"/>
    <w:rsid w:val="00551923"/>
    <w:rPr>
      <w:rFonts w:ascii="Avenir Next LT Pro" w:eastAsiaTheme="majorEastAsia" w:hAnsi="Avenir Next LT Pro" w:cstheme="majorBidi"/>
      <w:b/>
      <w:sz w:val="24"/>
      <w:szCs w:val="24"/>
    </w:rPr>
  </w:style>
  <w:style w:type="paragraph" w:styleId="Lijstalinea">
    <w:name w:val="List Paragraph"/>
    <w:basedOn w:val="Standaard"/>
    <w:qFormat/>
    <w:rsid w:val="00435C2E"/>
    <w:pPr>
      <w:ind w:left="720"/>
      <w:contextualSpacing/>
    </w:pPr>
  </w:style>
  <w:style w:type="paragraph" w:customStyle="1" w:styleId="Tabelbody">
    <w:name w:val="Tabel body"/>
    <w:basedOn w:val="Standaard"/>
    <w:locked/>
    <w:rsid w:val="00EA51A7"/>
    <w:pPr>
      <w:spacing w:before="60" w:after="60" w:line="240" w:lineRule="auto"/>
    </w:pPr>
    <w:rPr>
      <w:rFonts w:ascii="Arial" w:eastAsia="Times New Roman" w:hAnsi="Arial" w:cs="Times New Roman"/>
      <w:sz w:val="18"/>
      <w:szCs w:val="20"/>
    </w:rPr>
  </w:style>
  <w:style w:type="paragraph" w:customStyle="1" w:styleId="tabelheader">
    <w:name w:val="tabel header"/>
    <w:basedOn w:val="Standaard"/>
    <w:locked/>
    <w:rsid w:val="00EA51A7"/>
    <w:pPr>
      <w:spacing w:before="120" w:after="120" w:line="240" w:lineRule="auto"/>
    </w:pPr>
    <w:rPr>
      <w:rFonts w:ascii="Arial" w:eastAsia="Times New Roman" w:hAnsi="Arial" w:cs="Times New Roman"/>
      <w:sz w:val="18"/>
      <w:szCs w:val="20"/>
    </w:rPr>
  </w:style>
  <w:style w:type="paragraph" w:styleId="Inhopg3">
    <w:name w:val="toc 3"/>
    <w:basedOn w:val="Standaard"/>
    <w:next w:val="Standaard"/>
    <w:autoRedefine/>
    <w:uiPriority w:val="39"/>
    <w:unhideWhenUsed/>
    <w:rsid w:val="00EA51A7"/>
    <w:pPr>
      <w:spacing w:after="100"/>
      <w:ind w:left="440"/>
    </w:pPr>
  </w:style>
  <w:style w:type="paragraph" w:customStyle="1" w:styleId="Opmaakprofiel11ptCursief">
    <w:name w:val="Opmaakprofiel 11 pt Cursief"/>
    <w:basedOn w:val="Standaard"/>
    <w:rsid w:val="0078198D"/>
    <w:pPr>
      <w:spacing w:after="60" w:line="240" w:lineRule="auto"/>
    </w:pPr>
    <w:rPr>
      <w:rFonts w:ascii="Arial" w:eastAsia="Times New Roman" w:hAnsi="Arial" w:cs="Times New Roman"/>
      <w:i/>
      <w:iCs/>
      <w:szCs w:val="20"/>
    </w:rPr>
  </w:style>
  <w:style w:type="table" w:styleId="Tabelraster">
    <w:name w:val="Table Grid"/>
    <w:basedOn w:val="Standaardtabel"/>
    <w:uiPriority w:val="39"/>
    <w:rsid w:val="006F67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op4Char">
    <w:name w:val="Kop 4 Char"/>
    <w:basedOn w:val="Standaardalinea-lettertype"/>
    <w:link w:val="Kop4"/>
    <w:uiPriority w:val="9"/>
    <w:rsid w:val="00551923"/>
    <w:rPr>
      <w:rFonts w:ascii="Avenir Next LT Pro" w:eastAsiaTheme="majorEastAsia" w:hAnsi="Avenir Next LT Pro" w:cstheme="majorBidi"/>
      <w:b/>
      <w:i/>
      <w:iCs/>
    </w:rPr>
  </w:style>
  <w:style w:type="table" w:styleId="Tabelrasterlicht">
    <w:name w:val="Grid Table Light"/>
    <w:basedOn w:val="Standaardtabel"/>
    <w:uiPriority w:val="40"/>
    <w:rsid w:val="00FF01A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Nadruk">
    <w:name w:val="Emphasis"/>
    <w:basedOn w:val="Standaardalinea-lettertype"/>
    <w:uiPriority w:val="20"/>
    <w:qFormat/>
    <w:rsid w:val="00530EA6"/>
    <w:rPr>
      <w:i/>
      <w:iCs/>
    </w:rPr>
  </w:style>
  <w:style w:type="paragraph" w:styleId="Bibliografie">
    <w:name w:val="Bibliography"/>
    <w:basedOn w:val="Standaard"/>
    <w:next w:val="Standaard"/>
    <w:uiPriority w:val="37"/>
    <w:unhideWhenUsed/>
    <w:rsid w:val="00960D3E"/>
  </w:style>
  <w:style w:type="numbering" w:customStyle="1" w:styleId="ImportedStyle1">
    <w:name w:val="Imported Style 1"/>
    <w:rsid w:val="008523D1"/>
    <w:pPr>
      <w:numPr>
        <w:numId w:val="1"/>
      </w:numPr>
    </w:pPr>
  </w:style>
  <w:style w:type="numbering" w:customStyle="1" w:styleId="ImportedStyle2">
    <w:name w:val="Imported Style 2"/>
    <w:rsid w:val="008523D1"/>
    <w:pPr>
      <w:numPr>
        <w:numId w:val="2"/>
      </w:numPr>
    </w:pPr>
  </w:style>
  <w:style w:type="numbering" w:customStyle="1" w:styleId="ImportedStyle5">
    <w:name w:val="Imported Style 5"/>
    <w:rsid w:val="008523D1"/>
    <w:pPr>
      <w:numPr>
        <w:numId w:val="3"/>
      </w:numPr>
    </w:pPr>
  </w:style>
  <w:style w:type="numbering" w:customStyle="1" w:styleId="ImportedStyle3">
    <w:name w:val="Imported Style 3"/>
    <w:rsid w:val="008523D1"/>
    <w:pPr>
      <w:numPr>
        <w:numId w:val="4"/>
      </w:numPr>
    </w:pPr>
  </w:style>
  <w:style w:type="numbering" w:customStyle="1" w:styleId="ImportedStyle4">
    <w:name w:val="Imported Style 4"/>
    <w:rsid w:val="008523D1"/>
    <w:pPr>
      <w:numPr>
        <w:numId w:val="5"/>
      </w:numPr>
    </w:pPr>
  </w:style>
  <w:style w:type="numbering" w:customStyle="1" w:styleId="ImportedStyle6">
    <w:name w:val="Imported Style 6"/>
    <w:rsid w:val="008523D1"/>
    <w:pPr>
      <w:numPr>
        <w:numId w:val="6"/>
      </w:numPr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FF6ED3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FF6ED3"/>
    <w:pPr>
      <w:spacing w:line="240" w:lineRule="auto"/>
    </w:pPr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FF6ED3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FF6ED3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FF6ED3"/>
    <w:rPr>
      <w:b/>
      <w:bCs/>
      <w:sz w:val="20"/>
      <w:szCs w:val="20"/>
    </w:rPr>
  </w:style>
  <w:style w:type="paragraph" w:customStyle="1" w:styleId="Stijl1">
    <w:name w:val="Stijl1"/>
    <w:link w:val="Stijl1Char"/>
    <w:qFormat/>
    <w:rsid w:val="00BE10D7"/>
    <w:pPr>
      <w:pBdr>
        <w:bottom w:val="single" w:sz="4" w:space="1" w:color="auto"/>
      </w:pBdr>
    </w:pPr>
    <w:rPr>
      <w:rFonts w:ascii="Avenir Next LT Pro" w:eastAsiaTheme="majorEastAsia" w:hAnsi="Avenir Next LT Pro" w:cstheme="majorBidi"/>
      <w:b/>
      <w:color w:val="000000"/>
      <w:sz w:val="44"/>
      <w:szCs w:val="32"/>
    </w:rPr>
  </w:style>
  <w:style w:type="character" w:customStyle="1" w:styleId="Stijl1Char">
    <w:name w:val="Stijl1 Char"/>
    <w:basedOn w:val="Kop1Char"/>
    <w:link w:val="Stijl1"/>
    <w:rsid w:val="00BE10D7"/>
    <w:rPr>
      <w:rFonts w:ascii="Avenir Next LT Pro" w:eastAsiaTheme="majorEastAsia" w:hAnsi="Avenir Next LT Pro" w:cstheme="majorBidi"/>
      <w:b/>
      <w:color w:val="000000"/>
      <w:sz w:val="44"/>
      <w:szCs w:val="32"/>
    </w:rPr>
  </w:style>
  <w:style w:type="paragraph" w:styleId="Bijschrift">
    <w:name w:val="caption"/>
    <w:basedOn w:val="Standaard"/>
    <w:next w:val="Standaard"/>
    <w:uiPriority w:val="35"/>
    <w:unhideWhenUsed/>
    <w:qFormat/>
    <w:rsid w:val="000928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ie">
    <w:name w:val="Revision"/>
    <w:hidden/>
    <w:uiPriority w:val="99"/>
    <w:semiHidden/>
    <w:rsid w:val="00767846"/>
    <w:pPr>
      <w:spacing w:after="0" w:line="240" w:lineRule="auto"/>
    </w:pPr>
    <w:rPr>
      <w:rFonts w:ascii="Avenir Next LT Pro" w:hAnsi="Avenir Next LT Pro"/>
    </w:rPr>
  </w:style>
  <w:style w:type="character" w:customStyle="1" w:styleId="normaltextrun">
    <w:name w:val="normaltextrun"/>
    <w:basedOn w:val="Standaardalinea-lettertype"/>
    <w:rsid w:val="00772A96"/>
  </w:style>
  <w:style w:type="character" w:customStyle="1" w:styleId="eop">
    <w:name w:val="eop"/>
    <w:basedOn w:val="Standaardalinea-lettertype"/>
    <w:rsid w:val="00772A96"/>
  </w:style>
  <w:style w:type="table" w:styleId="Rastertabel1licht-Accent1">
    <w:name w:val="Grid Table 1 Light Accent 1"/>
    <w:basedOn w:val="Standaardtabel"/>
    <w:uiPriority w:val="46"/>
    <w:rsid w:val="001716C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1716C6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1716C6"/>
    <w:rPr>
      <w:rFonts w:ascii="Arial" w:eastAsia="Times New Roman" w:hAnsi="Arial" w:cs="Times New Roman"/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1716C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2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2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1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8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34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2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4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5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8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1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38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9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1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07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9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4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7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3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8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1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2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5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2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2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7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4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9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9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9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0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7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3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62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2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0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2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7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3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0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4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2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7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865146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8855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2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 – 202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6CAFEC6A4F9440B25AEA30DF886F4E" ma:contentTypeVersion="0" ma:contentTypeDescription="Een nieuw document maken." ma:contentTypeScope="" ma:versionID="c57f11d4fb6ae1a5d9113d6113557c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3c4b56ff7e697abb545f3d57e0ea7a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Ion</b:Tag>
    <b:SourceType>InternetSite</b:SourceType>
    <b:Guid>{8641B0FB-880F-4437-9D33-B47F913D3347}</b:Guid>
    <b:Author>
      <b:Author>
        <b:Corporate>Ionic</b:Corporate>
      </b:Author>
    </b:Author>
    <b:Title>home</b:Title>
    <b:InternetSiteTitle>Ionic</b:InternetSiteTitle>
    <b:URL>https://ionicframework.com/</b:URL>
    <b:RefOrder>6</b:RefOrder>
  </b:Source>
  <b:Source>
    <b:Tag>Mik</b:Tag>
    <b:SourceType>InternetSite</b:SourceType>
    <b:Guid>{69E46146-F2A8-4F30-8A2D-51DE19A39F32}</b:Guid>
    <b:Author>
      <b:Author>
        <b:NameList>
          <b:Person>
            <b:Last>Schoneveld</b:Last>
            <b:First>Mike</b:First>
          </b:Person>
        </b:NameList>
      </b:Author>
    </b:Author>
    <b:Title>Ionic</b:Title>
    <b:InternetSiteTitle>MSML</b:InternetSiteTitle>
    <b:URL>https://www.msml.nl/mobiele-apps/ionic</b:URL>
    <b:RefOrder>7</b:RefOrder>
  </b:Source>
  <b:Source>
    <b:Tag>Tar18</b:Tag>
    <b:SourceType>InternetSite</b:SourceType>
    <b:Guid>{2314BC49-8ED4-41E8-A4D5-46AFCE23F38F}</b:Guid>
    <b:Author>
      <b:Author>
        <b:NameList>
          <b:Person>
            <b:Last>Vanoyan</b:Last>
            <b:First>Taron</b:First>
          </b:Person>
        </b:NameList>
      </b:Author>
    </b:Author>
    <b:Title>future with ionic what are the pros and cons of using it</b:Title>
    <b:InternetSiteTitle>Develandoo</b:InternetSiteTitle>
    <b:Year>2018</b:Year>
    <b:Month>December</b:Month>
    <b:Day>6</b:Day>
    <b:URL>https://develandoo.com/blog/future-with-ionic-what-are-the-pros-and-cons-of-using-it/</b:URL>
    <b:RefOrder>8</b:RefOrder>
  </b:Source>
  <b:Source>
    <b:Tag>Pra16</b:Tag>
    <b:SourceType>InternetSite</b:SourceType>
    <b:Guid>{8D79F07A-7691-4060-AC68-FE3F9E6DACF6}</b:Guid>
    <b:Author>
      <b:Author>
        <b:NameList>
          <b:Person>
            <b:Last>Vaghela</b:Last>
            <b:First>Prantik</b:First>
          </b:Person>
        </b:NameList>
      </b:Author>
    </b:Author>
    <b:Title>NativeScript Vs Ionic Framework Pros and Cons</b:Title>
    <b:InternetSiteTitle>pointdeveloper</b:InternetSiteTitle>
    <b:Year>2016</b:Year>
    <b:Month>November</b:Month>
    <b:Day>29</b:Day>
    <b:URL>https://pointdeveloper.com/nativescript-vs-ionic-framework-pros-cons/</b:URL>
    <b:RefOrder>9</b:RefOrder>
  </b:Source>
  <b:Source>
    <b:Tag>Nat</b:Tag>
    <b:SourceType>InternetSite</b:SourceType>
    <b:Guid>{F998E847-AF26-4F70-BA6B-60AC76DF0435}</b:Guid>
    <b:Author>
      <b:Author>
        <b:Corporate>Nativescript</b:Corporate>
      </b:Author>
    </b:Author>
    <b:Title>home</b:Title>
    <b:InternetSiteTitle>Nativescript</b:InternetSiteTitle>
    <b:URL>https://www.nativescript.org/</b:URL>
    <b:RefOrder>3</b:RefOrder>
  </b:Source>
  <b:Source>
    <b:Tag>fra</b:Tag>
    <b:SourceType>InternetSite</b:SourceType>
    <b:Guid>{B0217504-C272-4E8C-BB9B-DBAEFB5B63A8}</b:Guid>
    <b:Author>
      <b:Author>
        <b:Corporate>framework7</b:Corporate>
      </b:Author>
    </b:Author>
    <b:Title>home</b:Title>
    <b:InternetSiteTitle>framework7</b:InternetSiteTitle>
    <b:URL>https://framework7.io/</b:URL>
    <b:RefOrder>10</b:RefOrder>
  </b:Source>
  <b:Source>
    <b:Tag>Fis</b:Tag>
    <b:SourceType>InternetSite</b:SourceType>
    <b:Guid>{27CE69E5-EC97-4BF9-80B0-BF5B483B4445}</b:Guid>
    <b:Author>
      <b:Author>
        <b:Corporate>Fish On Fire</b:Corporate>
      </b:Author>
    </b:Author>
    <b:Title>React Native</b:Title>
    <b:InternetSiteTitle>Fish On Fire</b:InternetSiteTitle>
    <b:URL>https://www.fishonfire.nl/react-native</b:URL>
    <b:RefOrder>1</b:RefOrder>
  </b:Source>
  <b:Source>
    <b:Tag>Hop17</b:Tag>
    <b:SourceType>InternetSite</b:SourceType>
    <b:Guid>{07865AC2-5B90-4EC2-BDC3-04D8DF73798F}</b:Guid>
    <b:Author>
      <b:Author>
        <b:Corporate>Hoppinger</b:Corporate>
      </b:Author>
    </b:Author>
    <b:Title>Webdevelopers worden native developers met React Native</b:Title>
    <b:InternetSiteTitle>Hoppinger</b:InternetSiteTitle>
    <b:Year>2017</b:Year>
    <b:Month>Februari</b:Month>
    <b:Day>9</b:Day>
    <b:URL>https://www.hoppinger.com/blog/webdevelopers-worden-nativedevelopers-met-react-native/</b:URL>
    <b:RefOrder>11</b:RefOrder>
  </b:Source>
  <b:Source>
    <b:Tag>Goo</b:Tag>
    <b:SourceType>InternetSite</b:SourceType>
    <b:Guid>{22625EEF-22F5-4DC3-96E1-029CBFFCCD08}</b:Guid>
    <b:Author>
      <b:Author>
        <b:Corporate>Google</b:Corporate>
      </b:Author>
    </b:Author>
    <b:Title>home</b:Title>
    <b:InternetSiteTitle>Flutter</b:InternetSiteTitle>
    <b:URL>https://flutter.dev/</b:URL>
    <b:RefOrder>12</b:RefOrder>
  </b:Source>
  <b:Source>
    <b:Tag>Fac</b:Tag>
    <b:SourceType>InternetSite</b:SourceType>
    <b:Guid>{5D7578DB-8446-45E6-AB1A-BC6CE68AC917}</b:Guid>
    <b:Author>
      <b:Author>
        <b:Corporate>Facebook</b:Corporate>
      </b:Author>
    </b:Author>
    <b:Title>home</b:Title>
    <b:InternetSiteTitle>React Native</b:InternetSiteTitle>
    <b:URL>https://facebook.github.io/react-native/</b:URL>
    <b:RefOrder>13</b:RefOrder>
  </b:Source>
  <b:Source>
    <b:Tag>Mar</b:Tag>
    <b:SourceType>InternetSite</b:SourceType>
    <b:Guid>{11554860-8BAC-4E47-800B-F7317D139EAB}</b:Guid>
    <b:Author>
      <b:Author>
        <b:NameList>
          <b:Person>
            <b:Last>Tuinier</b:Last>
            <b:First>Marc</b:First>
          </b:Person>
        </b:NameList>
      </b:Author>
    </b:Author>
    <b:Title>Wat is Flutter</b:Title>
    <b:InternetSiteTitle>beeproger</b:InternetSiteTitle>
    <b:URL>https://beeproger.com/blog/wat-is-flutter/</b:URL>
    <b:RefOrder>14</b:RefOrder>
  </b:Source>
  <b:Source>
    <b:Tag>Rus</b:Tag>
    <b:SourceType>InternetSite</b:SourceType>
    <b:Guid>{4708A170-D58A-4B3E-97A3-9069EA7B513D}</b:Guid>
    <b:Author>
      <b:Author>
        <b:NameList>
          <b:Person>
            <b:Last>Trivedi</b:Last>
            <b:First>Rushi</b:First>
          </b:Person>
        </b:NameList>
      </b:Author>
    </b:Author>
    <b:Title>hybrid mobile app frameworks</b:Title>
    <b:InternetSiteTitle>Websoptimization</b:InternetSiteTitle>
    <b:URL>https://www.websoptimization.com/blog/hybrid-mobile-app-frameworks/</b:URL>
    <b:RefOrder>15</b:RefOrder>
  </b:Source>
  <b:Source>
    <b:Tag>Cof1</b:Tag>
    <b:SourceType>InternetSite</b:SourceType>
    <b:Guid>{A9C8C8ED-7762-4B27-B089-2EF51CAC48C7}</b:Guid>
    <b:Author>
      <b:Author>
        <b:Corporate>Coffee IT</b:Corporate>
      </b:Author>
    </b:Author>
    <b:Title>Examenoverzicht</b:Title>
    <b:InternetSiteTitle>coffeeit</b:InternetSiteTitle>
    <b:URL>https://coffeeit.nl/portfolio/examenoverzicht/</b:URL>
    <b:RefOrder>16</b:RefOrder>
  </b:Source>
  <b:Source>
    <b:Tag>Zor</b:Tag>
    <b:SourceType>InternetSite</b:SourceType>
    <b:Guid>{893BD60A-9ACF-4B79-AA31-1D3628E94510}</b:Guid>
    <b:Author>
      <b:Author>
        <b:Corporate>ZorgkaartNederland</b:Corporate>
      </b:Author>
    </b:Author>
    <b:Title>Home</b:Title>
    <b:InternetSiteTitle>ZorgkaartNederland</b:InternetSiteTitle>
    <b:URL>https://www.zorgkaartnederland.nl/</b:URL>
    <b:RefOrder>17</b:RefOrder>
  </b:Source>
  <b:Source xmlns:b="http://schemas.openxmlformats.org/officeDocument/2006/bibliography">
    <b:Tag>Cof</b:Tag>
    <b:SourceType>InternetSite</b:SourceType>
    <b:Guid>{419529FB-5151-4D47-A3B3-9CF9ED0E456C}</b:Guid>
    <b:Title>Over ons</b:Title>
    <b:Author>
      <b:Author>
        <b:Corporate>Coffee IT</b:Corporate>
      </b:Author>
    </b:Author>
    <b:InternetSiteTitle>Coffee IT</b:InternetSiteTitle>
    <b:URL>https://coffeeit.nl/over-ons/</b:URL>
    <b:RefOrder>18</b:RefOrder>
  </b:Source>
  <b:Source>
    <b:Tag>ond18</b:Tag>
    <b:SourceType>InternetSite</b:SourceType>
    <b:Guid>{50D63BE5-408F-4507-8F9F-AA69F37BA278}</b:Guid>
    <b:Author>
      <b:Author>
        <b:Corporate>onderzoek.hbo-i</b:Corporate>
      </b:Author>
    </b:Author>
    <b:Title>Methoden Toolkit HBO-i</b:Title>
    <b:InternetSiteTitle>onderzoek.hbo-i</b:InternetSiteTitle>
    <b:Year>2018</b:Year>
    <b:Month>januari</b:Month>
    <b:Day>18</b:Day>
    <b:URL>https://onderzoek.hbo-i.nl/index.php/Methoden_Toolkit_HBO-i</b:URL>
    <b:RefOrder>19</b:RefOrder>
  </b:Source>
  <b:Source>
    <b:Tag>Gio19</b:Tag>
    <b:SourceType>InternetSite</b:SourceType>
    <b:Guid>{3123405D-0DA8-48A1-B5BB-EF7DF2BEC650}</b:Guid>
    <b:Author>
      <b:Author>
        <b:NameList>
          <b:Person>
            <b:Last>Koolhoven</b:Last>
            <b:First>Giovanni</b:First>
          </b:Person>
        </b:NameList>
      </b:Author>
    </b:Author>
    <b:Title>OI-portfolio - Competence document</b:Title>
    <b:InternetSiteTitle>Canvas</b:InternetSiteTitle>
    <b:Year>2019</b:Year>
    <b:Month>september</b:Month>
    <b:Day>9</b:Day>
    <b:URL>https://fhict.instructure.com/courses/7149/gradebook/speed_grader?assignment_id=135348&amp;student_id=12007</b:URL>
    <b:RefOrder>20</b:RefOrder>
  </b:Source>
  <b:Source>
    <b:Tag>Pie193</b:Tag>
    <b:SourceType>InternetSite</b:SourceType>
    <b:Guid>{54642818-3CE5-42BA-9FB1-B1A75F88022A}</b:Guid>
    <b:Author>
      <b:Author>
        <b:NameList>
          <b:Person>
            <b:Last>Wels</b:Last>
            <b:First>Pieter</b:First>
          </b:Person>
        </b:NameList>
      </b:Author>
    </b:Author>
    <b:Title>OI-portfolio - Onderzoek</b:Title>
    <b:InternetSiteTitle>Canvas</b:InternetSiteTitle>
    <b:Year>2019</b:Year>
    <b:Month>oktober</b:Month>
    <b:Day>24</b:Day>
    <b:URL>https://fhict.instructure.com/courses/7149/gradebook/speed_grader?assignment_id=135352&amp;student_id=12007</b:URL>
    <b:RefOrder>21</b:RefOrder>
  </b:Source>
  <b:Source>
    <b:Tag>OIp19</b:Tag>
    <b:SourceType>InternetSite</b:SourceType>
    <b:Guid>{CF952BB5-7048-4A64-AAF3-9D76C4981446}</b:Guid>
    <b:Title>OI-portfolio - Onderzoek</b:Title>
    <b:InternetSiteTitle>Canvas</b:InternetSiteTitle>
    <b:Year>2019</b:Year>
    <b:Month>september</b:Month>
    <b:Day>24</b:Day>
    <b:URL>https://fhict.instructure.com/courses/7149/gradebook/speed_grader?assignment_id=135352&amp;student_id=12007</b:URL>
    <b:Author>
      <b:Author>
        <b:NameList>
          <b:Person>
            <b:Last>Wels</b:Last>
            <b:First>Pieter</b:First>
          </b:Person>
        </b:NameList>
      </b:Author>
    </b:Author>
    <b:RefOrder>22</b:RefOrder>
  </b:Source>
  <b:Source xmlns:b="http://schemas.openxmlformats.org/officeDocument/2006/bibliography">
    <b:Tag>Sta</b:Tag>
    <b:SourceType>InternetSite</b:SourceType>
    <b:Guid>{FA19B885-0890-4F8A-AD66-B83BA323CC5E}</b:Guid>
    <b:Author>
      <b:Author>
        <b:Corporate>Stackshare</b:Corporate>
      </b:Author>
    </b:Author>
    <b:Title>Nativescript</b:Title>
    <b:InternetSiteTitle>Stackshare</b:InternetSiteTitle>
    <b:URL>https://stackshare.io/nativescript</b:URL>
    <b:RefOrder>4</b:RefOrder>
  </b:Source>
  <b:Source xmlns:b="http://schemas.openxmlformats.org/officeDocument/2006/bibliography">
    <b:Tag>TijdelijkeAanduiding1</b:Tag>
    <b:SourceType>InternetSite</b:SourceType>
    <b:Guid>{E707E973-FA50-4638-8EE0-055C22383F0C}</b:Guid>
    <b:Author>
      <b:Author>
        <b:NameList>
          <b:Person>
            <b:Last>Hendrixen</b:Last>
            <b:First>Mike</b:First>
          </b:Person>
        </b:NameList>
      </b:Author>
    </b:Author>
    <b:Title>Een applicatie laten ontwikkelen? Het verschil tussen een web, native en hybride app</b:Title>
    <b:InternetSiteTitle>Swigle</b:InternetSiteTitle>
    <b:Year>2015</b:Year>
    <b:Month>Januari</b:Month>
    <b:Day>21</b:Day>
    <b:URL>https://swigle.nl/een-applicatie-laten-ontwikkelen-het-verschil-tussen-een-web-native-en-hybride-app/</b:URL>
    <b:RefOrder>23</b:RefOrder>
  </b:Source>
  <b:Source>
    <b:Tag>Mic</b:Tag>
    <b:SourceType>InternetSite</b:SourceType>
    <b:Guid>{A8645325-E6C2-4B70-BF9D-DE6A46E4A987}</b:Guid>
    <b:Author>
      <b:Author>
        <b:Corporate>Microsoft</b:Corporate>
      </b:Author>
    </b:Author>
    <b:Title>Xamarin</b:Title>
    <b:InternetSiteTitle>dotnet.microsoft</b:InternetSiteTitle>
    <b:URL>https://dotnet.microsoft.com/apps/xamarin</b:URL>
    <b:RefOrder>24</b:RefOrder>
  </b:Source>
  <b:Source>
    <b:Tag>Alt19</b:Tag>
    <b:SourceType>InternetSite</b:SourceType>
    <b:Guid>{114F3375-F0AC-4444-A93B-530CE28CBFD8}</b:Guid>
    <b:Author>
      <b:Author>
        <b:Corporate>Altexsoft</b:Corporate>
      </b:Author>
    </b:Author>
    <b:Title>The Good and The Bad of Xamarin Mobile Development</b:Title>
    <b:InternetSiteTitle>Altexsoft</b:InternetSiteTitle>
    <b:Year>2019</b:Year>
    <b:Month>april</b:Month>
    <b:Day>26</b:Day>
    <b:URL>https://www.altexsoft.com/blog/mobile/pros-and-cons-of-xamarin-vs-native/</b:URL>
    <b:RefOrder>25</b:RefOrder>
  </b:Source>
  <b:Source>
    <b:Tag>Goo1</b:Tag>
    <b:SourceType>InternetSite</b:SourceType>
    <b:Guid>{A7C41ECC-02CD-4B62-9306-FEA583C16B2E}</b:Guid>
    <b:Author>
      <b:Author>
        <b:Corporate>Google</b:Corporate>
      </b:Author>
    </b:Author>
    <b:Title>Google Play Instant</b:Title>
    <b:InternetSiteTitle>Android</b:InternetSiteTitle>
    <b:URL>https://developer.android.com/topic/google-play-instant</b:URL>
    <b:RefOrder>5</b:RefOrder>
  </b:Source>
  <b:Source>
    <b:Tag>Nat1</b:Tag>
    <b:SourceType>InternetSite</b:SourceType>
    <b:Guid>{37F7BE18-21E8-49A9-BF39-583FE56BD785}</b:Guid>
    <b:Author>
      <b:Author>
        <b:Corporate>Nativescript</b:Corporate>
      </b:Author>
    </b:Author>
    <b:Title>home</b:Title>
    <b:InternetSiteTitle>Nativescript</b:InternetSiteTitle>
    <b:URL>https://www.nativescript.org/</b:URL>
    <b:RefOrder>2</b:RefOrder>
  </b:Source>
  <b:Source>
    <b:Tag>ove</b:Tag>
    <b:SourceType>InternetSite</b:SourceType>
    <b:Guid>{4304BC2D-4DBA-4467-BDE8-2396681EFD8C}</b:Guid>
    <b:Title>over-ons</b:Title>
    <b:InternetSiteTitle>coffeeit</b:InternetSiteTitle>
    <b:URL>https://coffeeit.nl/over-ons/</b:URL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EE650ED-B42D-4005-832B-C0847390D7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2973876-E458-4AC5-8BAA-CD797004B8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BCB8BB8-2399-45F5-BFEF-3439763C188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8298E913-9F8E-4A44-A49F-2A247BF4F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6</Pages>
  <Words>296</Words>
  <Characters>1633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EL</vt:lpstr>
    </vt:vector>
  </TitlesOfParts>
  <Company>Coffee IT</Company>
  <LinksUpToDate>false</LinksUpToDate>
  <CharactersWithSpaces>1926</CharactersWithSpaces>
  <SharedDoc>false</SharedDoc>
  <HLinks>
    <vt:vector size="36" baseType="variant">
      <vt:variant>
        <vt:i4>3473496</vt:i4>
      </vt:variant>
      <vt:variant>
        <vt:i4>33</vt:i4>
      </vt:variant>
      <vt:variant>
        <vt:i4>0</vt:i4>
      </vt:variant>
      <vt:variant>
        <vt:i4>5</vt:i4>
      </vt:variant>
      <vt:variant>
        <vt:lpwstr>https://www.youtube.com/watch?v=0D3hZ5OKxXo&amp;ab_channel=KatjavanWell</vt:lpwstr>
      </vt:variant>
      <vt:variant>
        <vt:lpwstr/>
      </vt:variant>
      <vt:variant>
        <vt:i4>150737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1056206</vt:lpwstr>
      </vt:variant>
      <vt:variant>
        <vt:i4>13107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1056205</vt:lpwstr>
      </vt:variant>
      <vt:variant>
        <vt:i4>13763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1056204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1056203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105620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subject/>
  <dc:creator/>
  <cp:keywords/>
  <dc:description/>
  <cp:lastModifiedBy>J. Helderen</cp:lastModifiedBy>
  <cp:revision>33</cp:revision>
  <cp:lastPrinted>2020-10-07T07:05:00Z</cp:lastPrinted>
  <dcterms:created xsi:type="dcterms:W3CDTF">2020-10-12T07:55:00Z</dcterms:created>
  <dcterms:modified xsi:type="dcterms:W3CDTF">2021-04-14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6CAFEC6A4F9440B25AEA30DF886F4E</vt:lpwstr>
  </property>
</Properties>
</file>